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2AC8A7A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846D86">
        <w:rPr>
          <w:rFonts w:hint="eastAsia"/>
          <w:b/>
          <w:sz w:val="32"/>
          <w:szCs w:val="32"/>
        </w:rPr>
        <w:t>王章瀚</w:t>
      </w:r>
    </w:p>
    <w:p w14:paraId="35B5E436" w14:textId="38D09F0E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 w:rsidR="00846D86">
        <w:rPr>
          <w:b/>
          <w:sz w:val="32"/>
          <w:szCs w:val="32"/>
        </w:rPr>
        <w:t>11</w:t>
      </w:r>
      <w:r>
        <w:rPr>
          <w:rFonts w:hint="eastAsia"/>
          <w:b/>
          <w:sz w:val="32"/>
          <w:szCs w:val="32"/>
        </w:rPr>
        <w:t>1</w:t>
      </w:r>
      <w:r w:rsidR="00846D86">
        <w:rPr>
          <w:b/>
          <w:sz w:val="32"/>
          <w:szCs w:val="32"/>
        </w:rPr>
        <w:t>697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bookmarkStart w:id="0" w:name="_Toc521465556"/>
    <w:p w14:paraId="1A18E33E" w14:textId="79BF4D75" w:rsidR="00ED2A37" w:rsidRDefault="00A735C8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caps w:val="0"/>
          <w:sz w:val="20"/>
          <w:szCs w:val="24"/>
        </w:rPr>
        <w:fldChar w:fldCharType="begin"/>
      </w:r>
      <w:r>
        <w:rPr>
          <w:caps w:val="0"/>
          <w:sz w:val="20"/>
          <w:szCs w:val="24"/>
        </w:rPr>
        <w:instrText xml:space="preserve"> TOC \o "1-4" \h \z \u </w:instrText>
      </w:r>
      <w:r>
        <w:rPr>
          <w:caps w:val="0"/>
          <w:sz w:val="20"/>
          <w:szCs w:val="24"/>
        </w:rPr>
        <w:fldChar w:fldCharType="separate"/>
      </w:r>
      <w:hyperlink w:anchor="_Toc74938293" w:history="1">
        <w:r w:rsidR="00ED2A37" w:rsidRPr="00AE078B">
          <w:rPr>
            <w:rStyle w:val="a3"/>
            <w:noProof/>
          </w:rPr>
          <w:t xml:space="preserve">1  </w:t>
        </w:r>
        <w:r w:rsidR="00ED2A37" w:rsidRPr="00AE078B">
          <w:rPr>
            <w:rStyle w:val="a3"/>
            <w:noProof/>
          </w:rPr>
          <w:t>概述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</w:t>
        </w:r>
        <w:r w:rsidR="00ED2A37">
          <w:rPr>
            <w:noProof/>
            <w:webHidden/>
          </w:rPr>
          <w:fldChar w:fldCharType="end"/>
        </w:r>
      </w:hyperlink>
    </w:p>
    <w:p w14:paraId="47D284BC" w14:textId="1BF71D58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4" w:history="1">
        <w:r w:rsidR="00ED2A37" w:rsidRPr="00AE078B">
          <w:rPr>
            <w:rStyle w:val="a3"/>
            <w:noProof/>
          </w:rPr>
          <w:t xml:space="preserve">1.1  </w:t>
        </w:r>
        <w:r w:rsidR="00ED2A37" w:rsidRPr="00AE078B">
          <w:rPr>
            <w:rStyle w:val="a3"/>
            <w:noProof/>
          </w:rPr>
          <w:t>系统目标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</w:t>
        </w:r>
        <w:r w:rsidR="00ED2A37">
          <w:rPr>
            <w:noProof/>
            <w:webHidden/>
          </w:rPr>
          <w:fldChar w:fldCharType="end"/>
        </w:r>
      </w:hyperlink>
    </w:p>
    <w:p w14:paraId="723AF783" w14:textId="44076663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5" w:history="1">
        <w:r w:rsidR="00ED2A37" w:rsidRPr="00AE078B">
          <w:rPr>
            <w:rStyle w:val="a3"/>
            <w:noProof/>
          </w:rPr>
          <w:t xml:space="preserve">1.2  </w:t>
        </w:r>
        <w:r w:rsidR="00ED2A37" w:rsidRPr="00AE078B">
          <w:rPr>
            <w:rStyle w:val="a3"/>
            <w:noProof/>
          </w:rPr>
          <w:t>需求说明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</w:t>
        </w:r>
        <w:r w:rsidR="00ED2A37">
          <w:rPr>
            <w:noProof/>
            <w:webHidden/>
          </w:rPr>
          <w:fldChar w:fldCharType="end"/>
        </w:r>
      </w:hyperlink>
    </w:p>
    <w:p w14:paraId="5B3646E9" w14:textId="50EDB4B4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6" w:history="1">
        <w:r w:rsidR="00ED2A37" w:rsidRPr="00AE078B">
          <w:rPr>
            <w:rStyle w:val="a3"/>
            <w:noProof/>
          </w:rPr>
          <w:t xml:space="preserve">1.3  </w:t>
        </w:r>
        <w:r w:rsidR="00ED2A37" w:rsidRPr="00AE078B">
          <w:rPr>
            <w:rStyle w:val="a3"/>
            <w:noProof/>
          </w:rPr>
          <w:t>本报告的主要贡献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</w:t>
        </w:r>
        <w:r w:rsidR="00ED2A37">
          <w:rPr>
            <w:noProof/>
            <w:webHidden/>
          </w:rPr>
          <w:fldChar w:fldCharType="end"/>
        </w:r>
      </w:hyperlink>
    </w:p>
    <w:p w14:paraId="4C4B4F41" w14:textId="3073537A" w:rsidR="00ED2A37" w:rsidRDefault="006442D0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297" w:history="1">
        <w:r w:rsidR="00ED2A37" w:rsidRPr="00AE078B">
          <w:rPr>
            <w:rStyle w:val="a3"/>
            <w:noProof/>
          </w:rPr>
          <w:t xml:space="preserve">2  </w:t>
        </w:r>
        <w:r w:rsidR="00ED2A37" w:rsidRPr="00AE078B">
          <w:rPr>
            <w:rStyle w:val="a3"/>
            <w:noProof/>
          </w:rPr>
          <w:t>总体设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</w:t>
        </w:r>
        <w:r w:rsidR="00ED2A37">
          <w:rPr>
            <w:noProof/>
            <w:webHidden/>
          </w:rPr>
          <w:fldChar w:fldCharType="end"/>
        </w:r>
      </w:hyperlink>
    </w:p>
    <w:p w14:paraId="002C5F10" w14:textId="75A32DF1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8" w:history="1">
        <w:r w:rsidR="00ED2A37" w:rsidRPr="00AE078B">
          <w:rPr>
            <w:rStyle w:val="a3"/>
            <w:noProof/>
          </w:rPr>
          <w:t xml:space="preserve">2.1  </w:t>
        </w:r>
        <w:r w:rsidR="00ED2A37" w:rsidRPr="00AE078B">
          <w:rPr>
            <w:rStyle w:val="a3"/>
            <w:noProof/>
          </w:rPr>
          <w:t>系统模块结构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</w:t>
        </w:r>
        <w:r w:rsidR="00ED2A37">
          <w:rPr>
            <w:noProof/>
            <w:webHidden/>
          </w:rPr>
          <w:fldChar w:fldCharType="end"/>
        </w:r>
      </w:hyperlink>
    </w:p>
    <w:p w14:paraId="41479240" w14:textId="13C6B151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9" w:history="1">
        <w:r w:rsidR="00ED2A37" w:rsidRPr="00AE078B">
          <w:rPr>
            <w:rStyle w:val="a3"/>
            <w:noProof/>
          </w:rPr>
          <w:t xml:space="preserve">2.2  </w:t>
        </w:r>
        <w:r w:rsidR="00ED2A37" w:rsidRPr="00AE078B">
          <w:rPr>
            <w:rStyle w:val="a3"/>
            <w:noProof/>
          </w:rPr>
          <w:t>系统工作流程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</w:t>
        </w:r>
        <w:r w:rsidR="00ED2A37">
          <w:rPr>
            <w:noProof/>
            <w:webHidden/>
          </w:rPr>
          <w:fldChar w:fldCharType="end"/>
        </w:r>
      </w:hyperlink>
    </w:p>
    <w:p w14:paraId="71C265E2" w14:textId="4BF7801A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00" w:history="1">
        <w:r w:rsidR="00ED2A37" w:rsidRPr="00AE078B">
          <w:rPr>
            <w:rStyle w:val="a3"/>
            <w:noProof/>
          </w:rPr>
          <w:t xml:space="preserve">2.3  </w:t>
        </w:r>
        <w:r w:rsidR="00ED2A37" w:rsidRPr="00AE078B">
          <w:rPr>
            <w:rStyle w:val="a3"/>
            <w:noProof/>
          </w:rPr>
          <w:t>数据库设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</w:t>
        </w:r>
        <w:r w:rsidR="00ED2A37">
          <w:rPr>
            <w:noProof/>
            <w:webHidden/>
          </w:rPr>
          <w:fldChar w:fldCharType="end"/>
        </w:r>
      </w:hyperlink>
    </w:p>
    <w:p w14:paraId="49CB8603" w14:textId="4E452C3A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1" w:history="1">
        <w:r w:rsidR="00ED2A37" w:rsidRPr="00AE078B">
          <w:rPr>
            <w:rStyle w:val="a3"/>
            <w:noProof/>
          </w:rPr>
          <w:t xml:space="preserve">2.3.1 </w:t>
        </w:r>
        <w:r w:rsidR="00ED2A37" w:rsidRPr="00AE078B">
          <w:rPr>
            <w:rStyle w:val="a3"/>
            <w:noProof/>
          </w:rPr>
          <w:t>数据库设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</w:t>
        </w:r>
        <w:r w:rsidR="00ED2A37">
          <w:rPr>
            <w:noProof/>
            <w:webHidden/>
          </w:rPr>
          <w:fldChar w:fldCharType="end"/>
        </w:r>
      </w:hyperlink>
    </w:p>
    <w:p w14:paraId="1FE1051F" w14:textId="04B172FC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2" w:history="1">
        <w:r w:rsidR="00ED2A37" w:rsidRPr="00AE078B">
          <w:rPr>
            <w:rStyle w:val="a3"/>
            <w:noProof/>
          </w:rPr>
          <w:t xml:space="preserve">2.3.2 </w:t>
        </w:r>
        <w:r w:rsidR="00ED2A37" w:rsidRPr="00AE078B">
          <w:rPr>
            <w:rStyle w:val="a3"/>
            <w:noProof/>
          </w:rPr>
          <w:t>逻辑数据库结构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</w:t>
        </w:r>
        <w:r w:rsidR="00ED2A37">
          <w:rPr>
            <w:noProof/>
            <w:webHidden/>
          </w:rPr>
          <w:fldChar w:fldCharType="end"/>
        </w:r>
      </w:hyperlink>
    </w:p>
    <w:p w14:paraId="168E3C8C" w14:textId="34B7046A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3" w:history="1">
        <w:r w:rsidR="00ED2A37" w:rsidRPr="00AE078B">
          <w:rPr>
            <w:rStyle w:val="a3"/>
            <w:noProof/>
          </w:rPr>
          <w:t xml:space="preserve">2.3.3 </w:t>
        </w:r>
        <w:r w:rsidR="00ED2A37" w:rsidRPr="00AE078B">
          <w:rPr>
            <w:rStyle w:val="a3"/>
            <w:noProof/>
          </w:rPr>
          <w:t>物理数据库模型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</w:t>
        </w:r>
        <w:r w:rsidR="00ED2A37">
          <w:rPr>
            <w:noProof/>
            <w:webHidden/>
          </w:rPr>
          <w:fldChar w:fldCharType="end"/>
        </w:r>
      </w:hyperlink>
    </w:p>
    <w:p w14:paraId="69B588DE" w14:textId="11AF8DD8" w:rsidR="00ED2A37" w:rsidRDefault="006442D0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304" w:history="1">
        <w:r w:rsidR="00ED2A37" w:rsidRPr="00AE078B">
          <w:rPr>
            <w:rStyle w:val="a3"/>
            <w:noProof/>
          </w:rPr>
          <w:t xml:space="preserve">3  </w:t>
        </w:r>
        <w:r w:rsidR="00ED2A37" w:rsidRPr="00AE078B">
          <w:rPr>
            <w:rStyle w:val="a3"/>
            <w:noProof/>
          </w:rPr>
          <w:t>详细设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6</w:t>
        </w:r>
        <w:r w:rsidR="00ED2A37">
          <w:rPr>
            <w:noProof/>
            <w:webHidden/>
          </w:rPr>
          <w:fldChar w:fldCharType="end"/>
        </w:r>
      </w:hyperlink>
    </w:p>
    <w:p w14:paraId="7450ADD2" w14:textId="1C3EDC84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05" w:history="1">
        <w:r w:rsidR="00ED2A37" w:rsidRPr="00AE078B">
          <w:rPr>
            <w:rStyle w:val="a3"/>
            <w:noProof/>
          </w:rPr>
          <w:t xml:space="preserve">3.1  </w:t>
        </w:r>
        <w:r w:rsidR="00ED2A37" w:rsidRPr="00AE078B">
          <w:rPr>
            <w:rStyle w:val="a3"/>
            <w:noProof/>
          </w:rPr>
          <w:t>客户管理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6</w:t>
        </w:r>
        <w:r w:rsidR="00ED2A37">
          <w:rPr>
            <w:noProof/>
            <w:webHidden/>
          </w:rPr>
          <w:fldChar w:fldCharType="end"/>
        </w:r>
      </w:hyperlink>
    </w:p>
    <w:p w14:paraId="5629572F" w14:textId="419CEEF1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6" w:history="1">
        <w:r w:rsidR="00ED2A37" w:rsidRPr="00AE078B">
          <w:rPr>
            <w:rStyle w:val="a3"/>
            <w:noProof/>
          </w:rPr>
          <w:t xml:space="preserve">3.1.1 </w:t>
        </w:r>
        <w:r w:rsidR="00ED2A37" w:rsidRPr="00AE078B">
          <w:rPr>
            <w:rStyle w:val="a3"/>
            <w:noProof/>
          </w:rPr>
          <w:t>客户添加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6</w:t>
        </w:r>
        <w:r w:rsidR="00ED2A37">
          <w:rPr>
            <w:noProof/>
            <w:webHidden/>
          </w:rPr>
          <w:fldChar w:fldCharType="end"/>
        </w:r>
      </w:hyperlink>
    </w:p>
    <w:p w14:paraId="0B0296B2" w14:textId="73EC2631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7" w:history="1">
        <w:r w:rsidR="00ED2A37" w:rsidRPr="00AE078B">
          <w:rPr>
            <w:rStyle w:val="a3"/>
            <w:noProof/>
          </w:rPr>
          <w:t xml:space="preserve">3.1.2 </w:t>
        </w:r>
        <w:r w:rsidR="00ED2A37" w:rsidRPr="00AE078B">
          <w:rPr>
            <w:rStyle w:val="a3"/>
            <w:noProof/>
          </w:rPr>
          <w:t>客户查询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7</w:t>
        </w:r>
        <w:r w:rsidR="00ED2A37">
          <w:rPr>
            <w:noProof/>
            <w:webHidden/>
          </w:rPr>
          <w:fldChar w:fldCharType="end"/>
        </w:r>
      </w:hyperlink>
    </w:p>
    <w:p w14:paraId="7D5BDE5C" w14:textId="31E6F1FF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8" w:history="1">
        <w:r w:rsidR="00ED2A37" w:rsidRPr="00AE078B">
          <w:rPr>
            <w:rStyle w:val="a3"/>
            <w:noProof/>
          </w:rPr>
          <w:t xml:space="preserve">3.1.3 </w:t>
        </w:r>
        <w:r w:rsidR="00ED2A37" w:rsidRPr="00AE078B">
          <w:rPr>
            <w:rStyle w:val="a3"/>
            <w:noProof/>
          </w:rPr>
          <w:t>客户删除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7</w:t>
        </w:r>
        <w:r w:rsidR="00ED2A37">
          <w:rPr>
            <w:noProof/>
            <w:webHidden/>
          </w:rPr>
          <w:fldChar w:fldCharType="end"/>
        </w:r>
      </w:hyperlink>
    </w:p>
    <w:p w14:paraId="486E7C5D" w14:textId="6BB5B040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9" w:history="1">
        <w:r w:rsidR="00ED2A37" w:rsidRPr="00AE078B">
          <w:rPr>
            <w:rStyle w:val="a3"/>
            <w:noProof/>
          </w:rPr>
          <w:t xml:space="preserve">3.1.4 </w:t>
        </w:r>
        <w:r w:rsidR="00ED2A37" w:rsidRPr="00AE078B">
          <w:rPr>
            <w:rStyle w:val="a3"/>
            <w:noProof/>
          </w:rPr>
          <w:t>客户修改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8</w:t>
        </w:r>
        <w:r w:rsidR="00ED2A37">
          <w:rPr>
            <w:noProof/>
            <w:webHidden/>
          </w:rPr>
          <w:fldChar w:fldCharType="end"/>
        </w:r>
      </w:hyperlink>
    </w:p>
    <w:p w14:paraId="51A5C8E3" w14:textId="71DB34B2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10" w:history="1">
        <w:r w:rsidR="00ED2A37" w:rsidRPr="00AE078B">
          <w:rPr>
            <w:rStyle w:val="a3"/>
            <w:noProof/>
          </w:rPr>
          <w:t xml:space="preserve">3.2  </w:t>
        </w:r>
        <w:r w:rsidR="00ED2A37" w:rsidRPr="00AE078B">
          <w:rPr>
            <w:rStyle w:val="a3"/>
            <w:noProof/>
          </w:rPr>
          <w:t>账户管理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9</w:t>
        </w:r>
        <w:r w:rsidR="00ED2A37">
          <w:rPr>
            <w:noProof/>
            <w:webHidden/>
          </w:rPr>
          <w:fldChar w:fldCharType="end"/>
        </w:r>
      </w:hyperlink>
    </w:p>
    <w:p w14:paraId="601882C8" w14:textId="3E901511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1" w:history="1">
        <w:r w:rsidR="00ED2A37" w:rsidRPr="00AE078B">
          <w:rPr>
            <w:rStyle w:val="a3"/>
            <w:noProof/>
          </w:rPr>
          <w:t xml:space="preserve">3.2.1 </w:t>
        </w:r>
        <w:r w:rsidR="00ED2A37" w:rsidRPr="00AE078B">
          <w:rPr>
            <w:rStyle w:val="a3"/>
            <w:noProof/>
          </w:rPr>
          <w:t>账户添加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9</w:t>
        </w:r>
        <w:r w:rsidR="00ED2A37">
          <w:rPr>
            <w:noProof/>
            <w:webHidden/>
          </w:rPr>
          <w:fldChar w:fldCharType="end"/>
        </w:r>
      </w:hyperlink>
    </w:p>
    <w:p w14:paraId="275E1617" w14:textId="602E2396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2" w:history="1">
        <w:r w:rsidR="00ED2A37" w:rsidRPr="00AE078B">
          <w:rPr>
            <w:rStyle w:val="a3"/>
            <w:noProof/>
          </w:rPr>
          <w:t xml:space="preserve">3.2.2 </w:t>
        </w:r>
        <w:r w:rsidR="00ED2A37" w:rsidRPr="00AE078B">
          <w:rPr>
            <w:rStyle w:val="a3"/>
            <w:noProof/>
          </w:rPr>
          <w:t>账户查询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0</w:t>
        </w:r>
        <w:r w:rsidR="00ED2A37">
          <w:rPr>
            <w:noProof/>
            <w:webHidden/>
          </w:rPr>
          <w:fldChar w:fldCharType="end"/>
        </w:r>
      </w:hyperlink>
    </w:p>
    <w:p w14:paraId="5F822541" w14:textId="290D33C3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3" w:history="1">
        <w:r w:rsidR="00ED2A37" w:rsidRPr="00AE078B">
          <w:rPr>
            <w:rStyle w:val="a3"/>
            <w:noProof/>
          </w:rPr>
          <w:t xml:space="preserve">3.2.3 </w:t>
        </w:r>
        <w:r w:rsidR="00ED2A37" w:rsidRPr="00AE078B">
          <w:rPr>
            <w:rStyle w:val="a3"/>
            <w:noProof/>
          </w:rPr>
          <w:t>账户删除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1</w:t>
        </w:r>
        <w:r w:rsidR="00ED2A37">
          <w:rPr>
            <w:noProof/>
            <w:webHidden/>
          </w:rPr>
          <w:fldChar w:fldCharType="end"/>
        </w:r>
      </w:hyperlink>
    </w:p>
    <w:p w14:paraId="1EDC1199" w14:textId="3D3961C2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4" w:history="1">
        <w:r w:rsidR="00ED2A37" w:rsidRPr="00AE078B">
          <w:rPr>
            <w:rStyle w:val="a3"/>
            <w:noProof/>
          </w:rPr>
          <w:t xml:space="preserve">3.2.4 </w:t>
        </w:r>
        <w:r w:rsidR="00ED2A37" w:rsidRPr="00AE078B">
          <w:rPr>
            <w:rStyle w:val="a3"/>
            <w:noProof/>
          </w:rPr>
          <w:t>账户修改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2</w:t>
        </w:r>
        <w:r w:rsidR="00ED2A37">
          <w:rPr>
            <w:noProof/>
            <w:webHidden/>
          </w:rPr>
          <w:fldChar w:fldCharType="end"/>
        </w:r>
      </w:hyperlink>
    </w:p>
    <w:p w14:paraId="7B9BCC08" w14:textId="4EF29C95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15" w:history="1">
        <w:r w:rsidR="00ED2A37" w:rsidRPr="00AE078B">
          <w:rPr>
            <w:rStyle w:val="a3"/>
            <w:noProof/>
          </w:rPr>
          <w:t xml:space="preserve">3.3  </w:t>
        </w:r>
        <w:r w:rsidR="00ED2A37" w:rsidRPr="00AE078B">
          <w:rPr>
            <w:rStyle w:val="a3"/>
            <w:noProof/>
          </w:rPr>
          <w:t>贷款管理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2</w:t>
        </w:r>
        <w:r w:rsidR="00ED2A37">
          <w:rPr>
            <w:noProof/>
            <w:webHidden/>
          </w:rPr>
          <w:fldChar w:fldCharType="end"/>
        </w:r>
      </w:hyperlink>
    </w:p>
    <w:p w14:paraId="22EF4A9D" w14:textId="2C339BFF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6" w:history="1">
        <w:r w:rsidR="00ED2A37" w:rsidRPr="00AE078B">
          <w:rPr>
            <w:rStyle w:val="a3"/>
            <w:noProof/>
          </w:rPr>
          <w:t xml:space="preserve">3.3.1 </w:t>
        </w:r>
        <w:r w:rsidR="00ED2A37" w:rsidRPr="00AE078B">
          <w:rPr>
            <w:rStyle w:val="a3"/>
            <w:noProof/>
          </w:rPr>
          <w:t>贷款添加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2</w:t>
        </w:r>
        <w:r w:rsidR="00ED2A37">
          <w:rPr>
            <w:noProof/>
            <w:webHidden/>
          </w:rPr>
          <w:fldChar w:fldCharType="end"/>
        </w:r>
      </w:hyperlink>
    </w:p>
    <w:p w14:paraId="510E3EAD" w14:textId="72A24959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7" w:history="1">
        <w:r w:rsidR="00ED2A37" w:rsidRPr="00AE078B">
          <w:rPr>
            <w:rStyle w:val="a3"/>
            <w:noProof/>
          </w:rPr>
          <w:t xml:space="preserve">3.3.2 </w:t>
        </w:r>
        <w:r w:rsidR="00ED2A37" w:rsidRPr="00AE078B">
          <w:rPr>
            <w:rStyle w:val="a3"/>
            <w:noProof/>
          </w:rPr>
          <w:t>贷款查询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3</w:t>
        </w:r>
        <w:r w:rsidR="00ED2A37">
          <w:rPr>
            <w:noProof/>
            <w:webHidden/>
          </w:rPr>
          <w:fldChar w:fldCharType="end"/>
        </w:r>
      </w:hyperlink>
    </w:p>
    <w:p w14:paraId="2A87644A" w14:textId="759ED29F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8" w:history="1">
        <w:r w:rsidR="00ED2A37" w:rsidRPr="00AE078B">
          <w:rPr>
            <w:rStyle w:val="a3"/>
            <w:noProof/>
          </w:rPr>
          <w:t xml:space="preserve">3.3.3 </w:t>
        </w:r>
        <w:r w:rsidR="00ED2A37" w:rsidRPr="00AE078B">
          <w:rPr>
            <w:rStyle w:val="a3"/>
            <w:noProof/>
          </w:rPr>
          <w:t>贷款删除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4</w:t>
        </w:r>
        <w:r w:rsidR="00ED2A37">
          <w:rPr>
            <w:noProof/>
            <w:webHidden/>
          </w:rPr>
          <w:fldChar w:fldCharType="end"/>
        </w:r>
      </w:hyperlink>
    </w:p>
    <w:p w14:paraId="271F44E0" w14:textId="3882C84F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9" w:history="1">
        <w:r w:rsidR="00ED2A37" w:rsidRPr="00AE078B">
          <w:rPr>
            <w:rStyle w:val="a3"/>
            <w:noProof/>
          </w:rPr>
          <w:t xml:space="preserve">3.3.4 </w:t>
        </w:r>
        <w:r w:rsidR="00ED2A37" w:rsidRPr="00AE078B">
          <w:rPr>
            <w:rStyle w:val="a3"/>
            <w:noProof/>
          </w:rPr>
          <w:t>贷款支付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5</w:t>
        </w:r>
        <w:r w:rsidR="00ED2A37">
          <w:rPr>
            <w:noProof/>
            <w:webHidden/>
          </w:rPr>
          <w:fldChar w:fldCharType="end"/>
        </w:r>
      </w:hyperlink>
    </w:p>
    <w:p w14:paraId="75A1FE9E" w14:textId="071F8F09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0" w:history="1">
        <w:r w:rsidR="00ED2A37" w:rsidRPr="00AE078B">
          <w:rPr>
            <w:rStyle w:val="a3"/>
            <w:noProof/>
          </w:rPr>
          <w:t xml:space="preserve">3.4  </w:t>
        </w:r>
        <w:r w:rsidR="00ED2A37" w:rsidRPr="00AE078B">
          <w:rPr>
            <w:rStyle w:val="a3"/>
            <w:noProof/>
          </w:rPr>
          <w:t>业务统计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5</w:t>
        </w:r>
        <w:r w:rsidR="00ED2A37">
          <w:rPr>
            <w:noProof/>
            <w:webHidden/>
          </w:rPr>
          <w:fldChar w:fldCharType="end"/>
        </w:r>
      </w:hyperlink>
    </w:p>
    <w:p w14:paraId="62B1EAE8" w14:textId="6EDE22BF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1" w:history="1">
        <w:r w:rsidR="00ED2A37" w:rsidRPr="00AE078B">
          <w:rPr>
            <w:rStyle w:val="a3"/>
            <w:noProof/>
          </w:rPr>
          <w:t xml:space="preserve">3.4.1 </w:t>
        </w:r>
        <w:r w:rsidR="00ED2A37" w:rsidRPr="00AE078B">
          <w:rPr>
            <w:rStyle w:val="a3"/>
            <w:noProof/>
          </w:rPr>
          <w:t>储蓄账户业务统计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5</w:t>
        </w:r>
        <w:r w:rsidR="00ED2A37">
          <w:rPr>
            <w:noProof/>
            <w:webHidden/>
          </w:rPr>
          <w:fldChar w:fldCharType="end"/>
        </w:r>
      </w:hyperlink>
    </w:p>
    <w:p w14:paraId="5E8DBBB1" w14:textId="0D5122B3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2" w:history="1">
        <w:r w:rsidR="00ED2A37" w:rsidRPr="00AE078B">
          <w:rPr>
            <w:rStyle w:val="a3"/>
            <w:noProof/>
          </w:rPr>
          <w:t xml:space="preserve">3.4.2 </w:t>
        </w:r>
        <w:r w:rsidR="00ED2A37" w:rsidRPr="00AE078B">
          <w:rPr>
            <w:rStyle w:val="a3"/>
            <w:noProof/>
          </w:rPr>
          <w:t>贷款业务统计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6</w:t>
        </w:r>
        <w:r w:rsidR="00ED2A37">
          <w:rPr>
            <w:noProof/>
            <w:webHidden/>
          </w:rPr>
          <w:fldChar w:fldCharType="end"/>
        </w:r>
      </w:hyperlink>
    </w:p>
    <w:p w14:paraId="7E666757" w14:textId="7D22D57F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3" w:history="1">
        <w:r w:rsidR="00ED2A37" w:rsidRPr="00AE078B">
          <w:rPr>
            <w:rStyle w:val="a3"/>
            <w:noProof/>
          </w:rPr>
          <w:t xml:space="preserve">3.5  </w:t>
        </w:r>
        <w:r w:rsidR="00ED2A37" w:rsidRPr="00AE078B">
          <w:rPr>
            <w:rStyle w:val="a3"/>
            <w:noProof/>
          </w:rPr>
          <w:t>登录管理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7</w:t>
        </w:r>
        <w:r w:rsidR="00ED2A37">
          <w:rPr>
            <w:noProof/>
            <w:webHidden/>
          </w:rPr>
          <w:fldChar w:fldCharType="end"/>
        </w:r>
      </w:hyperlink>
    </w:p>
    <w:p w14:paraId="39975FFA" w14:textId="218C5F70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4" w:history="1">
        <w:r w:rsidR="00ED2A37" w:rsidRPr="00AE078B">
          <w:rPr>
            <w:rStyle w:val="a3"/>
            <w:noProof/>
          </w:rPr>
          <w:t xml:space="preserve">3.5.1 </w:t>
        </w:r>
        <w:r w:rsidR="00ED2A37" w:rsidRPr="00AE078B">
          <w:rPr>
            <w:rStyle w:val="a3"/>
            <w:noProof/>
          </w:rPr>
          <w:t>登录及登录状态验证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7</w:t>
        </w:r>
        <w:r w:rsidR="00ED2A37">
          <w:rPr>
            <w:noProof/>
            <w:webHidden/>
          </w:rPr>
          <w:fldChar w:fldCharType="end"/>
        </w:r>
      </w:hyperlink>
    </w:p>
    <w:p w14:paraId="7F49DEE5" w14:textId="50D36613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5" w:history="1">
        <w:r w:rsidR="00ED2A37" w:rsidRPr="00AE078B">
          <w:rPr>
            <w:rStyle w:val="a3"/>
            <w:noProof/>
          </w:rPr>
          <w:t xml:space="preserve">3.5.2 </w:t>
        </w:r>
        <w:r w:rsidR="00ED2A37" w:rsidRPr="00AE078B">
          <w:rPr>
            <w:rStyle w:val="a3"/>
            <w:noProof/>
          </w:rPr>
          <w:t>登出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8</w:t>
        </w:r>
        <w:r w:rsidR="00ED2A37">
          <w:rPr>
            <w:noProof/>
            <w:webHidden/>
          </w:rPr>
          <w:fldChar w:fldCharType="end"/>
        </w:r>
      </w:hyperlink>
    </w:p>
    <w:p w14:paraId="4FF8F8AB" w14:textId="6FCC4472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6" w:history="1">
        <w:r w:rsidR="00ED2A37" w:rsidRPr="00AE078B">
          <w:rPr>
            <w:rStyle w:val="a3"/>
            <w:noProof/>
          </w:rPr>
          <w:t xml:space="preserve">3.7  </w:t>
        </w:r>
        <w:r w:rsidR="00ED2A37" w:rsidRPr="00AE078B">
          <w:rPr>
            <w:rStyle w:val="a3"/>
            <w:noProof/>
          </w:rPr>
          <w:t>用户输入校验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8</w:t>
        </w:r>
        <w:r w:rsidR="00ED2A37">
          <w:rPr>
            <w:noProof/>
            <w:webHidden/>
          </w:rPr>
          <w:fldChar w:fldCharType="end"/>
        </w:r>
      </w:hyperlink>
    </w:p>
    <w:p w14:paraId="1D688D2B" w14:textId="018AC52E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7" w:history="1">
        <w:r w:rsidR="00ED2A37" w:rsidRPr="00AE078B">
          <w:rPr>
            <w:rStyle w:val="a3"/>
            <w:noProof/>
          </w:rPr>
          <w:t xml:space="preserve">3.6  </w:t>
        </w:r>
        <w:r w:rsidR="00ED2A37" w:rsidRPr="00AE078B">
          <w:rPr>
            <w:rStyle w:val="a3"/>
            <w:noProof/>
          </w:rPr>
          <w:t>系统运行日志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0</w:t>
        </w:r>
        <w:r w:rsidR="00ED2A37">
          <w:rPr>
            <w:noProof/>
            <w:webHidden/>
          </w:rPr>
          <w:fldChar w:fldCharType="end"/>
        </w:r>
      </w:hyperlink>
    </w:p>
    <w:p w14:paraId="4EFC6451" w14:textId="1E61B546" w:rsidR="00ED2A37" w:rsidRDefault="006442D0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328" w:history="1">
        <w:r w:rsidR="00ED2A37" w:rsidRPr="00AE078B">
          <w:rPr>
            <w:rStyle w:val="a3"/>
            <w:noProof/>
          </w:rPr>
          <w:t xml:space="preserve">4  </w:t>
        </w:r>
        <w:r w:rsidR="00ED2A37" w:rsidRPr="00AE078B">
          <w:rPr>
            <w:rStyle w:val="a3"/>
            <w:noProof/>
          </w:rPr>
          <w:t>实现与测试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0</w:t>
        </w:r>
        <w:r w:rsidR="00ED2A37">
          <w:rPr>
            <w:noProof/>
            <w:webHidden/>
          </w:rPr>
          <w:fldChar w:fldCharType="end"/>
        </w:r>
      </w:hyperlink>
    </w:p>
    <w:p w14:paraId="43A14C05" w14:textId="7CAB8359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9" w:history="1">
        <w:r w:rsidR="00ED2A37" w:rsidRPr="00AE078B">
          <w:rPr>
            <w:rStyle w:val="a3"/>
            <w:noProof/>
          </w:rPr>
          <w:t xml:space="preserve">4.1  </w:t>
        </w:r>
        <w:r w:rsidR="00ED2A37" w:rsidRPr="00AE078B">
          <w:rPr>
            <w:rStyle w:val="a3"/>
            <w:noProof/>
          </w:rPr>
          <w:t>实现结果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0</w:t>
        </w:r>
        <w:r w:rsidR="00ED2A37">
          <w:rPr>
            <w:noProof/>
            <w:webHidden/>
          </w:rPr>
          <w:fldChar w:fldCharType="end"/>
        </w:r>
      </w:hyperlink>
    </w:p>
    <w:p w14:paraId="1DEE386E" w14:textId="5A0154C1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0" w:history="1">
        <w:r w:rsidR="00ED2A37" w:rsidRPr="00AE078B">
          <w:rPr>
            <w:rStyle w:val="a3"/>
            <w:noProof/>
          </w:rPr>
          <w:t xml:space="preserve">4.1.1 </w:t>
        </w:r>
        <w:r w:rsidR="00ED2A37" w:rsidRPr="00AE078B">
          <w:rPr>
            <w:rStyle w:val="a3"/>
            <w:noProof/>
          </w:rPr>
          <w:t>添加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0</w:t>
        </w:r>
        <w:r w:rsidR="00ED2A37">
          <w:rPr>
            <w:noProof/>
            <w:webHidden/>
          </w:rPr>
          <w:fldChar w:fldCharType="end"/>
        </w:r>
      </w:hyperlink>
    </w:p>
    <w:p w14:paraId="56F79AEB" w14:textId="76F6D2A7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1" w:history="1">
        <w:r w:rsidR="00ED2A37" w:rsidRPr="00AE078B">
          <w:rPr>
            <w:rStyle w:val="a3"/>
            <w:noProof/>
          </w:rPr>
          <w:t xml:space="preserve">4.1.2 </w:t>
        </w:r>
        <w:r w:rsidR="00ED2A37" w:rsidRPr="00AE078B">
          <w:rPr>
            <w:rStyle w:val="a3"/>
            <w:noProof/>
          </w:rPr>
          <w:t>查询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1</w:t>
        </w:r>
        <w:r w:rsidR="00ED2A37">
          <w:rPr>
            <w:noProof/>
            <w:webHidden/>
          </w:rPr>
          <w:fldChar w:fldCharType="end"/>
        </w:r>
      </w:hyperlink>
    </w:p>
    <w:p w14:paraId="73FF03BB" w14:textId="4437797E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2" w:history="1">
        <w:r w:rsidR="00ED2A37" w:rsidRPr="00AE078B">
          <w:rPr>
            <w:rStyle w:val="a3"/>
            <w:noProof/>
          </w:rPr>
          <w:t xml:space="preserve">4.1.3 </w:t>
        </w:r>
        <w:r w:rsidR="00ED2A37" w:rsidRPr="00AE078B">
          <w:rPr>
            <w:rStyle w:val="a3"/>
            <w:noProof/>
          </w:rPr>
          <w:t>修改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3</w:t>
        </w:r>
        <w:r w:rsidR="00ED2A37">
          <w:rPr>
            <w:noProof/>
            <w:webHidden/>
          </w:rPr>
          <w:fldChar w:fldCharType="end"/>
        </w:r>
      </w:hyperlink>
    </w:p>
    <w:p w14:paraId="193F1F63" w14:textId="55572456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3" w:history="1">
        <w:r w:rsidR="00ED2A37" w:rsidRPr="00AE078B">
          <w:rPr>
            <w:rStyle w:val="a3"/>
            <w:noProof/>
          </w:rPr>
          <w:t xml:space="preserve">4.1.4 </w:t>
        </w:r>
        <w:r w:rsidR="00ED2A37" w:rsidRPr="00AE078B">
          <w:rPr>
            <w:rStyle w:val="a3"/>
            <w:noProof/>
          </w:rPr>
          <w:t>删除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3</w:t>
        </w:r>
        <w:r w:rsidR="00ED2A37">
          <w:rPr>
            <w:noProof/>
            <w:webHidden/>
          </w:rPr>
          <w:fldChar w:fldCharType="end"/>
        </w:r>
      </w:hyperlink>
    </w:p>
    <w:p w14:paraId="25A3D595" w14:textId="7C1E4AB7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4" w:history="1">
        <w:r w:rsidR="00ED2A37" w:rsidRPr="00AE078B">
          <w:rPr>
            <w:rStyle w:val="a3"/>
            <w:noProof/>
          </w:rPr>
          <w:t xml:space="preserve">4.1.5 </w:t>
        </w:r>
        <w:r w:rsidR="00ED2A37" w:rsidRPr="00AE078B">
          <w:rPr>
            <w:rStyle w:val="a3"/>
            <w:noProof/>
          </w:rPr>
          <w:t>开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4</w:t>
        </w:r>
        <w:r w:rsidR="00ED2A37">
          <w:rPr>
            <w:noProof/>
            <w:webHidden/>
          </w:rPr>
          <w:fldChar w:fldCharType="end"/>
        </w:r>
      </w:hyperlink>
    </w:p>
    <w:p w14:paraId="19458CF3" w14:textId="74C5CB2F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5" w:history="1">
        <w:r w:rsidR="00ED2A37" w:rsidRPr="00AE078B">
          <w:rPr>
            <w:rStyle w:val="a3"/>
            <w:noProof/>
          </w:rPr>
          <w:t xml:space="preserve">4.1.6 </w:t>
        </w:r>
        <w:r w:rsidR="00ED2A37" w:rsidRPr="00AE078B">
          <w:rPr>
            <w:rStyle w:val="a3"/>
            <w:noProof/>
          </w:rPr>
          <w:t>搜索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5</w:t>
        </w:r>
        <w:r w:rsidR="00ED2A37">
          <w:rPr>
            <w:noProof/>
            <w:webHidden/>
          </w:rPr>
          <w:fldChar w:fldCharType="end"/>
        </w:r>
      </w:hyperlink>
    </w:p>
    <w:p w14:paraId="1C3CF543" w14:textId="1EBD97EE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6" w:history="1">
        <w:r w:rsidR="00ED2A37" w:rsidRPr="00AE078B">
          <w:rPr>
            <w:rStyle w:val="a3"/>
            <w:noProof/>
          </w:rPr>
          <w:t xml:space="preserve">4.1.7 </w:t>
        </w:r>
        <w:r w:rsidR="00ED2A37" w:rsidRPr="00AE078B">
          <w:rPr>
            <w:rStyle w:val="a3"/>
            <w:noProof/>
          </w:rPr>
          <w:t>修改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7</w:t>
        </w:r>
        <w:r w:rsidR="00ED2A37">
          <w:rPr>
            <w:noProof/>
            <w:webHidden/>
          </w:rPr>
          <w:fldChar w:fldCharType="end"/>
        </w:r>
      </w:hyperlink>
    </w:p>
    <w:p w14:paraId="6999BA8B" w14:textId="67DC5B67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7" w:history="1">
        <w:r w:rsidR="00ED2A37" w:rsidRPr="00AE078B">
          <w:rPr>
            <w:rStyle w:val="a3"/>
            <w:noProof/>
          </w:rPr>
          <w:t xml:space="preserve">4.1.8 </w:t>
        </w:r>
        <w:r w:rsidR="00ED2A37" w:rsidRPr="00AE078B">
          <w:rPr>
            <w:rStyle w:val="a3"/>
            <w:noProof/>
          </w:rPr>
          <w:t>删除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8</w:t>
        </w:r>
        <w:r w:rsidR="00ED2A37">
          <w:rPr>
            <w:noProof/>
            <w:webHidden/>
          </w:rPr>
          <w:fldChar w:fldCharType="end"/>
        </w:r>
      </w:hyperlink>
    </w:p>
    <w:p w14:paraId="499650F8" w14:textId="50DB418F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8" w:history="1">
        <w:r w:rsidR="00ED2A37" w:rsidRPr="00AE078B">
          <w:rPr>
            <w:rStyle w:val="a3"/>
            <w:noProof/>
          </w:rPr>
          <w:t xml:space="preserve">4.1.9 </w:t>
        </w:r>
        <w:r w:rsidR="00ED2A37" w:rsidRPr="00AE078B">
          <w:rPr>
            <w:rStyle w:val="a3"/>
            <w:noProof/>
          </w:rPr>
          <w:t>新增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9</w:t>
        </w:r>
        <w:r w:rsidR="00ED2A37">
          <w:rPr>
            <w:noProof/>
            <w:webHidden/>
          </w:rPr>
          <w:fldChar w:fldCharType="end"/>
        </w:r>
      </w:hyperlink>
    </w:p>
    <w:p w14:paraId="26AD1835" w14:textId="20211494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9" w:history="1">
        <w:r w:rsidR="00ED2A37" w:rsidRPr="00AE078B">
          <w:rPr>
            <w:rStyle w:val="a3"/>
            <w:noProof/>
          </w:rPr>
          <w:t xml:space="preserve">4.1.10 </w:t>
        </w:r>
        <w:r w:rsidR="00ED2A37" w:rsidRPr="00AE078B">
          <w:rPr>
            <w:rStyle w:val="a3"/>
            <w:noProof/>
          </w:rPr>
          <w:t>查询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0</w:t>
        </w:r>
        <w:r w:rsidR="00ED2A37">
          <w:rPr>
            <w:noProof/>
            <w:webHidden/>
          </w:rPr>
          <w:fldChar w:fldCharType="end"/>
        </w:r>
      </w:hyperlink>
    </w:p>
    <w:p w14:paraId="59866220" w14:textId="65BA3AE1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0" w:history="1">
        <w:r w:rsidR="00ED2A37" w:rsidRPr="00AE078B">
          <w:rPr>
            <w:rStyle w:val="a3"/>
            <w:noProof/>
          </w:rPr>
          <w:t xml:space="preserve">4.1.11 </w:t>
        </w:r>
        <w:r w:rsidR="00ED2A37" w:rsidRPr="00AE078B">
          <w:rPr>
            <w:rStyle w:val="a3"/>
            <w:noProof/>
          </w:rPr>
          <w:t>查询贷款者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1</w:t>
        </w:r>
        <w:r w:rsidR="00ED2A37">
          <w:rPr>
            <w:noProof/>
            <w:webHidden/>
          </w:rPr>
          <w:fldChar w:fldCharType="end"/>
        </w:r>
      </w:hyperlink>
    </w:p>
    <w:p w14:paraId="136F3A4C" w14:textId="176BD62E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1" w:history="1">
        <w:r w:rsidR="00ED2A37" w:rsidRPr="00AE078B">
          <w:rPr>
            <w:rStyle w:val="a3"/>
            <w:noProof/>
          </w:rPr>
          <w:t xml:space="preserve">4.1.12 </w:t>
        </w:r>
        <w:r w:rsidR="00ED2A37" w:rsidRPr="00AE078B">
          <w:rPr>
            <w:rStyle w:val="a3"/>
            <w:noProof/>
          </w:rPr>
          <w:t>支付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1</w:t>
        </w:r>
        <w:r w:rsidR="00ED2A37">
          <w:rPr>
            <w:noProof/>
            <w:webHidden/>
          </w:rPr>
          <w:fldChar w:fldCharType="end"/>
        </w:r>
      </w:hyperlink>
    </w:p>
    <w:p w14:paraId="2D1C32D4" w14:textId="43177345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2" w:history="1">
        <w:r w:rsidR="00ED2A37" w:rsidRPr="00AE078B">
          <w:rPr>
            <w:rStyle w:val="a3"/>
            <w:noProof/>
          </w:rPr>
          <w:t xml:space="preserve">4.1.13 </w:t>
        </w:r>
        <w:r w:rsidR="00ED2A37" w:rsidRPr="00AE078B">
          <w:rPr>
            <w:rStyle w:val="a3"/>
            <w:noProof/>
          </w:rPr>
          <w:t>贷款删除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2</w:t>
        </w:r>
        <w:r w:rsidR="00ED2A37">
          <w:rPr>
            <w:noProof/>
            <w:webHidden/>
          </w:rPr>
          <w:fldChar w:fldCharType="end"/>
        </w:r>
      </w:hyperlink>
    </w:p>
    <w:p w14:paraId="2DD6B1DA" w14:textId="0D080752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3" w:history="1">
        <w:r w:rsidR="00ED2A37" w:rsidRPr="00AE078B">
          <w:rPr>
            <w:rStyle w:val="a3"/>
            <w:noProof/>
          </w:rPr>
          <w:t xml:space="preserve">4.1.14 </w:t>
        </w:r>
        <w:r w:rsidR="00ED2A37" w:rsidRPr="00AE078B">
          <w:rPr>
            <w:rStyle w:val="a3"/>
            <w:noProof/>
          </w:rPr>
          <w:t>储蓄账户业务统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3</w:t>
        </w:r>
        <w:r w:rsidR="00ED2A37">
          <w:rPr>
            <w:noProof/>
            <w:webHidden/>
          </w:rPr>
          <w:fldChar w:fldCharType="end"/>
        </w:r>
      </w:hyperlink>
    </w:p>
    <w:p w14:paraId="2071D2F0" w14:textId="3A03FE29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4" w:history="1">
        <w:r w:rsidR="00ED2A37" w:rsidRPr="00AE078B">
          <w:rPr>
            <w:rStyle w:val="a3"/>
            <w:noProof/>
          </w:rPr>
          <w:t xml:space="preserve">4.1.15 </w:t>
        </w:r>
        <w:r w:rsidR="00ED2A37" w:rsidRPr="00AE078B">
          <w:rPr>
            <w:rStyle w:val="a3"/>
            <w:noProof/>
          </w:rPr>
          <w:t>贷款业务统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6</w:t>
        </w:r>
        <w:r w:rsidR="00ED2A37">
          <w:rPr>
            <w:noProof/>
            <w:webHidden/>
          </w:rPr>
          <w:fldChar w:fldCharType="end"/>
        </w:r>
      </w:hyperlink>
    </w:p>
    <w:p w14:paraId="49B5F364" w14:textId="08FD5CB8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5" w:history="1">
        <w:r w:rsidR="00ED2A37" w:rsidRPr="00AE078B">
          <w:rPr>
            <w:rStyle w:val="a3"/>
            <w:noProof/>
          </w:rPr>
          <w:t xml:space="preserve">4.1.16 </w:t>
        </w:r>
        <w:r w:rsidR="00ED2A37" w:rsidRPr="00AE078B">
          <w:rPr>
            <w:rStyle w:val="a3"/>
            <w:noProof/>
          </w:rPr>
          <w:t>登录与登出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7</w:t>
        </w:r>
        <w:r w:rsidR="00ED2A37">
          <w:rPr>
            <w:noProof/>
            <w:webHidden/>
          </w:rPr>
          <w:fldChar w:fldCharType="end"/>
        </w:r>
      </w:hyperlink>
    </w:p>
    <w:p w14:paraId="644711A0" w14:textId="39F5CDDA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6" w:history="1">
        <w:r w:rsidR="00ED2A37" w:rsidRPr="00AE078B">
          <w:rPr>
            <w:rStyle w:val="a3"/>
            <w:noProof/>
          </w:rPr>
          <w:t xml:space="preserve">4.1.17 </w:t>
        </w:r>
        <w:r w:rsidR="00ED2A37" w:rsidRPr="00AE078B">
          <w:rPr>
            <w:rStyle w:val="a3"/>
            <w:noProof/>
          </w:rPr>
          <w:t>其他琐碎部分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9</w:t>
        </w:r>
        <w:r w:rsidR="00ED2A37">
          <w:rPr>
            <w:noProof/>
            <w:webHidden/>
          </w:rPr>
          <w:fldChar w:fldCharType="end"/>
        </w:r>
      </w:hyperlink>
    </w:p>
    <w:p w14:paraId="157C2036" w14:textId="723B0643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47" w:history="1">
        <w:r w:rsidR="00ED2A37" w:rsidRPr="00AE078B">
          <w:rPr>
            <w:rStyle w:val="a3"/>
            <w:noProof/>
          </w:rPr>
          <w:t xml:space="preserve">4.2  </w:t>
        </w:r>
        <w:r w:rsidR="00ED2A37" w:rsidRPr="00AE078B">
          <w:rPr>
            <w:rStyle w:val="a3"/>
            <w:noProof/>
          </w:rPr>
          <w:t>测试结果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9</w:t>
        </w:r>
        <w:r w:rsidR="00ED2A37">
          <w:rPr>
            <w:noProof/>
            <w:webHidden/>
          </w:rPr>
          <w:fldChar w:fldCharType="end"/>
        </w:r>
      </w:hyperlink>
    </w:p>
    <w:p w14:paraId="55EC7F79" w14:textId="10C31719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8" w:history="1">
        <w:r w:rsidR="00ED2A37" w:rsidRPr="00AE078B">
          <w:rPr>
            <w:rStyle w:val="a3"/>
            <w:noProof/>
          </w:rPr>
          <w:t xml:space="preserve">4.2.1 </w:t>
        </w:r>
        <w:r w:rsidR="00ED2A37" w:rsidRPr="00AE078B">
          <w:rPr>
            <w:rStyle w:val="a3"/>
            <w:noProof/>
          </w:rPr>
          <w:t>添加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9</w:t>
        </w:r>
        <w:r w:rsidR="00ED2A37">
          <w:rPr>
            <w:noProof/>
            <w:webHidden/>
          </w:rPr>
          <w:fldChar w:fldCharType="end"/>
        </w:r>
      </w:hyperlink>
    </w:p>
    <w:p w14:paraId="6CE32636" w14:textId="2854B52B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9" w:history="1">
        <w:r w:rsidR="00ED2A37" w:rsidRPr="00AE078B">
          <w:rPr>
            <w:rStyle w:val="a3"/>
            <w:noProof/>
          </w:rPr>
          <w:t xml:space="preserve">4.2.2 </w:t>
        </w:r>
        <w:r w:rsidR="00ED2A37" w:rsidRPr="00AE078B">
          <w:rPr>
            <w:rStyle w:val="a3"/>
            <w:noProof/>
          </w:rPr>
          <w:t>查询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0</w:t>
        </w:r>
        <w:r w:rsidR="00ED2A37">
          <w:rPr>
            <w:noProof/>
            <w:webHidden/>
          </w:rPr>
          <w:fldChar w:fldCharType="end"/>
        </w:r>
      </w:hyperlink>
    </w:p>
    <w:p w14:paraId="613DDCFA" w14:textId="3F61C273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0" w:history="1">
        <w:r w:rsidR="00ED2A37" w:rsidRPr="00AE078B">
          <w:rPr>
            <w:rStyle w:val="a3"/>
            <w:noProof/>
          </w:rPr>
          <w:t xml:space="preserve">4.2.3 </w:t>
        </w:r>
        <w:r w:rsidR="00ED2A37" w:rsidRPr="00AE078B">
          <w:rPr>
            <w:rStyle w:val="a3"/>
            <w:noProof/>
          </w:rPr>
          <w:t>修改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1</w:t>
        </w:r>
        <w:r w:rsidR="00ED2A37">
          <w:rPr>
            <w:noProof/>
            <w:webHidden/>
          </w:rPr>
          <w:fldChar w:fldCharType="end"/>
        </w:r>
      </w:hyperlink>
    </w:p>
    <w:p w14:paraId="1D534A4C" w14:textId="4039113A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1" w:history="1">
        <w:r w:rsidR="00ED2A37" w:rsidRPr="00AE078B">
          <w:rPr>
            <w:rStyle w:val="a3"/>
            <w:noProof/>
          </w:rPr>
          <w:t xml:space="preserve">4.2.4 </w:t>
        </w:r>
        <w:r w:rsidR="00ED2A37" w:rsidRPr="00AE078B">
          <w:rPr>
            <w:rStyle w:val="a3"/>
            <w:noProof/>
          </w:rPr>
          <w:t>删除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2</w:t>
        </w:r>
        <w:r w:rsidR="00ED2A37">
          <w:rPr>
            <w:noProof/>
            <w:webHidden/>
          </w:rPr>
          <w:fldChar w:fldCharType="end"/>
        </w:r>
      </w:hyperlink>
    </w:p>
    <w:p w14:paraId="1F561988" w14:textId="609C9CEE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2" w:history="1">
        <w:r w:rsidR="00ED2A37" w:rsidRPr="00AE078B">
          <w:rPr>
            <w:rStyle w:val="a3"/>
            <w:noProof/>
          </w:rPr>
          <w:t xml:space="preserve">4.2.5 </w:t>
        </w:r>
        <w:r w:rsidR="00ED2A37" w:rsidRPr="00AE078B">
          <w:rPr>
            <w:rStyle w:val="a3"/>
            <w:noProof/>
          </w:rPr>
          <w:t>开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3</w:t>
        </w:r>
        <w:r w:rsidR="00ED2A37">
          <w:rPr>
            <w:noProof/>
            <w:webHidden/>
          </w:rPr>
          <w:fldChar w:fldCharType="end"/>
        </w:r>
      </w:hyperlink>
    </w:p>
    <w:p w14:paraId="451E3AAA" w14:textId="44C574F3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3" w:history="1">
        <w:r w:rsidR="00ED2A37" w:rsidRPr="00AE078B">
          <w:rPr>
            <w:rStyle w:val="a3"/>
            <w:noProof/>
          </w:rPr>
          <w:t xml:space="preserve">4.2.6 </w:t>
        </w:r>
        <w:r w:rsidR="00ED2A37" w:rsidRPr="00AE078B">
          <w:rPr>
            <w:rStyle w:val="a3"/>
            <w:noProof/>
          </w:rPr>
          <w:t>搜索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4</w:t>
        </w:r>
        <w:r w:rsidR="00ED2A37">
          <w:rPr>
            <w:noProof/>
            <w:webHidden/>
          </w:rPr>
          <w:fldChar w:fldCharType="end"/>
        </w:r>
      </w:hyperlink>
    </w:p>
    <w:p w14:paraId="33BD77CE" w14:textId="5C885000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4" w:history="1">
        <w:r w:rsidR="00ED2A37" w:rsidRPr="00AE078B">
          <w:rPr>
            <w:rStyle w:val="a3"/>
            <w:noProof/>
          </w:rPr>
          <w:t xml:space="preserve">4.2.7 </w:t>
        </w:r>
        <w:r w:rsidR="00ED2A37" w:rsidRPr="00AE078B">
          <w:rPr>
            <w:rStyle w:val="a3"/>
            <w:noProof/>
          </w:rPr>
          <w:t>修改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5</w:t>
        </w:r>
        <w:r w:rsidR="00ED2A37">
          <w:rPr>
            <w:noProof/>
            <w:webHidden/>
          </w:rPr>
          <w:fldChar w:fldCharType="end"/>
        </w:r>
      </w:hyperlink>
    </w:p>
    <w:p w14:paraId="06A9F0D5" w14:textId="4BD9E97B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5" w:history="1">
        <w:r w:rsidR="00ED2A37" w:rsidRPr="00AE078B">
          <w:rPr>
            <w:rStyle w:val="a3"/>
            <w:noProof/>
          </w:rPr>
          <w:t xml:space="preserve">4.2.8 </w:t>
        </w:r>
        <w:r w:rsidR="00ED2A37" w:rsidRPr="00AE078B">
          <w:rPr>
            <w:rStyle w:val="a3"/>
            <w:noProof/>
          </w:rPr>
          <w:t>删除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7</w:t>
        </w:r>
        <w:r w:rsidR="00ED2A37">
          <w:rPr>
            <w:noProof/>
            <w:webHidden/>
          </w:rPr>
          <w:fldChar w:fldCharType="end"/>
        </w:r>
      </w:hyperlink>
    </w:p>
    <w:p w14:paraId="4088CA6F" w14:textId="28B40612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6" w:history="1">
        <w:r w:rsidR="00ED2A37" w:rsidRPr="00AE078B">
          <w:rPr>
            <w:rStyle w:val="a3"/>
            <w:noProof/>
          </w:rPr>
          <w:t xml:space="preserve">4.2.9 </w:t>
        </w:r>
        <w:r w:rsidR="00ED2A37" w:rsidRPr="00AE078B">
          <w:rPr>
            <w:rStyle w:val="a3"/>
            <w:noProof/>
          </w:rPr>
          <w:t>新增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7</w:t>
        </w:r>
        <w:r w:rsidR="00ED2A37">
          <w:rPr>
            <w:noProof/>
            <w:webHidden/>
          </w:rPr>
          <w:fldChar w:fldCharType="end"/>
        </w:r>
      </w:hyperlink>
    </w:p>
    <w:p w14:paraId="5ACAE0DC" w14:textId="71179314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7" w:history="1">
        <w:r w:rsidR="00ED2A37" w:rsidRPr="00AE078B">
          <w:rPr>
            <w:rStyle w:val="a3"/>
            <w:noProof/>
          </w:rPr>
          <w:t xml:space="preserve">4.2.10 </w:t>
        </w:r>
        <w:r w:rsidR="00ED2A37" w:rsidRPr="00AE078B">
          <w:rPr>
            <w:rStyle w:val="a3"/>
            <w:noProof/>
          </w:rPr>
          <w:t>查询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8</w:t>
        </w:r>
        <w:r w:rsidR="00ED2A37">
          <w:rPr>
            <w:noProof/>
            <w:webHidden/>
          </w:rPr>
          <w:fldChar w:fldCharType="end"/>
        </w:r>
      </w:hyperlink>
    </w:p>
    <w:p w14:paraId="34213E46" w14:textId="38A1FF3B" w:rsidR="00ED2A37" w:rsidRDefault="006442D0">
      <w:pPr>
        <w:pStyle w:val="TOC3"/>
        <w:tabs>
          <w:tab w:val="left" w:pos="1260"/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8" w:history="1">
        <w:r w:rsidR="00ED2A37" w:rsidRPr="00AE078B">
          <w:rPr>
            <w:rStyle w:val="a3"/>
            <w:noProof/>
          </w:rPr>
          <w:t>4.2.11</w:t>
        </w:r>
        <w:r w:rsidR="00ED2A37">
          <w:rPr>
            <w:rFonts w:asciiTheme="minorHAnsi" w:eastAsiaTheme="minorEastAsia" w:hAnsiTheme="minorHAnsi" w:cstheme="minorBidi"/>
            <w:i w:val="0"/>
            <w:iCs w:val="0"/>
            <w:noProof/>
            <w:sz w:val="21"/>
            <w:szCs w:val="22"/>
          </w:rPr>
          <w:tab/>
        </w:r>
        <w:r w:rsidR="00ED2A37" w:rsidRPr="00AE078B">
          <w:rPr>
            <w:rStyle w:val="a3"/>
            <w:noProof/>
          </w:rPr>
          <w:t>查询贷款者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0</w:t>
        </w:r>
        <w:r w:rsidR="00ED2A37">
          <w:rPr>
            <w:noProof/>
            <w:webHidden/>
          </w:rPr>
          <w:fldChar w:fldCharType="end"/>
        </w:r>
      </w:hyperlink>
    </w:p>
    <w:p w14:paraId="7A5EE1E9" w14:textId="754C327F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9" w:history="1">
        <w:r w:rsidR="00ED2A37" w:rsidRPr="00AE078B">
          <w:rPr>
            <w:rStyle w:val="a3"/>
            <w:noProof/>
          </w:rPr>
          <w:t xml:space="preserve">4.2.12 </w:t>
        </w:r>
        <w:r w:rsidR="00ED2A37" w:rsidRPr="00AE078B">
          <w:rPr>
            <w:rStyle w:val="a3"/>
            <w:noProof/>
          </w:rPr>
          <w:t>支付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1</w:t>
        </w:r>
        <w:r w:rsidR="00ED2A37">
          <w:rPr>
            <w:noProof/>
            <w:webHidden/>
          </w:rPr>
          <w:fldChar w:fldCharType="end"/>
        </w:r>
      </w:hyperlink>
    </w:p>
    <w:p w14:paraId="250DA9B9" w14:textId="19C87CAC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0" w:history="1">
        <w:r w:rsidR="00ED2A37" w:rsidRPr="00AE078B">
          <w:rPr>
            <w:rStyle w:val="a3"/>
            <w:noProof/>
          </w:rPr>
          <w:t xml:space="preserve">4.2.13 </w:t>
        </w:r>
        <w:r w:rsidR="00ED2A37" w:rsidRPr="00AE078B">
          <w:rPr>
            <w:rStyle w:val="a3"/>
            <w:noProof/>
          </w:rPr>
          <w:t>贷款删除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2</w:t>
        </w:r>
        <w:r w:rsidR="00ED2A37">
          <w:rPr>
            <w:noProof/>
            <w:webHidden/>
          </w:rPr>
          <w:fldChar w:fldCharType="end"/>
        </w:r>
      </w:hyperlink>
    </w:p>
    <w:p w14:paraId="1834DE46" w14:textId="3EDB8FDD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1" w:history="1">
        <w:r w:rsidR="00ED2A37" w:rsidRPr="00AE078B">
          <w:rPr>
            <w:rStyle w:val="a3"/>
            <w:noProof/>
          </w:rPr>
          <w:t xml:space="preserve">4.2.14 </w:t>
        </w:r>
        <w:r w:rsidR="00ED2A37" w:rsidRPr="00AE078B">
          <w:rPr>
            <w:rStyle w:val="a3"/>
            <w:noProof/>
          </w:rPr>
          <w:t>储蓄账户业务统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3</w:t>
        </w:r>
        <w:r w:rsidR="00ED2A37">
          <w:rPr>
            <w:noProof/>
            <w:webHidden/>
          </w:rPr>
          <w:fldChar w:fldCharType="end"/>
        </w:r>
      </w:hyperlink>
    </w:p>
    <w:p w14:paraId="3F3FE285" w14:textId="6055FF75" w:rsidR="00ED2A37" w:rsidRDefault="006442D0">
      <w:pPr>
        <w:pStyle w:val="TOC3"/>
        <w:tabs>
          <w:tab w:val="left" w:pos="1260"/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2" w:history="1">
        <w:r w:rsidR="00ED2A37" w:rsidRPr="00AE078B">
          <w:rPr>
            <w:rStyle w:val="a3"/>
            <w:noProof/>
          </w:rPr>
          <w:t>4.2.15</w:t>
        </w:r>
        <w:r w:rsidR="00ED2A37">
          <w:rPr>
            <w:rFonts w:asciiTheme="minorHAnsi" w:eastAsiaTheme="minorEastAsia" w:hAnsiTheme="minorHAnsi" w:cstheme="minorBidi"/>
            <w:i w:val="0"/>
            <w:iCs w:val="0"/>
            <w:noProof/>
            <w:sz w:val="21"/>
            <w:szCs w:val="22"/>
          </w:rPr>
          <w:tab/>
        </w:r>
        <w:r w:rsidR="00ED2A37" w:rsidRPr="00AE078B">
          <w:rPr>
            <w:rStyle w:val="a3"/>
            <w:noProof/>
          </w:rPr>
          <w:t>贷款业务统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5</w:t>
        </w:r>
        <w:r w:rsidR="00ED2A37">
          <w:rPr>
            <w:noProof/>
            <w:webHidden/>
          </w:rPr>
          <w:fldChar w:fldCharType="end"/>
        </w:r>
      </w:hyperlink>
    </w:p>
    <w:p w14:paraId="10E1DFE9" w14:textId="0A5BBE8A" w:rsidR="00ED2A37" w:rsidRDefault="006442D0">
      <w:pPr>
        <w:pStyle w:val="TOC3"/>
        <w:tabs>
          <w:tab w:val="left" w:pos="1260"/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3" w:history="1">
        <w:r w:rsidR="00ED2A37" w:rsidRPr="00AE078B">
          <w:rPr>
            <w:rStyle w:val="a3"/>
            <w:noProof/>
          </w:rPr>
          <w:t>4.2.16</w:t>
        </w:r>
        <w:r w:rsidR="00ED2A37">
          <w:rPr>
            <w:rFonts w:asciiTheme="minorHAnsi" w:eastAsiaTheme="minorEastAsia" w:hAnsiTheme="minorHAnsi" w:cstheme="minorBidi"/>
            <w:i w:val="0"/>
            <w:iCs w:val="0"/>
            <w:noProof/>
            <w:sz w:val="21"/>
            <w:szCs w:val="22"/>
          </w:rPr>
          <w:tab/>
        </w:r>
        <w:r w:rsidR="00ED2A37" w:rsidRPr="00AE078B">
          <w:rPr>
            <w:rStyle w:val="a3"/>
            <w:noProof/>
          </w:rPr>
          <w:t>登录与登出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6</w:t>
        </w:r>
        <w:r w:rsidR="00ED2A37">
          <w:rPr>
            <w:noProof/>
            <w:webHidden/>
          </w:rPr>
          <w:fldChar w:fldCharType="end"/>
        </w:r>
      </w:hyperlink>
    </w:p>
    <w:p w14:paraId="4457AE15" w14:textId="3DBFF3BB" w:rsidR="00ED2A37" w:rsidRDefault="006442D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64" w:history="1">
        <w:r w:rsidR="00ED2A37" w:rsidRPr="00AE078B">
          <w:rPr>
            <w:rStyle w:val="a3"/>
            <w:noProof/>
          </w:rPr>
          <w:t xml:space="preserve">4.3  </w:t>
        </w:r>
        <w:r w:rsidR="00ED2A37" w:rsidRPr="00AE078B">
          <w:rPr>
            <w:rStyle w:val="a3"/>
            <w:noProof/>
          </w:rPr>
          <w:t>实现中的难点问题及解决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8</w:t>
        </w:r>
        <w:r w:rsidR="00ED2A37">
          <w:rPr>
            <w:noProof/>
            <w:webHidden/>
          </w:rPr>
          <w:fldChar w:fldCharType="end"/>
        </w:r>
      </w:hyperlink>
    </w:p>
    <w:p w14:paraId="72BE3D8F" w14:textId="2747F51B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5" w:history="1">
        <w:r w:rsidR="00ED2A37" w:rsidRPr="00AE078B">
          <w:rPr>
            <w:rStyle w:val="a3"/>
            <w:noProof/>
          </w:rPr>
          <w:t xml:space="preserve">4.3.1 </w:t>
        </w:r>
        <w:r w:rsidR="00ED2A37" w:rsidRPr="00AE078B">
          <w:rPr>
            <w:rStyle w:val="a3"/>
            <w:noProof/>
          </w:rPr>
          <w:t>前端</w:t>
        </w:r>
        <w:r w:rsidR="00ED2A37" w:rsidRPr="00AE078B">
          <w:rPr>
            <w:rStyle w:val="a3"/>
            <w:noProof/>
          </w:rPr>
          <w:t xml:space="preserve"> Web </w:t>
        </w:r>
        <w:r w:rsidR="00ED2A37" w:rsidRPr="00AE078B">
          <w:rPr>
            <w:rStyle w:val="a3"/>
            <w:noProof/>
          </w:rPr>
          <w:t>界面实现难点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8</w:t>
        </w:r>
        <w:r w:rsidR="00ED2A37">
          <w:rPr>
            <w:noProof/>
            <w:webHidden/>
          </w:rPr>
          <w:fldChar w:fldCharType="end"/>
        </w:r>
      </w:hyperlink>
    </w:p>
    <w:p w14:paraId="074C804D" w14:textId="76206978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6" w:history="1">
        <w:r w:rsidR="00ED2A37" w:rsidRPr="00AE078B">
          <w:rPr>
            <w:rStyle w:val="a3"/>
            <w:noProof/>
          </w:rPr>
          <w:t xml:space="preserve">4.3.2 </w:t>
        </w:r>
        <w:r w:rsidR="00ED2A37" w:rsidRPr="00AE078B">
          <w:rPr>
            <w:rStyle w:val="a3"/>
            <w:noProof/>
          </w:rPr>
          <w:t>业务统计模块的实现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8</w:t>
        </w:r>
        <w:r w:rsidR="00ED2A37">
          <w:rPr>
            <w:noProof/>
            <w:webHidden/>
          </w:rPr>
          <w:fldChar w:fldCharType="end"/>
        </w:r>
      </w:hyperlink>
    </w:p>
    <w:p w14:paraId="1CE2CC70" w14:textId="44700140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7" w:history="1">
        <w:r w:rsidR="00ED2A37" w:rsidRPr="00AE078B">
          <w:rPr>
            <w:rStyle w:val="a3"/>
            <w:noProof/>
          </w:rPr>
          <w:t xml:space="preserve">4.3.3 </w:t>
        </w:r>
        <w:r w:rsidR="00ED2A37" w:rsidRPr="00AE078B">
          <w:rPr>
            <w:rStyle w:val="a3"/>
            <w:noProof/>
          </w:rPr>
          <w:t>后端开发过程中的测试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8</w:t>
        </w:r>
        <w:r w:rsidR="00ED2A37">
          <w:rPr>
            <w:noProof/>
            <w:webHidden/>
          </w:rPr>
          <w:fldChar w:fldCharType="end"/>
        </w:r>
      </w:hyperlink>
    </w:p>
    <w:p w14:paraId="43C99C96" w14:textId="12BD5B58" w:rsidR="00ED2A37" w:rsidRDefault="006442D0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8" w:history="1">
        <w:r w:rsidR="00ED2A37" w:rsidRPr="00AE078B">
          <w:rPr>
            <w:rStyle w:val="a3"/>
            <w:noProof/>
          </w:rPr>
          <w:t xml:space="preserve">4.3.4 </w:t>
        </w:r>
        <w:r w:rsidR="00ED2A37" w:rsidRPr="00AE078B">
          <w:rPr>
            <w:rStyle w:val="a3"/>
            <w:noProof/>
          </w:rPr>
          <w:t>抛出异常的处理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9</w:t>
        </w:r>
        <w:r w:rsidR="00ED2A37">
          <w:rPr>
            <w:noProof/>
            <w:webHidden/>
          </w:rPr>
          <w:fldChar w:fldCharType="end"/>
        </w:r>
      </w:hyperlink>
    </w:p>
    <w:p w14:paraId="2888ED4D" w14:textId="418D75FF" w:rsidR="00ED2A37" w:rsidRDefault="006442D0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369" w:history="1">
        <w:r w:rsidR="00ED2A37" w:rsidRPr="00AE078B">
          <w:rPr>
            <w:rStyle w:val="a3"/>
            <w:noProof/>
          </w:rPr>
          <w:t xml:space="preserve">5  </w:t>
        </w:r>
        <w:r w:rsidR="00ED2A37" w:rsidRPr="00AE078B">
          <w:rPr>
            <w:rStyle w:val="a3"/>
            <w:noProof/>
          </w:rPr>
          <w:t>总结与讨论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9</w:t>
        </w:r>
        <w:r w:rsidR="00ED2A37">
          <w:rPr>
            <w:noProof/>
            <w:webHidden/>
          </w:rPr>
          <w:fldChar w:fldCharType="end"/>
        </w:r>
      </w:hyperlink>
    </w:p>
    <w:p w14:paraId="421C3BA2" w14:textId="208B4669" w:rsidR="00BC4E5C" w:rsidRDefault="00A735C8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3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caps/>
          <w:kern w:val="2"/>
          <w:sz w:val="20"/>
          <w:szCs w:val="24"/>
        </w:rPr>
        <w:fldChar w:fldCharType="end"/>
      </w:r>
    </w:p>
    <w:p w14:paraId="50288340" w14:textId="77777777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1" w:name="_Toc208636307"/>
      <w:bookmarkStart w:id="2" w:name="_Toc74938293"/>
      <w:bookmarkEnd w:id="0"/>
      <w:r w:rsidRPr="00B62368">
        <w:rPr>
          <w:rFonts w:hint="eastAsia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3" w:name="_Toc208636308"/>
      <w:bookmarkStart w:id="4" w:name="_Toc74938294"/>
      <w:r w:rsidRPr="00B62368">
        <w:rPr>
          <w:rFonts w:hint="eastAsia"/>
          <w:szCs w:val="28"/>
        </w:rPr>
        <w:t xml:space="preserve">1.1  </w:t>
      </w:r>
      <w:bookmarkEnd w:id="3"/>
      <w:r w:rsidR="00AD729E" w:rsidRPr="00B62368">
        <w:rPr>
          <w:rFonts w:hint="eastAsia"/>
          <w:szCs w:val="28"/>
        </w:rPr>
        <w:t>系统目标</w:t>
      </w:r>
      <w:bookmarkEnd w:id="4"/>
    </w:p>
    <w:p w14:paraId="602961FF" w14:textId="30FEFD68" w:rsidR="0061239C" w:rsidRPr="00082A45" w:rsidRDefault="00082A45" w:rsidP="00082A45">
      <w:pPr>
        <w:spacing w:line="360" w:lineRule="auto"/>
        <w:ind w:leftChars="200" w:left="420"/>
        <w:rPr>
          <w:sz w:val="24"/>
        </w:rPr>
      </w:pPr>
      <w:r>
        <w:rPr>
          <w:rFonts w:hint="eastAsia"/>
          <w:sz w:val="24"/>
        </w:rPr>
        <w:t>本系统旨在为某银行</w:t>
      </w:r>
      <w:r>
        <w:rPr>
          <w:rFonts w:hint="eastAsia"/>
          <w:sz w:val="24"/>
        </w:rPr>
        <w:t xml:space="preserve"> (</w:t>
      </w:r>
      <w:r>
        <w:rPr>
          <w:rFonts w:hint="eastAsia"/>
          <w:sz w:val="24"/>
        </w:rPr>
        <w:t>下称憨憨银行</w:t>
      </w:r>
      <w:r>
        <w:rPr>
          <w:sz w:val="24"/>
        </w:rPr>
        <w:t xml:space="preserve">) </w:t>
      </w:r>
      <w:r>
        <w:rPr>
          <w:rFonts w:hint="eastAsia"/>
          <w:sz w:val="24"/>
        </w:rPr>
        <w:t>开发一个具有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Web </w:t>
      </w:r>
      <w:r>
        <w:rPr>
          <w:rFonts w:hint="eastAsia"/>
          <w:sz w:val="24"/>
        </w:rPr>
        <w:t>前端的银行业务管理系统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</w:rPr>
        <w:t>系统要求使用</w:t>
      </w:r>
      <w:r>
        <w:rPr>
          <w:rFonts w:hint="eastAsia"/>
          <w:sz w:val="24"/>
        </w:rPr>
        <w:t>M</w:t>
      </w:r>
      <w:r>
        <w:rPr>
          <w:sz w:val="24"/>
        </w:rPr>
        <w:t xml:space="preserve">ySQL </w:t>
      </w:r>
      <w:r>
        <w:rPr>
          <w:rFonts w:hint="eastAsia"/>
          <w:sz w:val="24"/>
        </w:rPr>
        <w:t>作为后端的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BMS, </w:t>
      </w:r>
      <w:r>
        <w:rPr>
          <w:rFonts w:hint="eastAsia"/>
          <w:sz w:val="24"/>
        </w:rPr>
        <w:t>并以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Flask </w:t>
      </w:r>
      <w:r>
        <w:rPr>
          <w:rFonts w:hint="eastAsia"/>
          <w:sz w:val="24"/>
        </w:rPr>
        <w:t>完成前后端通信</w:t>
      </w:r>
      <w:r>
        <w:rPr>
          <w:sz w:val="24"/>
        </w:rPr>
        <w:t xml:space="preserve">. </w:t>
      </w:r>
      <w:r>
        <w:rPr>
          <w:rFonts w:hint="eastAsia"/>
          <w:sz w:val="24"/>
        </w:rPr>
        <w:t>该系统需要满足甲方的无数奇奇怪怪的需求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</w:p>
    <w:p w14:paraId="2EA15066" w14:textId="77777777" w:rsidR="0061239C" w:rsidRPr="00B62368" w:rsidRDefault="0061239C" w:rsidP="00AD729E">
      <w:pPr>
        <w:pStyle w:val="2"/>
        <w:spacing w:line="360" w:lineRule="auto"/>
        <w:rPr>
          <w:szCs w:val="28"/>
        </w:rPr>
      </w:pPr>
      <w:bookmarkStart w:id="5" w:name="_Toc208636309"/>
      <w:bookmarkStart w:id="6" w:name="_Toc74938295"/>
      <w:r w:rsidRPr="00B62368">
        <w:rPr>
          <w:rFonts w:hint="eastAsia"/>
          <w:szCs w:val="28"/>
        </w:rPr>
        <w:t xml:space="preserve">1.2  </w:t>
      </w:r>
      <w:bookmarkEnd w:id="5"/>
      <w:r w:rsidR="00AD729E" w:rsidRPr="00B62368">
        <w:rPr>
          <w:rFonts w:hint="eastAsia"/>
          <w:szCs w:val="28"/>
        </w:rPr>
        <w:t>需求说明</w:t>
      </w:r>
      <w:bookmarkEnd w:id="6"/>
    </w:p>
    <w:p w14:paraId="1E263C76" w14:textId="59656BE9" w:rsidR="008F632F" w:rsidRDefault="008F632F" w:rsidP="008F632F">
      <w:pPr>
        <w:spacing w:line="360" w:lineRule="auto"/>
        <w:ind w:left="420"/>
        <w:rPr>
          <w:sz w:val="24"/>
        </w:rPr>
      </w:pPr>
      <w:r>
        <w:rPr>
          <w:rFonts w:hint="eastAsia"/>
          <w:sz w:val="24"/>
        </w:rPr>
        <w:t>此需求说明为甲方提供</w:t>
      </w:r>
      <w:r>
        <w:rPr>
          <w:rFonts w:hint="eastAsia"/>
          <w:sz w:val="24"/>
        </w:rPr>
        <w:t>:</w:t>
      </w:r>
    </w:p>
    <w:p w14:paraId="7D962DF2" w14:textId="5323C415" w:rsidR="0061239C" w:rsidRPr="008F632F" w:rsidRDefault="00082A45" w:rsidP="008F632F">
      <w:pPr>
        <w:spacing w:line="360" w:lineRule="auto"/>
        <w:ind w:left="420"/>
        <w:rPr>
          <w:sz w:val="24"/>
        </w:rPr>
      </w:pPr>
      <w:r w:rsidRPr="00082A45">
        <w:rPr>
          <w:rFonts w:hint="eastAsia"/>
          <w:sz w:val="24"/>
        </w:rPr>
        <w:t>银行有多个支行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各个支行位于某个城市</w:t>
      </w:r>
      <w:r w:rsidR="008F632F">
        <w:rPr>
          <w:rFonts w:hint="eastAsia"/>
          <w:sz w:val="24"/>
        </w:rPr>
        <w:t xml:space="preserve">, </w:t>
      </w:r>
      <w:r w:rsidRPr="00082A45">
        <w:rPr>
          <w:rFonts w:hint="eastAsia"/>
          <w:sz w:val="24"/>
        </w:rPr>
        <w:t>每个支行有唯一的名字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银行要监控每个支行的资产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银行的客户通</w:t>
      </w:r>
      <w:r w:rsidR="008F632F" w:rsidRPr="008F632F">
        <w:rPr>
          <w:rFonts w:hint="eastAsia"/>
          <w:sz w:val="24"/>
        </w:rPr>
        <w:t>过其身份证号来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存储每个客户的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联系电话以及家庭住址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为了安全起见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银行还要求客户提供一位联系人的信息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包括联系人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手机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 xml:space="preserve">Email </w:t>
      </w:r>
      <w:r w:rsidR="008F632F" w:rsidRPr="008F632F">
        <w:rPr>
          <w:rFonts w:hint="eastAsia"/>
          <w:sz w:val="24"/>
        </w:rPr>
        <w:t>以及与客户的关系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客户可以有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并且可以贷款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客户可能和某个银行员工发生联系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该员工是此客户的贷款负责人或银行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负责人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银行员工也通过身份证号来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员工分为部门经理和普通员工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每个部门经理都负责领导其所在部门的员工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并且每个员工只允许在一个部门内工作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个支行的管理机构存储每个员工的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电话号码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家庭地址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所在的部门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部门名称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部门类型及部门经理的身份证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还需知道每个员工开始工作的日期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由此日期可以</w:t>
      </w:r>
      <w:proofErr w:type="gramStart"/>
      <w:r w:rsidR="008F632F" w:rsidRPr="008F632F">
        <w:rPr>
          <w:rFonts w:hint="eastAsia"/>
          <w:sz w:val="24"/>
        </w:rPr>
        <w:t>推知员工</w:t>
      </w:r>
      <w:proofErr w:type="gramEnd"/>
      <w:r w:rsidR="008F632F" w:rsidRPr="008F632F">
        <w:rPr>
          <w:rFonts w:hint="eastAsia"/>
          <w:sz w:val="24"/>
        </w:rPr>
        <w:t>的雇佣期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银行提供两类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——储蓄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和支票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</w:t>
      </w:r>
      <w:r w:rsidR="008F632F">
        <w:rPr>
          <w:rFonts w:hint="eastAsia"/>
          <w:sz w:val="24"/>
        </w:rPr>
        <w:t xml:space="preserve">. 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可以由多个客户所共有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一个客户也可开设多个账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但在一个支行内最多只能开设一个储蓄账户和一个支票账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个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被赋以唯一的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记录每个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的余额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开户日期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开户的支行名以及每个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所有者访问</w:t>
      </w:r>
      <w:proofErr w:type="gramStart"/>
      <w:r w:rsidR="008F632F" w:rsidRPr="008F632F">
        <w:rPr>
          <w:rFonts w:hint="eastAsia"/>
          <w:sz w:val="24"/>
        </w:rPr>
        <w:t>该</w:t>
      </w:r>
      <w:proofErr w:type="gramEnd"/>
      <w:r w:rsidR="008F632F" w:rsidRPr="008F632F">
        <w:rPr>
          <w:rFonts w:hint="eastAsia"/>
          <w:sz w:val="24"/>
        </w:rPr>
        <w:t>帐户的最近日期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另外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每个储蓄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有利率和货币类型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且每个支票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有透支额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每笔贷款由某个分支机构发放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能被一个或多个客户所共有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笔贷款用唯一的贷款号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需要知道每笔贷款所贷金额以及逐次支付的情况（银行将贷款分几次付给客户）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虽然贷款号不能唯一标识银行所有为贷款所付的款项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但可以唯一标识为</w:t>
      </w:r>
      <w:proofErr w:type="gramStart"/>
      <w:r w:rsidR="008F632F" w:rsidRPr="008F632F">
        <w:rPr>
          <w:rFonts w:hint="eastAsia"/>
          <w:sz w:val="24"/>
        </w:rPr>
        <w:t>某贷款</w:t>
      </w:r>
      <w:proofErr w:type="gramEnd"/>
      <w:r w:rsidR="008F632F" w:rsidRPr="008F632F">
        <w:rPr>
          <w:rFonts w:hint="eastAsia"/>
          <w:sz w:val="24"/>
        </w:rPr>
        <w:t>所付的款项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对每次的付款需要记录日期和金额</w:t>
      </w:r>
      <w:r w:rsidR="008F632F">
        <w:rPr>
          <w:rFonts w:hint="eastAsia"/>
          <w:sz w:val="24"/>
        </w:rPr>
        <w:t xml:space="preserve">. </w:t>
      </w:r>
    </w:p>
    <w:p w14:paraId="056D9567" w14:textId="77777777" w:rsidR="00707BCA" w:rsidRPr="00B62368" w:rsidRDefault="00707BCA" w:rsidP="00707BCA">
      <w:pPr>
        <w:pStyle w:val="2"/>
        <w:spacing w:line="360" w:lineRule="auto"/>
        <w:rPr>
          <w:szCs w:val="28"/>
        </w:rPr>
      </w:pPr>
      <w:bookmarkStart w:id="7" w:name="_Toc74938296"/>
      <w:bookmarkStart w:id="8" w:name="_Toc208636311"/>
      <w:r w:rsidRPr="00B62368">
        <w:rPr>
          <w:rFonts w:hint="eastAsia"/>
          <w:szCs w:val="28"/>
        </w:rPr>
        <w:lastRenderedPageBreak/>
        <w:t>1.</w:t>
      </w:r>
      <w:r w:rsidR="00AD729E" w:rsidRPr="00B62368">
        <w:rPr>
          <w:rFonts w:hint="eastAsia"/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 w:rsidRPr="00B62368">
        <w:rPr>
          <w:rFonts w:hint="eastAsia"/>
          <w:szCs w:val="28"/>
        </w:rPr>
        <w:t>本报告的主要贡献</w:t>
      </w:r>
      <w:bookmarkEnd w:id="7"/>
    </w:p>
    <w:p w14:paraId="580946E4" w14:textId="2315887C" w:rsidR="00707BCA" w:rsidRPr="008F632F" w:rsidRDefault="008F632F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本报告详述了本银行管理系统的总体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数据库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前端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后端适配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前后端连接方式等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内容详尽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应有尽有</w:t>
      </w:r>
      <w:r>
        <w:rPr>
          <w:sz w:val="24"/>
        </w:rPr>
        <w:t>.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9" w:name="_Toc74938297"/>
      <w:r w:rsidRPr="00B62368">
        <w:rPr>
          <w:rFonts w:hint="eastAsia"/>
          <w:szCs w:val="40"/>
        </w:rPr>
        <w:t xml:space="preserve">2  </w:t>
      </w:r>
      <w:bookmarkEnd w:id="8"/>
      <w:r w:rsidR="00AD729E" w:rsidRPr="00B62368">
        <w:rPr>
          <w:rFonts w:hint="eastAsia"/>
          <w:szCs w:val="40"/>
        </w:rPr>
        <w:t>总体</w:t>
      </w:r>
      <w:r w:rsidR="00707BCA" w:rsidRPr="00B62368">
        <w:rPr>
          <w:rFonts w:hint="eastAsia"/>
          <w:szCs w:val="40"/>
        </w:rPr>
        <w:t>设计</w:t>
      </w:r>
      <w:bookmarkEnd w:id="9"/>
    </w:p>
    <w:p w14:paraId="2816784E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10" w:name="_Toc208636312"/>
      <w:bookmarkStart w:id="11" w:name="_Toc74938298"/>
      <w:r w:rsidRPr="00B62368">
        <w:rPr>
          <w:rFonts w:hint="eastAsia"/>
          <w:szCs w:val="28"/>
        </w:rPr>
        <w:t xml:space="preserve">2.1  </w:t>
      </w:r>
      <w:bookmarkEnd w:id="10"/>
      <w:r w:rsidR="00AD729E" w:rsidRPr="00B62368">
        <w:rPr>
          <w:rFonts w:hint="eastAsia"/>
          <w:szCs w:val="28"/>
        </w:rPr>
        <w:t>系统模块结构</w:t>
      </w:r>
      <w:bookmarkEnd w:id="11"/>
    </w:p>
    <w:p w14:paraId="0111FF43" w14:textId="43F1C00D" w:rsidR="00AD729E" w:rsidRDefault="00CF678C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用</w:t>
      </w:r>
      <w:r>
        <w:rPr>
          <w:sz w:val="24"/>
        </w:rPr>
        <w:t xml:space="preserve"> Process</w:t>
      </w:r>
      <w:r>
        <w:rPr>
          <w:rFonts w:hint="eastAsia"/>
          <w:sz w:val="24"/>
        </w:rPr>
        <w:t>on</w:t>
      </w:r>
      <w:r>
        <w:rPr>
          <w:sz w:val="24"/>
        </w:rPr>
        <w:t xml:space="preserve"> </w:t>
      </w:r>
      <w:r>
        <w:rPr>
          <w:rFonts w:hint="eastAsia"/>
          <w:sz w:val="24"/>
        </w:rPr>
        <w:t>系统画出系统模块结构如下</w:t>
      </w:r>
      <w:r>
        <w:rPr>
          <w:rFonts w:hint="eastAsia"/>
          <w:sz w:val="24"/>
        </w:rPr>
        <w:t>:</w:t>
      </w:r>
    </w:p>
    <w:p w14:paraId="2C6187FE" w14:textId="54D41877" w:rsidR="00CF678C" w:rsidRDefault="009D3ADD" w:rsidP="00CF678C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67BB681E" wp14:editId="2ED779B6">
            <wp:extent cx="5759450" cy="29768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F9946" w14:textId="1D581CA5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左侧前端的详细信息在上图中囿于空间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无法展示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故令给出下图</w:t>
      </w:r>
      <w:r>
        <w:rPr>
          <w:sz w:val="24"/>
        </w:rPr>
        <w:t>:</w:t>
      </w:r>
    </w:p>
    <w:p w14:paraId="584F9C30" w14:textId="7B6E0393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5A00B7FC" wp14:editId="50B2EE55">
            <wp:extent cx="5217513" cy="6411731"/>
            <wp:effectExtent l="0" t="0" r="254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6451" cy="642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C104B" w14:textId="2F393932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总体而言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 w:rsidR="00376361">
        <w:rPr>
          <w:rFonts w:hint="eastAsia"/>
          <w:sz w:val="24"/>
        </w:rPr>
        <w:t>整个系统由</w:t>
      </w:r>
      <w:r w:rsidR="002D1B91">
        <w:rPr>
          <w:rFonts w:hint="eastAsia"/>
          <w:sz w:val="24"/>
        </w:rPr>
        <w:t>前端服务器</w:t>
      </w:r>
      <w:r w:rsidR="002D1B91">
        <w:rPr>
          <w:rFonts w:hint="eastAsia"/>
          <w:sz w:val="24"/>
        </w:rPr>
        <w:t>,</w:t>
      </w:r>
      <w:r w:rsidR="002D1B91">
        <w:rPr>
          <w:sz w:val="24"/>
        </w:rPr>
        <w:t xml:space="preserve"> </w:t>
      </w:r>
      <w:r w:rsidR="00376361">
        <w:rPr>
          <w:rFonts w:hint="eastAsia"/>
          <w:sz w:val="24"/>
        </w:rPr>
        <w:t>后端</w:t>
      </w:r>
      <w:r w:rsidR="002D1B91">
        <w:rPr>
          <w:rFonts w:hint="eastAsia"/>
          <w:sz w:val="24"/>
        </w:rPr>
        <w:t>服务器及</w:t>
      </w:r>
      <w:r w:rsidR="002D1B91">
        <w:rPr>
          <w:rFonts w:hint="eastAsia"/>
          <w:sz w:val="24"/>
        </w:rPr>
        <w:t xml:space="preserve"> </w:t>
      </w:r>
      <w:r w:rsidR="002D1B91">
        <w:rPr>
          <w:sz w:val="24"/>
        </w:rPr>
        <w:t xml:space="preserve">DBMS </w:t>
      </w:r>
      <w:r w:rsidR="002D1B91">
        <w:rPr>
          <w:rFonts w:hint="eastAsia"/>
          <w:sz w:val="24"/>
        </w:rPr>
        <w:t>系统构成</w:t>
      </w:r>
      <w:r w:rsidR="002D1B91">
        <w:rPr>
          <w:rFonts w:hint="eastAsia"/>
          <w:sz w:val="24"/>
        </w:rPr>
        <w:t>.</w:t>
      </w:r>
      <w:r w:rsidR="002D1B91">
        <w:rPr>
          <w:sz w:val="24"/>
        </w:rPr>
        <w:t xml:space="preserve"> </w:t>
      </w:r>
      <w:r w:rsidR="002D1B91">
        <w:rPr>
          <w:rFonts w:hint="eastAsia"/>
          <w:sz w:val="24"/>
        </w:rPr>
        <w:t>其中后端提供了前端查询所需要的各种操作</w:t>
      </w:r>
      <w:r w:rsidR="002D1B91">
        <w:rPr>
          <w:rFonts w:hint="eastAsia"/>
          <w:sz w:val="24"/>
        </w:rPr>
        <w:t>.</w:t>
      </w:r>
      <w:r w:rsidR="002D1B91">
        <w:rPr>
          <w:sz w:val="24"/>
        </w:rPr>
        <w:t xml:space="preserve"> </w:t>
      </w:r>
      <w:r>
        <w:rPr>
          <w:rFonts w:hint="eastAsia"/>
          <w:sz w:val="24"/>
        </w:rPr>
        <w:t>前端所需功能在后端基本上都有对应的模块来处理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 w:rsidR="00376361">
        <w:rPr>
          <w:rFonts w:hint="eastAsia"/>
          <w:sz w:val="24"/>
        </w:rPr>
        <w:t>前后端基本上是对应的</w:t>
      </w:r>
      <w:r w:rsidR="00376361">
        <w:rPr>
          <w:rFonts w:hint="eastAsia"/>
          <w:sz w:val="24"/>
        </w:rPr>
        <w:t>.</w:t>
      </w:r>
      <w:r w:rsidR="00376361">
        <w:rPr>
          <w:sz w:val="24"/>
        </w:rPr>
        <w:t xml:space="preserve"> </w:t>
      </w:r>
      <w:r w:rsidR="00376361">
        <w:rPr>
          <w:rFonts w:hint="eastAsia"/>
          <w:sz w:val="24"/>
        </w:rPr>
        <w:t>但为了用户友好</w:t>
      </w:r>
      <w:r w:rsidR="00376361">
        <w:rPr>
          <w:rFonts w:hint="eastAsia"/>
          <w:sz w:val="24"/>
        </w:rPr>
        <w:t>,</w:t>
      </w:r>
      <w:r w:rsidR="00376361">
        <w:rPr>
          <w:sz w:val="24"/>
        </w:rPr>
        <w:t xml:space="preserve"> </w:t>
      </w:r>
      <w:r w:rsidR="00376361">
        <w:rPr>
          <w:rFonts w:hint="eastAsia"/>
          <w:sz w:val="24"/>
        </w:rPr>
        <w:t>前端需要</w:t>
      </w:r>
      <w:r w:rsidR="002D1B91">
        <w:rPr>
          <w:rFonts w:hint="eastAsia"/>
          <w:sz w:val="24"/>
        </w:rPr>
        <w:t>不同于后端地</w:t>
      </w:r>
      <w:r w:rsidR="00376361">
        <w:rPr>
          <w:rFonts w:hint="eastAsia"/>
          <w:sz w:val="24"/>
        </w:rPr>
        <w:t>调整模块的层次</w:t>
      </w:r>
      <w:r w:rsidR="00376361">
        <w:rPr>
          <w:rFonts w:hint="eastAsia"/>
          <w:sz w:val="24"/>
        </w:rPr>
        <w:t>.</w:t>
      </w:r>
    </w:p>
    <w:p w14:paraId="4153FE18" w14:textId="78F5E4A6" w:rsidR="002D1B91" w:rsidRPr="00C36A80" w:rsidRDefault="002D1B91" w:rsidP="002D1B91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此外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为了满足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ashboard </w:t>
      </w:r>
      <w:r>
        <w:rPr>
          <w:rFonts w:hint="eastAsia"/>
          <w:sz w:val="24"/>
        </w:rPr>
        <w:t>给出</w:t>
      </w:r>
      <w:r>
        <w:rPr>
          <w:rFonts w:hint="eastAsia"/>
          <w:sz w:val="24"/>
        </w:rPr>
        <w:t xml:space="preserve"> </w:t>
      </w:r>
      <w:r>
        <w:rPr>
          <w:sz w:val="24"/>
        </w:rPr>
        <w:t>“</w:t>
      </w:r>
      <w:r w:rsidRPr="002D1B91">
        <w:rPr>
          <w:rFonts w:hint="eastAsia"/>
          <w:sz w:val="24"/>
        </w:rPr>
        <w:t>按业务分类（储蓄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贷款）和时间（月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季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年）统计各个支行的业务总金额和用户数</w:t>
      </w:r>
      <w:r>
        <w:rPr>
          <w:sz w:val="24"/>
        </w:rPr>
        <w:t xml:space="preserve">” </w:t>
      </w:r>
      <w:r>
        <w:rPr>
          <w:rFonts w:hint="eastAsia"/>
          <w:sz w:val="24"/>
        </w:rPr>
        <w:t>的需求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需要有日志来记录历史信息</w:t>
      </w:r>
      <w:r>
        <w:rPr>
          <w:rFonts w:hint="eastAsia"/>
          <w:sz w:val="24"/>
        </w:rPr>
        <w:t>.</w:t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12" w:name="_Toc208636313"/>
      <w:bookmarkStart w:id="13" w:name="_Toc74938299"/>
      <w:r w:rsidRPr="00B62368">
        <w:rPr>
          <w:rFonts w:hint="eastAsia"/>
          <w:szCs w:val="28"/>
        </w:rPr>
        <w:lastRenderedPageBreak/>
        <w:t xml:space="preserve">2.2  </w:t>
      </w:r>
      <w:bookmarkEnd w:id="12"/>
      <w:r w:rsidR="00AD729E" w:rsidRPr="00B62368">
        <w:rPr>
          <w:rFonts w:hint="eastAsia"/>
          <w:szCs w:val="28"/>
        </w:rPr>
        <w:t>系统工作流程</w:t>
      </w:r>
      <w:bookmarkEnd w:id="13"/>
    </w:p>
    <w:p w14:paraId="2AAEFD8B" w14:textId="675A3F6B" w:rsidR="00F06929" w:rsidRDefault="00161276" w:rsidP="00F06929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主要是用户的请求和系统的处理</w:t>
      </w:r>
      <w:r>
        <w:rPr>
          <w:rFonts w:hint="eastAsia"/>
          <w:sz w:val="24"/>
        </w:rPr>
        <w:t>:</w:t>
      </w:r>
    </w:p>
    <w:p w14:paraId="139E524E" w14:textId="36527300" w:rsidR="00161276" w:rsidRPr="00E77DBB" w:rsidRDefault="00161276" w:rsidP="00E77DBB">
      <w:pPr>
        <w:spacing w:line="360" w:lineRule="auto"/>
        <w:rPr>
          <w:rFonts w:hint="eastAsia"/>
          <w:sz w:val="24"/>
        </w:rPr>
      </w:pPr>
      <w:r>
        <w:rPr>
          <w:noProof/>
        </w:rPr>
        <w:drawing>
          <wp:inline distT="0" distB="0" distL="0" distR="0" wp14:anchorId="03F78B85" wp14:editId="73AE8F1A">
            <wp:extent cx="5759450" cy="407035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_GoBack"/>
      <w:bookmarkEnd w:id="14"/>
    </w:p>
    <w:p w14:paraId="6ADF2C5D" w14:textId="41FBD104" w:rsidR="00F06929" w:rsidRDefault="00F06929" w:rsidP="00F06929">
      <w:pPr>
        <w:pStyle w:val="2"/>
        <w:spacing w:line="360" w:lineRule="auto"/>
        <w:rPr>
          <w:szCs w:val="28"/>
        </w:rPr>
      </w:pPr>
      <w:bookmarkStart w:id="15" w:name="_Toc74938300"/>
      <w:r w:rsidRPr="00B62368">
        <w:rPr>
          <w:rFonts w:hint="eastAsia"/>
          <w:szCs w:val="28"/>
        </w:rPr>
        <w:t xml:space="preserve">2.3  </w:t>
      </w:r>
      <w:r w:rsidRPr="00B62368">
        <w:rPr>
          <w:rFonts w:hint="eastAsia"/>
          <w:szCs w:val="28"/>
        </w:rPr>
        <w:t>数据库设计</w:t>
      </w:r>
      <w:bookmarkEnd w:id="15"/>
    </w:p>
    <w:p w14:paraId="748E51E7" w14:textId="0505B159" w:rsidR="00F06929" w:rsidRPr="00F06929" w:rsidRDefault="00F06929" w:rsidP="00F06929">
      <w:pPr>
        <w:ind w:firstLine="420"/>
      </w:pPr>
      <w:r w:rsidRPr="007B3DD4">
        <w:rPr>
          <w:sz w:val="24"/>
        </w:rPr>
        <w:t>LX</w:t>
      </w:r>
      <w:r w:rsidRPr="007B3DD4">
        <w:rPr>
          <w:rFonts w:hint="eastAsia"/>
          <w:sz w:val="24"/>
        </w:rPr>
        <w:t>说过</w:t>
      </w:r>
      <w:r w:rsidRPr="007B3DD4">
        <w:rPr>
          <w:rFonts w:hint="eastAsia"/>
          <w:sz w:val="24"/>
        </w:rPr>
        <w:t>:</w:t>
      </w:r>
      <w:r w:rsidRPr="007B3DD4">
        <w:rPr>
          <w:sz w:val="24"/>
        </w:rPr>
        <w:t xml:space="preserve"> “</w:t>
      </w:r>
      <w:r w:rsidRPr="007B3DD4">
        <w:rPr>
          <w:rFonts w:hint="eastAsia"/>
          <w:sz w:val="24"/>
        </w:rPr>
        <w:t>一图胜过千言万语</w:t>
      </w:r>
      <w:r w:rsidRPr="007B3DD4">
        <w:rPr>
          <w:rFonts w:hint="eastAsia"/>
          <w:sz w:val="24"/>
        </w:rPr>
        <w:t>.</w:t>
      </w:r>
      <w:r w:rsidRPr="007B3DD4">
        <w:rPr>
          <w:sz w:val="24"/>
        </w:rPr>
        <w:t>”</w:t>
      </w:r>
      <w:r>
        <w:rPr>
          <w:sz w:val="24"/>
        </w:rPr>
        <w:t xml:space="preserve"> </w:t>
      </w:r>
      <w:r>
        <w:rPr>
          <w:rFonts w:hint="eastAsia"/>
          <w:sz w:val="24"/>
        </w:rPr>
        <w:t>下面的说明主要通过图给出</w:t>
      </w:r>
      <w:r>
        <w:rPr>
          <w:rFonts w:hint="eastAsia"/>
          <w:sz w:val="24"/>
        </w:rPr>
        <w:t>.</w:t>
      </w:r>
    </w:p>
    <w:p w14:paraId="5D43F49D" w14:textId="5B38FFDD" w:rsidR="00F06929" w:rsidRPr="007B3DD4" w:rsidRDefault="00F06929" w:rsidP="00F06929">
      <w:pPr>
        <w:pStyle w:val="3"/>
      </w:pPr>
      <w:bookmarkStart w:id="16" w:name="_Toc74938301"/>
      <w:r w:rsidRPr="00B62368">
        <w:rPr>
          <w:rFonts w:hint="eastAsia"/>
        </w:rPr>
        <w:t>2.3</w:t>
      </w:r>
      <w:r>
        <w:t>.1</w:t>
      </w:r>
      <w:r w:rsidRPr="00B62368">
        <w:rPr>
          <w:rFonts w:hint="eastAsia"/>
        </w:rPr>
        <w:t xml:space="preserve"> </w:t>
      </w:r>
      <w:r w:rsidRPr="00B62368">
        <w:rPr>
          <w:rFonts w:hint="eastAsia"/>
        </w:rPr>
        <w:t>数据库设计</w:t>
      </w:r>
      <w:bookmarkEnd w:id="16"/>
    </w:p>
    <w:p w14:paraId="056C649D" w14:textId="7D084995" w:rsidR="00F06929" w:rsidRDefault="00F06929" w:rsidP="00F06929">
      <w:pPr>
        <w:spacing w:line="360" w:lineRule="auto"/>
        <w:ind w:firstLineChars="200" w:firstLine="480"/>
        <w:rPr>
          <w:noProof/>
        </w:rPr>
      </w:pPr>
      <w:r w:rsidRPr="007B3DD4">
        <w:rPr>
          <w:rFonts w:hint="eastAsia"/>
          <w:sz w:val="24"/>
        </w:rPr>
        <w:t>系统的</w:t>
      </w:r>
      <w:r w:rsidRPr="007B3DD4">
        <w:rPr>
          <w:rFonts w:hint="eastAsia"/>
          <w:sz w:val="24"/>
        </w:rPr>
        <w:t xml:space="preserve"> </w:t>
      </w:r>
      <w:r w:rsidRPr="007B3DD4">
        <w:rPr>
          <w:sz w:val="24"/>
        </w:rPr>
        <w:t xml:space="preserve">ER </w:t>
      </w:r>
      <w:r w:rsidRPr="007B3DD4">
        <w:rPr>
          <w:rFonts w:hint="eastAsia"/>
          <w:sz w:val="24"/>
        </w:rPr>
        <w:t>图如下</w:t>
      </w:r>
      <w:r w:rsidRPr="007B3DD4">
        <w:rPr>
          <w:sz w:val="24"/>
        </w:rPr>
        <w:t xml:space="preserve">. </w:t>
      </w:r>
    </w:p>
    <w:p w14:paraId="3308F7F9" w14:textId="65F865F5" w:rsidR="00BD4D8F" w:rsidRPr="00F06929" w:rsidRDefault="00F06929" w:rsidP="00F06929">
      <w:pPr>
        <w:spacing w:line="360" w:lineRule="auto"/>
        <w:rPr>
          <w:sz w:val="24"/>
        </w:rPr>
      </w:pPr>
      <w:r w:rsidRPr="007B3DD4">
        <w:rPr>
          <w:noProof/>
        </w:rPr>
        <w:lastRenderedPageBreak/>
        <w:drawing>
          <wp:inline distT="0" distB="0" distL="0" distR="0" wp14:anchorId="2CC239BB" wp14:editId="7652960B">
            <wp:extent cx="5759450" cy="295362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5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13E9" w14:textId="2A5C9123" w:rsidR="00915A15" w:rsidRPr="007B3DD4" w:rsidRDefault="00BD4D8F" w:rsidP="00F06929">
      <w:pPr>
        <w:pStyle w:val="3"/>
      </w:pPr>
      <w:bookmarkStart w:id="17" w:name="_Toc74938302"/>
      <w:r w:rsidRPr="00BD4D8F">
        <w:rPr>
          <w:rFonts w:hint="eastAsia"/>
        </w:rPr>
        <w:t>2</w:t>
      </w:r>
      <w:r w:rsidRPr="00BD4D8F">
        <w:t>.3.</w:t>
      </w:r>
      <w:r>
        <w:t>2</w:t>
      </w:r>
      <w:r w:rsidRPr="00BD4D8F">
        <w:t xml:space="preserve"> </w:t>
      </w:r>
      <w:r>
        <w:rPr>
          <w:rFonts w:hint="eastAsia"/>
        </w:rPr>
        <w:t>逻辑数据库结构</w:t>
      </w:r>
      <w:r w:rsidRPr="00BD4D8F">
        <w:rPr>
          <w:rFonts w:hint="eastAsia"/>
        </w:rPr>
        <w:t>图</w:t>
      </w:r>
      <w:bookmarkEnd w:id="17"/>
    </w:p>
    <w:p w14:paraId="28E75885" w14:textId="143B2A84" w:rsidR="0061239C" w:rsidRDefault="007B3DD4" w:rsidP="0061239C">
      <w:pPr>
        <w:spacing w:line="360" w:lineRule="auto"/>
        <w:rPr>
          <w:sz w:val="24"/>
        </w:rPr>
      </w:pPr>
      <w:r w:rsidRPr="007B3DD4">
        <w:rPr>
          <w:sz w:val="24"/>
        </w:rPr>
        <w:tab/>
      </w:r>
      <w:r>
        <w:rPr>
          <w:rFonts w:hint="eastAsia"/>
          <w:sz w:val="24"/>
        </w:rPr>
        <w:t>逻辑数据库结构如下</w:t>
      </w:r>
      <w:r>
        <w:rPr>
          <w:rFonts w:hint="eastAsia"/>
          <w:sz w:val="24"/>
        </w:rPr>
        <w:t>:</w:t>
      </w:r>
    </w:p>
    <w:p w14:paraId="6414A2E7" w14:textId="3518CE90" w:rsidR="00F06929" w:rsidRDefault="007B3DD4" w:rsidP="0061239C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53C10C30" wp14:editId="5F40AB02">
            <wp:extent cx="5759450" cy="38303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3E03" w14:textId="51BB06E4" w:rsidR="00F06929" w:rsidRPr="007B3DD4" w:rsidRDefault="00F06929" w:rsidP="00F06929">
      <w:pPr>
        <w:pStyle w:val="3"/>
      </w:pPr>
      <w:bookmarkStart w:id="18" w:name="_Toc74938303"/>
      <w:r>
        <w:rPr>
          <w:rFonts w:hint="eastAsia"/>
        </w:rPr>
        <w:t>2</w:t>
      </w:r>
      <w:r>
        <w:t xml:space="preserve">.3.3 </w:t>
      </w:r>
      <w:r>
        <w:rPr>
          <w:rFonts w:hint="eastAsia"/>
        </w:rPr>
        <w:t>物理数据库模型</w:t>
      </w:r>
      <w:bookmarkEnd w:id="18"/>
    </w:p>
    <w:p w14:paraId="027DFBBA" w14:textId="3421CDC4" w:rsidR="007B3DD4" w:rsidRDefault="007B3DD4" w:rsidP="0061239C">
      <w:pPr>
        <w:spacing w:line="360" w:lineRule="auto"/>
        <w:rPr>
          <w:sz w:val="24"/>
        </w:rPr>
      </w:pPr>
      <w:r w:rsidRPr="007B3DD4">
        <w:rPr>
          <w:rFonts w:hint="eastAsia"/>
          <w:sz w:val="24"/>
        </w:rPr>
        <w:t>最终</w:t>
      </w:r>
      <w:r>
        <w:rPr>
          <w:rFonts w:hint="eastAsia"/>
          <w:sz w:val="24"/>
        </w:rPr>
        <w:t>生成的物理数据库模型如下</w:t>
      </w:r>
      <w:r w:rsidR="00F06929">
        <w:rPr>
          <w:sz w:val="24"/>
        </w:rPr>
        <w:t>:</w:t>
      </w:r>
    </w:p>
    <w:p w14:paraId="72777D94" w14:textId="0FDFA9A7" w:rsidR="007B3DD4" w:rsidRDefault="007B3DD4" w:rsidP="0061239C">
      <w:pPr>
        <w:spacing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71A6D401" wp14:editId="438CF949">
            <wp:extent cx="5759450" cy="32385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C3028" w14:textId="0E787223" w:rsidR="00F06929" w:rsidRPr="00F06929" w:rsidRDefault="00F06929" w:rsidP="0061239C">
      <w:pPr>
        <w:spacing w:line="360" w:lineRule="auto"/>
        <w:rPr>
          <w:sz w:val="24"/>
        </w:rPr>
      </w:pPr>
      <w:r>
        <w:rPr>
          <w:rFonts w:hint="eastAsia"/>
          <w:sz w:val="24"/>
        </w:rPr>
        <w:t>这其中物理模型里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对贷款号和贷款支付序号加了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Identity </w:t>
      </w:r>
      <w:r>
        <w:rPr>
          <w:rFonts w:hint="eastAsia"/>
          <w:sz w:val="24"/>
        </w:rPr>
        <w:t>标记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以使得最终生成的代码中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它们具有</w:t>
      </w:r>
      <w:r>
        <w:rPr>
          <w:rFonts w:hint="eastAsia"/>
          <w:sz w:val="24"/>
        </w:rPr>
        <w:t>auto</w:t>
      </w:r>
      <w:r>
        <w:rPr>
          <w:sz w:val="24"/>
        </w:rPr>
        <w:t xml:space="preserve">_increment </w:t>
      </w:r>
      <w:r>
        <w:rPr>
          <w:rFonts w:hint="eastAsia"/>
          <w:sz w:val="24"/>
        </w:rPr>
        <w:t>属性</w:t>
      </w:r>
      <w:r>
        <w:rPr>
          <w:rFonts w:hint="eastAsia"/>
          <w:sz w:val="24"/>
        </w:rPr>
        <w:t>.</w:t>
      </w:r>
    </w:p>
    <w:p w14:paraId="4E3BADB9" w14:textId="5B2C60DA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19" w:name="_Toc208636315"/>
      <w:bookmarkStart w:id="20" w:name="_Toc74938304"/>
      <w:r w:rsidRPr="00B62368">
        <w:rPr>
          <w:rFonts w:hint="eastAsia"/>
          <w:szCs w:val="40"/>
        </w:rPr>
        <w:t xml:space="preserve">3  </w:t>
      </w:r>
      <w:bookmarkEnd w:id="19"/>
      <w:r w:rsidR="00AD729E" w:rsidRPr="00B62368">
        <w:rPr>
          <w:rFonts w:hint="eastAsia"/>
          <w:szCs w:val="40"/>
        </w:rPr>
        <w:t>详细设计</w:t>
      </w:r>
      <w:bookmarkEnd w:id="20"/>
    </w:p>
    <w:p w14:paraId="62847004" w14:textId="6783E598" w:rsidR="00AD729E" w:rsidRPr="00F06929" w:rsidRDefault="00F06929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本节讲述详细的模块设计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</w:rPr>
        <w:t>这包含前端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webui </w:t>
      </w:r>
      <w:r>
        <w:rPr>
          <w:rFonts w:hint="eastAsia"/>
          <w:sz w:val="24"/>
        </w:rPr>
        <w:t>模块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后端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bankdb </w:t>
      </w:r>
      <w:r>
        <w:rPr>
          <w:rFonts w:hint="eastAsia"/>
          <w:sz w:val="24"/>
        </w:rPr>
        <w:t>模块及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BMS </w:t>
      </w:r>
      <w:r>
        <w:rPr>
          <w:rFonts w:hint="eastAsia"/>
          <w:sz w:val="24"/>
        </w:rPr>
        <w:t>模块的略述</w:t>
      </w:r>
      <w:r>
        <w:rPr>
          <w:rFonts w:hint="eastAsia"/>
          <w:sz w:val="24"/>
        </w:rPr>
        <w:t>.</w:t>
      </w:r>
      <w:r w:rsidR="007B6136">
        <w:rPr>
          <w:sz w:val="24"/>
        </w:rPr>
        <w:t xml:space="preserve"> </w:t>
      </w:r>
      <w:r w:rsidR="007B6136">
        <w:rPr>
          <w:rFonts w:hint="eastAsia"/>
          <w:sz w:val="24"/>
        </w:rPr>
        <w:t>其中一些主要操作就把前后端合在一起描述</w:t>
      </w:r>
      <w:r w:rsidR="007B6136">
        <w:rPr>
          <w:rFonts w:hint="eastAsia"/>
          <w:sz w:val="24"/>
        </w:rPr>
        <w:t>,</w:t>
      </w:r>
      <w:r w:rsidR="007B6136">
        <w:rPr>
          <w:sz w:val="24"/>
        </w:rPr>
        <w:t xml:space="preserve"> </w:t>
      </w:r>
      <w:r w:rsidR="007B6136">
        <w:rPr>
          <w:rFonts w:hint="eastAsia"/>
          <w:sz w:val="24"/>
        </w:rPr>
        <w:t>会比较方便</w:t>
      </w:r>
      <w:r w:rsidR="007B6136">
        <w:rPr>
          <w:rFonts w:hint="eastAsia"/>
          <w:sz w:val="24"/>
        </w:rPr>
        <w:t>.</w:t>
      </w:r>
    </w:p>
    <w:p w14:paraId="1CB960C0" w14:textId="77777777" w:rsidR="00F8618E" w:rsidRDefault="00707BCA" w:rsidP="00F8618E">
      <w:pPr>
        <w:pStyle w:val="2"/>
        <w:spacing w:line="360" w:lineRule="auto"/>
        <w:rPr>
          <w:color w:val="0000FF"/>
          <w:sz w:val="24"/>
        </w:rPr>
      </w:pPr>
      <w:bookmarkStart w:id="21" w:name="_Toc74938305"/>
      <w:r w:rsidRPr="00B62368">
        <w:rPr>
          <w:rFonts w:hint="eastAsia"/>
          <w:szCs w:val="28"/>
        </w:rPr>
        <w:t xml:space="preserve">3.1  </w:t>
      </w:r>
      <w:r w:rsidR="007B6136">
        <w:rPr>
          <w:rFonts w:hint="eastAsia"/>
          <w:szCs w:val="28"/>
        </w:rPr>
        <w:t>客户管理模块</w:t>
      </w:r>
      <w:bookmarkEnd w:id="21"/>
      <w:r w:rsidR="008F632F">
        <w:rPr>
          <w:rFonts w:hint="eastAsia"/>
          <w:color w:val="0000FF"/>
          <w:sz w:val="24"/>
        </w:rPr>
        <w:t xml:space="preserve"> </w:t>
      </w:r>
    </w:p>
    <w:p w14:paraId="0EC177F3" w14:textId="77777777" w:rsidR="00F8618E" w:rsidRDefault="00F8618E" w:rsidP="00F8618E">
      <w:pPr>
        <w:pStyle w:val="3"/>
      </w:pPr>
      <w:bookmarkStart w:id="22" w:name="_Toc74938306"/>
      <w:r>
        <w:rPr>
          <w:rFonts w:hint="eastAsia"/>
        </w:rPr>
        <w:t>3</w:t>
      </w:r>
      <w:r>
        <w:t xml:space="preserve">.1.1 </w:t>
      </w:r>
      <w:r>
        <w:rPr>
          <w:rFonts w:hint="eastAsia"/>
        </w:rPr>
        <w:t>客户添加模块</w:t>
      </w:r>
      <w:bookmarkEnd w:id="22"/>
    </w:p>
    <w:p w14:paraId="2F2362B8" w14:textId="77777777" w:rsidR="00F8618E" w:rsidRDefault="00F8618E" w:rsidP="00F8618E">
      <w:r>
        <w:rPr>
          <w:rFonts w:hint="eastAsia"/>
        </w:rPr>
        <w:t>添加客户要求输入详尽的客户及其联系人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7B8F049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身份证号</w:t>
      </w:r>
    </w:p>
    <w:p w14:paraId="38AFBCDE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名</w:t>
      </w:r>
    </w:p>
    <w:p w14:paraId="48ED6A7D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电话</w:t>
      </w:r>
    </w:p>
    <w:p w14:paraId="571B0F1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住址</w:t>
      </w:r>
    </w:p>
    <w:p w14:paraId="441E720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姓名</w:t>
      </w:r>
    </w:p>
    <w:p w14:paraId="5F08F80A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电话</w:t>
      </w:r>
    </w:p>
    <w:p w14:paraId="762089BF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邮箱</w:t>
      </w:r>
    </w:p>
    <w:p w14:paraId="595156BA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与联系人的关系</w:t>
      </w:r>
    </w:p>
    <w:p w14:paraId="2078FE9B" w14:textId="77777777" w:rsidR="00F8618E" w:rsidRDefault="00F8618E" w:rsidP="00F8618E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CCC3C66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lastRenderedPageBreak/>
        <w:t>管理员登录过期异常</w:t>
      </w:r>
    </w:p>
    <w:p w14:paraId="223608D2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输入不符合格式异常</w:t>
      </w:r>
    </w:p>
    <w:p w14:paraId="0DFD2C1F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重复添加异常</w:t>
      </w:r>
      <w:r>
        <w:rPr>
          <w:rFonts w:hint="eastAsia"/>
        </w:rPr>
        <w:t>(</w:t>
      </w:r>
      <w:r>
        <w:rPr>
          <w:rFonts w:hint="eastAsia"/>
        </w:rPr>
        <w:t>即客户身份证号重复</w:t>
      </w:r>
      <w:r>
        <w:t>)</w:t>
      </w:r>
    </w:p>
    <w:p w14:paraId="44924DD8" w14:textId="77777777" w:rsidR="00F8618E" w:rsidRDefault="00F8618E" w:rsidP="00F8618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CE3F1E4" w14:textId="40330496" w:rsidR="00F8618E" w:rsidRPr="00F8618E" w:rsidRDefault="00F8618E" w:rsidP="00F8618E">
      <w:pPr>
        <w:jc w:val="center"/>
      </w:pPr>
      <w:r>
        <w:rPr>
          <w:noProof/>
        </w:rPr>
        <w:drawing>
          <wp:inline distT="0" distB="0" distL="0" distR="0" wp14:anchorId="7DFD9053" wp14:editId="0396B8A4">
            <wp:extent cx="3245327" cy="2608314"/>
            <wp:effectExtent l="0" t="0" r="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76630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37138" w14:textId="4B4D4C9A" w:rsidR="00F8618E" w:rsidRDefault="00F8618E" w:rsidP="00F8618E">
      <w:pPr>
        <w:pStyle w:val="3"/>
      </w:pPr>
      <w:bookmarkStart w:id="23" w:name="_Toc74938307"/>
      <w:r>
        <w:rPr>
          <w:rFonts w:hint="eastAsia"/>
        </w:rPr>
        <w:t>3</w:t>
      </w:r>
      <w:r>
        <w:t xml:space="preserve">.1.2 </w:t>
      </w:r>
      <w:r>
        <w:rPr>
          <w:rFonts w:hint="eastAsia"/>
        </w:rPr>
        <w:t>客户查询模块</w:t>
      </w:r>
      <w:bookmarkEnd w:id="23"/>
    </w:p>
    <w:p w14:paraId="37DB76CB" w14:textId="2E8D20E8" w:rsidR="00F8618E" w:rsidRDefault="0045271F" w:rsidP="00F8618E">
      <w:r>
        <w:rPr>
          <w:rFonts w:hint="eastAsia"/>
        </w:rPr>
        <w:t>查询</w:t>
      </w:r>
      <w:r w:rsidR="00F8618E">
        <w:rPr>
          <w:rFonts w:hint="eastAsia"/>
        </w:rPr>
        <w:t>客户要求输入查询条件</w:t>
      </w:r>
      <w:r w:rsidR="00F8618E">
        <w:rPr>
          <w:rFonts w:hint="eastAsia"/>
        </w:rPr>
        <w:t>.</w:t>
      </w:r>
      <w:r w:rsidR="00F8618E">
        <w:t xml:space="preserve"> </w:t>
      </w:r>
      <w:r w:rsidR="00F8618E">
        <w:rPr>
          <w:rFonts w:hint="eastAsia"/>
        </w:rPr>
        <w:t>可以包括</w:t>
      </w:r>
      <w:r w:rsidR="00F8618E">
        <w:rPr>
          <w:rFonts w:hint="eastAsia"/>
        </w:rPr>
        <w:t>:</w:t>
      </w:r>
    </w:p>
    <w:p w14:paraId="244AE85F" w14:textId="21E93DE5" w:rsidR="00F8618E" w:rsidRDefault="00F8618E" w:rsidP="00F8618E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客户身份证号</w:t>
      </w:r>
    </w:p>
    <w:p w14:paraId="0BF83FBA" w14:textId="732B65B0" w:rsidR="00F8618E" w:rsidRDefault="00F8618E" w:rsidP="00F8618E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客户名</w:t>
      </w:r>
    </w:p>
    <w:p w14:paraId="66C9EE88" w14:textId="51DE1966" w:rsidR="00F8618E" w:rsidRDefault="00F8618E" w:rsidP="00F8618E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6BD0C71F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身份证号</w:t>
      </w:r>
    </w:p>
    <w:p w14:paraId="4373E9CC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名</w:t>
      </w:r>
    </w:p>
    <w:p w14:paraId="50DD0290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电话</w:t>
      </w:r>
    </w:p>
    <w:p w14:paraId="49B824C8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住址</w:t>
      </w:r>
    </w:p>
    <w:p w14:paraId="3867D7A9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姓名</w:t>
      </w:r>
    </w:p>
    <w:p w14:paraId="02C9416B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电话</w:t>
      </w:r>
    </w:p>
    <w:p w14:paraId="7DDF633C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邮箱</w:t>
      </w:r>
    </w:p>
    <w:p w14:paraId="1883405A" w14:textId="09D38E7A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与联系人的关系</w:t>
      </w:r>
    </w:p>
    <w:p w14:paraId="140D9D7D" w14:textId="10CA6774" w:rsidR="00321B63" w:rsidRDefault="00321B63" w:rsidP="00321B63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3FEF9380" w14:textId="77777777" w:rsidR="00321B63" w:rsidRPr="00321B63" w:rsidRDefault="00321B63" w:rsidP="00321B63"/>
    <w:p w14:paraId="0D3B103D" w14:textId="6548A719" w:rsidR="00F8618E" w:rsidRDefault="00F8618E" w:rsidP="00F8618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337C287" w14:textId="77777777" w:rsidR="00321B63" w:rsidRDefault="00F8618E" w:rsidP="00321B63">
      <w:pPr>
        <w:jc w:val="center"/>
      </w:pPr>
      <w:r>
        <w:rPr>
          <w:noProof/>
        </w:rPr>
        <w:lastRenderedPageBreak/>
        <w:drawing>
          <wp:inline distT="0" distB="0" distL="0" distR="0" wp14:anchorId="7A36F7D3" wp14:editId="65B7332C">
            <wp:extent cx="3144902" cy="2477924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61224" cy="2490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825E" w14:textId="77777777" w:rsidR="00321B63" w:rsidRDefault="00321B63" w:rsidP="00321B63">
      <w:pPr>
        <w:pStyle w:val="3"/>
      </w:pPr>
      <w:bookmarkStart w:id="24" w:name="_Toc74938308"/>
      <w:r>
        <w:rPr>
          <w:rFonts w:hint="eastAsia"/>
        </w:rPr>
        <w:t>3</w:t>
      </w:r>
      <w:r>
        <w:t xml:space="preserve">.1.3 </w:t>
      </w:r>
      <w:r>
        <w:rPr>
          <w:rFonts w:hint="eastAsia"/>
        </w:rPr>
        <w:t>客户删除模块</w:t>
      </w:r>
      <w:bookmarkEnd w:id="24"/>
    </w:p>
    <w:p w14:paraId="5C4C3B5F" w14:textId="658CF5ED" w:rsidR="00321B63" w:rsidRDefault="00321B63" w:rsidP="00321B63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738E8293" w14:textId="77777777" w:rsidR="00321B63" w:rsidRDefault="00321B63" w:rsidP="00321B63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用户的身份证号作为参数</w:t>
      </w:r>
      <w:r>
        <w:t>.</w:t>
      </w:r>
    </w:p>
    <w:p w14:paraId="3D344427" w14:textId="77777777" w:rsidR="00321B63" w:rsidRDefault="00321B63" w:rsidP="00321B63">
      <w:r>
        <w:rPr>
          <w:rFonts w:hint="eastAsia"/>
        </w:rPr>
        <w:t>后端收到身份证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192764A9" w14:textId="77777777" w:rsidR="00321B63" w:rsidRDefault="00321B63" w:rsidP="00321B63"/>
    <w:p w14:paraId="174D6EBB" w14:textId="77777777" w:rsidR="00321B63" w:rsidRDefault="00321B63" w:rsidP="00321B63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618699F3" w14:textId="76933E8D" w:rsidR="00321B63" w:rsidRDefault="00321B63" w:rsidP="00FD5DF9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管理员登录过期异常</w:t>
      </w:r>
    </w:p>
    <w:p w14:paraId="109DAC6A" w14:textId="49F89C0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储蓄账户异常</w:t>
      </w:r>
    </w:p>
    <w:p w14:paraId="0BEC25FE" w14:textId="7777777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支票账户异常</w:t>
      </w:r>
    </w:p>
    <w:p w14:paraId="7D7A3FAF" w14:textId="7777777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贷款异常</w:t>
      </w:r>
    </w:p>
    <w:p w14:paraId="55EA288A" w14:textId="77777777" w:rsidR="00321B63" w:rsidRDefault="00321B63" w:rsidP="00321B63"/>
    <w:p w14:paraId="13221BAA" w14:textId="77777777" w:rsidR="00321B63" w:rsidRDefault="00321B63" w:rsidP="00321B63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E8C00F5" w14:textId="7F25882B" w:rsidR="00321B63" w:rsidRDefault="009D320D" w:rsidP="00321B63">
      <w:pPr>
        <w:jc w:val="center"/>
      </w:pPr>
      <w:r>
        <w:rPr>
          <w:noProof/>
        </w:rPr>
        <w:drawing>
          <wp:inline distT="0" distB="0" distL="0" distR="0" wp14:anchorId="5DE5D939" wp14:editId="2275EE37">
            <wp:extent cx="3467703" cy="296034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80825" cy="2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D7351" w14:textId="605DE911" w:rsidR="00321B63" w:rsidRDefault="00321B63" w:rsidP="00321B63">
      <w:pPr>
        <w:pStyle w:val="3"/>
      </w:pPr>
      <w:bookmarkStart w:id="25" w:name="_Toc74938309"/>
      <w:r>
        <w:rPr>
          <w:rFonts w:hint="eastAsia"/>
        </w:rPr>
        <w:lastRenderedPageBreak/>
        <w:t>3</w:t>
      </w:r>
      <w:r>
        <w:t xml:space="preserve">.1.4 </w:t>
      </w:r>
      <w:r>
        <w:rPr>
          <w:rFonts w:hint="eastAsia"/>
        </w:rPr>
        <w:t>客户修改模块</w:t>
      </w:r>
      <w:bookmarkEnd w:id="25"/>
    </w:p>
    <w:p w14:paraId="2B0DF319" w14:textId="5C7C5AF8" w:rsidR="00321B63" w:rsidRDefault="00321B63" w:rsidP="00321B63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修改客户信息</w:t>
      </w:r>
      <w:r>
        <w:rPr>
          <w:rFonts w:hint="eastAsia"/>
        </w:rPr>
        <w:t>.</w:t>
      </w:r>
    </w:p>
    <w:p w14:paraId="555671AA" w14:textId="77777777" w:rsidR="00321B63" w:rsidRDefault="00321B63" w:rsidP="00321B63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切换到修改界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用户身份证号是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其余项均可修改</w:t>
      </w:r>
      <w:r>
        <w:rPr>
          <w:rFonts w:hint="eastAsia"/>
        </w:rPr>
        <w:t>.</w:t>
      </w:r>
      <w:r>
        <w:t xml:space="preserve"> </w:t>
      </w:r>
    </w:p>
    <w:p w14:paraId="5133C58C" w14:textId="5CF59EE6" w:rsidR="00321B63" w:rsidRDefault="00321B63" w:rsidP="00321B63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4A2E5FEE" w14:textId="5255A52E" w:rsidR="00321B63" w:rsidRDefault="00321B63" w:rsidP="00321B63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7022FFA8" w14:textId="77777777" w:rsidR="00321B63" w:rsidRDefault="00321B63" w:rsidP="00321B63"/>
    <w:p w14:paraId="77244309" w14:textId="68773B6E" w:rsidR="00321B63" w:rsidRDefault="00321B63" w:rsidP="00321B63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452CBAA9" w14:textId="77777777" w:rsidR="00321B63" w:rsidRDefault="00321B63" w:rsidP="00321B63">
      <w:pPr>
        <w:pStyle w:val="aa"/>
        <w:numPr>
          <w:ilvl w:val="0"/>
          <w:numId w:val="15"/>
        </w:numPr>
        <w:ind w:firstLineChars="0"/>
      </w:pPr>
      <w:r>
        <w:rPr>
          <w:rFonts w:hint="eastAsia"/>
        </w:rPr>
        <w:t>管理员登录过期异常</w:t>
      </w:r>
    </w:p>
    <w:p w14:paraId="6001D21D" w14:textId="77777777" w:rsidR="00321B63" w:rsidRDefault="00321B63" w:rsidP="00321B63">
      <w:pPr>
        <w:pStyle w:val="aa"/>
        <w:numPr>
          <w:ilvl w:val="0"/>
          <w:numId w:val="15"/>
        </w:numPr>
        <w:ind w:firstLineChars="0"/>
      </w:pPr>
      <w:r>
        <w:rPr>
          <w:rFonts w:hint="eastAsia"/>
        </w:rPr>
        <w:t>输入不符合格式异常</w:t>
      </w:r>
    </w:p>
    <w:p w14:paraId="11BD9AD6" w14:textId="7E2F4984" w:rsidR="00321B63" w:rsidRPr="00321B63" w:rsidRDefault="00321B63" w:rsidP="00321B63"/>
    <w:p w14:paraId="31E9BF03" w14:textId="77777777" w:rsidR="00321B63" w:rsidRDefault="00321B63" w:rsidP="00321B63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265CB8C9" w14:textId="50DAC006" w:rsidR="00F8618E" w:rsidRPr="007B6136" w:rsidRDefault="0086519E" w:rsidP="00321B63">
      <w:pPr>
        <w:jc w:val="center"/>
      </w:pPr>
      <w:r>
        <w:rPr>
          <w:noProof/>
        </w:rPr>
        <w:drawing>
          <wp:inline distT="0" distB="0" distL="0" distR="0" wp14:anchorId="73058CFA" wp14:editId="4B83B5D9">
            <wp:extent cx="3324243" cy="2849352"/>
            <wp:effectExtent l="0" t="0" r="0" b="825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37003" cy="2860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67702" w14:textId="77777777" w:rsidR="00F8618E" w:rsidRPr="007B6136" w:rsidRDefault="00F8618E" w:rsidP="00F8618E">
      <w:pPr>
        <w:jc w:val="center"/>
      </w:pPr>
    </w:p>
    <w:p w14:paraId="03DD5296" w14:textId="5BE1B902" w:rsidR="00AD729E" w:rsidRPr="00B62368" w:rsidRDefault="00707BCA" w:rsidP="00F8618E">
      <w:pPr>
        <w:pStyle w:val="2"/>
        <w:spacing w:line="360" w:lineRule="auto"/>
        <w:rPr>
          <w:szCs w:val="28"/>
        </w:rPr>
      </w:pPr>
      <w:bookmarkStart w:id="26" w:name="_Toc74938310"/>
      <w:r w:rsidRPr="00B62368">
        <w:rPr>
          <w:rFonts w:hint="eastAsia"/>
          <w:szCs w:val="28"/>
        </w:rPr>
        <w:t xml:space="preserve">3.2  </w:t>
      </w:r>
      <w:r w:rsidR="001B2DF6">
        <w:rPr>
          <w:rFonts w:hint="eastAsia"/>
          <w:szCs w:val="28"/>
        </w:rPr>
        <w:t>账户管理</w:t>
      </w:r>
      <w:r w:rsidR="00AD729E" w:rsidRPr="00B62368">
        <w:rPr>
          <w:rFonts w:hint="eastAsia"/>
          <w:szCs w:val="28"/>
        </w:rPr>
        <w:t>模块</w:t>
      </w:r>
      <w:bookmarkEnd w:id="26"/>
    </w:p>
    <w:p w14:paraId="51D119A4" w14:textId="0275BA54" w:rsidR="00E860B6" w:rsidRDefault="00E860B6" w:rsidP="00E860B6">
      <w:pPr>
        <w:pStyle w:val="3"/>
      </w:pPr>
      <w:bookmarkStart w:id="27" w:name="_Toc74938311"/>
      <w:bookmarkStart w:id="28" w:name="_Toc208636316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1 </w:t>
      </w:r>
      <w:r>
        <w:rPr>
          <w:rFonts w:hint="eastAsia"/>
        </w:rPr>
        <w:t>账户添加模块</w:t>
      </w:r>
      <w:bookmarkEnd w:id="27"/>
    </w:p>
    <w:p w14:paraId="5DD187E3" w14:textId="74D0F18A" w:rsidR="00E860B6" w:rsidRDefault="00E860B6" w:rsidP="00E860B6">
      <w:r>
        <w:rPr>
          <w:rFonts w:hint="eastAsia"/>
        </w:rPr>
        <w:t>添加账户要求输入详尽的账户和客户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61CF02D9" w14:textId="0B051E13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账户号</w:t>
      </w:r>
    </w:p>
    <w:p w14:paraId="5E5F6E68" w14:textId="306C43BE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客户身份证号</w:t>
      </w:r>
    </w:p>
    <w:p w14:paraId="446FA584" w14:textId="7ED905EB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支行名称</w:t>
      </w:r>
    </w:p>
    <w:p w14:paraId="66C510AA" w14:textId="02C070D6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账户类型</w:t>
      </w:r>
    </w:p>
    <w:p w14:paraId="2BB585A1" w14:textId="0CB40F66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对于储蓄账户</w:t>
      </w:r>
    </w:p>
    <w:p w14:paraId="72BF760C" w14:textId="0CD7F5B1" w:rsidR="00E860B6" w:rsidRDefault="00E860B6" w:rsidP="00E860B6">
      <w:pPr>
        <w:pStyle w:val="aa"/>
        <w:numPr>
          <w:ilvl w:val="1"/>
          <w:numId w:val="16"/>
        </w:numPr>
        <w:ind w:firstLineChars="0"/>
      </w:pPr>
      <w:r>
        <w:rPr>
          <w:rFonts w:hint="eastAsia"/>
        </w:rPr>
        <w:t>利率</w:t>
      </w:r>
    </w:p>
    <w:p w14:paraId="42FE25E6" w14:textId="16AC3B74" w:rsidR="00E860B6" w:rsidRDefault="00E860B6" w:rsidP="00E860B6">
      <w:pPr>
        <w:pStyle w:val="aa"/>
        <w:numPr>
          <w:ilvl w:val="1"/>
          <w:numId w:val="16"/>
        </w:numPr>
        <w:ind w:firstLineChars="0"/>
      </w:pPr>
      <w:r>
        <w:rPr>
          <w:rFonts w:hint="eastAsia"/>
        </w:rPr>
        <w:t>货币类型</w:t>
      </w:r>
    </w:p>
    <w:p w14:paraId="5DAD29E7" w14:textId="77777777" w:rsidR="00E860B6" w:rsidRDefault="00E860B6" w:rsidP="00E860B6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</w:t>
      </w:r>
      <w:r>
        <w:rPr>
          <w:rFonts w:hint="eastAsia"/>
        </w:rPr>
        <w:lastRenderedPageBreak/>
        <w:t>出以下异常</w:t>
      </w:r>
      <w:r>
        <w:rPr>
          <w:rFonts w:hint="eastAsia"/>
        </w:rPr>
        <w:t>:</w:t>
      </w:r>
    </w:p>
    <w:p w14:paraId="572D7269" w14:textId="77777777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管理员登录过期异常</w:t>
      </w:r>
    </w:p>
    <w:p w14:paraId="058B0AC7" w14:textId="77777777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输入不符合格式异常</w:t>
      </w:r>
    </w:p>
    <w:p w14:paraId="42292599" w14:textId="5D408F1C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重复添加异常</w:t>
      </w:r>
      <w:r>
        <w:rPr>
          <w:rFonts w:hint="eastAsia"/>
        </w:rPr>
        <w:t>(</w:t>
      </w:r>
      <w:r>
        <w:rPr>
          <w:rFonts w:hint="eastAsia"/>
        </w:rPr>
        <w:t>即</w:t>
      </w:r>
      <w:r>
        <w:rPr>
          <w:rFonts w:hint="eastAsia"/>
        </w:rPr>
        <w:t>(</w:t>
      </w:r>
      <w:r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二元组重复</w:t>
      </w:r>
      <w:r>
        <w:t>)</w:t>
      </w:r>
    </w:p>
    <w:p w14:paraId="10BF017D" w14:textId="3BE824A3" w:rsidR="004218FD" w:rsidRDefault="004218FD" w:rsidP="004218FD"/>
    <w:p w14:paraId="53D2501D" w14:textId="1F2CD6CF" w:rsidR="004218FD" w:rsidRDefault="004218FD" w:rsidP="004218FD">
      <w:r>
        <w:rPr>
          <w:rFonts w:hint="eastAsia"/>
        </w:rPr>
        <w:t>注意我们允许相同账户号被多次添加客户绑定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这是为了支持多客户共有账户</w:t>
      </w:r>
      <w:r>
        <w:rPr>
          <w:rFonts w:hint="eastAsia"/>
        </w:rPr>
        <w:t>.</w:t>
      </w:r>
    </w:p>
    <w:p w14:paraId="163996BF" w14:textId="77777777" w:rsidR="004218FD" w:rsidRDefault="004218FD" w:rsidP="004218FD"/>
    <w:p w14:paraId="3F9425FD" w14:textId="77777777" w:rsidR="00E860B6" w:rsidRDefault="00E860B6" w:rsidP="00E860B6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318238B9" w14:textId="0B682EF6" w:rsidR="00E860B6" w:rsidRDefault="004218FD" w:rsidP="00E860B6">
      <w:pPr>
        <w:jc w:val="center"/>
      </w:pPr>
      <w:r>
        <w:rPr>
          <w:noProof/>
        </w:rPr>
        <w:drawing>
          <wp:inline distT="0" distB="0" distL="0" distR="0" wp14:anchorId="3A4CDAB3" wp14:editId="56579D43">
            <wp:extent cx="2912782" cy="2458790"/>
            <wp:effectExtent l="0" t="0" r="190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18830" cy="246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3BBD3" w14:textId="52A8F491" w:rsidR="004218FD" w:rsidRDefault="004218FD" w:rsidP="004218FD">
      <w:pPr>
        <w:pStyle w:val="3"/>
      </w:pPr>
      <w:bookmarkStart w:id="29" w:name="_Toc74938312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2 </w:t>
      </w:r>
      <w:r>
        <w:rPr>
          <w:rFonts w:hint="eastAsia"/>
        </w:rPr>
        <w:t>账户查询模块</w:t>
      </w:r>
      <w:bookmarkEnd w:id="29"/>
    </w:p>
    <w:p w14:paraId="36498FA7" w14:textId="634A83CA" w:rsidR="004218FD" w:rsidRDefault="0045271F" w:rsidP="004218FD">
      <w:r>
        <w:rPr>
          <w:rFonts w:hint="eastAsia"/>
        </w:rPr>
        <w:t>查询账户</w:t>
      </w:r>
      <w:r w:rsidR="004218FD">
        <w:rPr>
          <w:rFonts w:hint="eastAsia"/>
        </w:rPr>
        <w:t>要求输入查询条件</w:t>
      </w:r>
      <w:r w:rsidR="004218FD">
        <w:rPr>
          <w:rFonts w:hint="eastAsia"/>
        </w:rPr>
        <w:t>.</w:t>
      </w:r>
      <w:r w:rsidR="004218FD">
        <w:t xml:space="preserve"> </w:t>
      </w:r>
      <w:r w:rsidR="004218FD">
        <w:rPr>
          <w:rFonts w:hint="eastAsia"/>
        </w:rPr>
        <w:t>可以包括</w:t>
      </w:r>
      <w:r w:rsidR="004218FD">
        <w:rPr>
          <w:rFonts w:hint="eastAsia"/>
        </w:rPr>
        <w:t>:</w:t>
      </w:r>
    </w:p>
    <w:p w14:paraId="3F18D934" w14:textId="77777777" w:rsidR="004218FD" w:rsidRDefault="004218FD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客户身份证号</w:t>
      </w:r>
    </w:p>
    <w:p w14:paraId="37516A12" w14:textId="128EAADA" w:rsidR="004218FD" w:rsidRDefault="0045271F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账户号</w:t>
      </w:r>
    </w:p>
    <w:p w14:paraId="063D2971" w14:textId="21142B60" w:rsidR="0045271F" w:rsidRDefault="0045271F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支行名称</w:t>
      </w:r>
    </w:p>
    <w:p w14:paraId="495F07A2" w14:textId="77777777" w:rsidR="004218FD" w:rsidRDefault="004218FD" w:rsidP="004218F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02468C5E" w14:textId="7A875E59" w:rsidR="004218F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号</w:t>
      </w:r>
    </w:p>
    <w:p w14:paraId="363B7664" w14:textId="711FB226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支行名</w:t>
      </w:r>
    </w:p>
    <w:p w14:paraId="68025902" w14:textId="3C3579D0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客户身份证号</w:t>
      </w:r>
    </w:p>
    <w:p w14:paraId="6A8EED96" w14:textId="002D25BD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类型</w:t>
      </w:r>
    </w:p>
    <w:p w14:paraId="5F0D8033" w14:textId="3B6CD389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余额</w:t>
      </w:r>
    </w:p>
    <w:p w14:paraId="58FC0E87" w14:textId="70C8B73A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对于储蓄账户</w:t>
      </w:r>
    </w:p>
    <w:p w14:paraId="5F2A2634" w14:textId="3DBE8637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利率</w:t>
      </w:r>
    </w:p>
    <w:p w14:paraId="512FD148" w14:textId="6DEB7EED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货币类型</w:t>
      </w:r>
    </w:p>
    <w:p w14:paraId="7E714640" w14:textId="21D7D3B4" w:rsidR="009D320D" w:rsidRDefault="009D320D" w:rsidP="009D320D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对于支票账户</w:t>
      </w:r>
    </w:p>
    <w:p w14:paraId="6FE166BF" w14:textId="6A795361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透支量</w:t>
      </w:r>
    </w:p>
    <w:p w14:paraId="4B80A401" w14:textId="7917DB1A" w:rsidR="009D320D" w:rsidRDefault="009D320D" w:rsidP="009D320D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上次访问时间</w:t>
      </w:r>
      <w:r>
        <w:rPr>
          <w:rFonts w:hint="eastAsia"/>
        </w:rPr>
        <w:t>(</w:t>
      </w:r>
      <w:r>
        <w:rPr>
          <w:rFonts w:hint="eastAsia"/>
        </w:rPr>
        <w:t>针对于</w:t>
      </w:r>
      <w:r>
        <w:t>(</w:t>
      </w:r>
      <w:r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二元组而言</w:t>
      </w:r>
      <w:r>
        <w:rPr>
          <w:rFonts w:hint="eastAsia"/>
        </w:rPr>
        <w:t>)</w:t>
      </w:r>
    </w:p>
    <w:p w14:paraId="67839510" w14:textId="77777777" w:rsidR="004218FD" w:rsidRDefault="004218FD" w:rsidP="004218FD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3DFA7961" w14:textId="77777777" w:rsidR="004218FD" w:rsidRPr="00321B63" w:rsidRDefault="004218FD" w:rsidP="004218FD"/>
    <w:p w14:paraId="4D0F64AA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295B335" w14:textId="65EF4ADD" w:rsidR="004218FD" w:rsidRDefault="009D320D" w:rsidP="004218FD">
      <w:pPr>
        <w:jc w:val="center"/>
      </w:pPr>
      <w:r>
        <w:rPr>
          <w:noProof/>
        </w:rPr>
        <w:lastRenderedPageBreak/>
        <w:drawing>
          <wp:inline distT="0" distB="0" distL="0" distR="0" wp14:anchorId="2817F613" wp14:editId="5CEAD6CC">
            <wp:extent cx="3376036" cy="2725398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91605" cy="2737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8F636" w14:textId="4AE38A0D" w:rsidR="004218FD" w:rsidRDefault="004218FD" w:rsidP="004218FD">
      <w:pPr>
        <w:pStyle w:val="3"/>
      </w:pPr>
      <w:bookmarkStart w:id="30" w:name="_Toc74938313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3 </w:t>
      </w:r>
      <w:r w:rsidR="009D320D">
        <w:rPr>
          <w:rFonts w:hint="eastAsia"/>
        </w:rPr>
        <w:t>账户</w:t>
      </w:r>
      <w:r>
        <w:rPr>
          <w:rFonts w:hint="eastAsia"/>
        </w:rPr>
        <w:t>删除模块</w:t>
      </w:r>
      <w:bookmarkEnd w:id="30"/>
    </w:p>
    <w:p w14:paraId="06DA360F" w14:textId="77777777" w:rsidR="004218FD" w:rsidRDefault="004218FD" w:rsidP="004218F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7C589904" w14:textId="40A65C8B" w:rsidR="004218FD" w:rsidRDefault="004218FD" w:rsidP="004218FD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</w:t>
      </w:r>
      <w:r w:rsidR="009D320D">
        <w:rPr>
          <w:rFonts w:hint="eastAsia"/>
        </w:rPr>
        <w:t>账户号</w:t>
      </w:r>
      <w:r>
        <w:rPr>
          <w:rFonts w:hint="eastAsia"/>
        </w:rPr>
        <w:t>作为参数</w:t>
      </w:r>
      <w:r>
        <w:t>.</w:t>
      </w:r>
    </w:p>
    <w:p w14:paraId="6DF317CD" w14:textId="0C304081" w:rsidR="004218FD" w:rsidRDefault="004218FD" w:rsidP="004218FD">
      <w:r>
        <w:rPr>
          <w:rFonts w:hint="eastAsia"/>
        </w:rPr>
        <w:t>后端收到</w:t>
      </w:r>
      <w:r w:rsidR="009D320D"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21E4FC4D" w14:textId="77777777" w:rsidR="004218FD" w:rsidRDefault="004218FD" w:rsidP="004218FD"/>
    <w:p w14:paraId="68AFCDF1" w14:textId="77777777" w:rsidR="004218FD" w:rsidRDefault="004218FD" w:rsidP="004218FD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3B7C8AB1" w14:textId="77777777" w:rsidR="004218FD" w:rsidRDefault="004218F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管理员登录过期异常</w:t>
      </w:r>
    </w:p>
    <w:p w14:paraId="772B96DA" w14:textId="46BD8566" w:rsidR="004218FD" w:rsidRDefault="009D320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余额</w:t>
      </w:r>
      <w:proofErr w:type="gramStart"/>
      <w:r>
        <w:rPr>
          <w:rFonts w:hint="eastAsia"/>
        </w:rPr>
        <w:t>非零异常</w:t>
      </w:r>
      <w:proofErr w:type="gramEnd"/>
    </w:p>
    <w:p w14:paraId="6FB3620F" w14:textId="3E42C306" w:rsidR="009D320D" w:rsidRDefault="009D320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对于支票账户</w:t>
      </w:r>
      <w:r>
        <w:rPr>
          <w:rFonts w:hint="eastAsia"/>
        </w:rPr>
        <w:t>:</w:t>
      </w:r>
    </w:p>
    <w:p w14:paraId="224083C4" w14:textId="39FFCCA0" w:rsidR="009D320D" w:rsidRDefault="009D320D" w:rsidP="009D320D">
      <w:pPr>
        <w:pStyle w:val="aa"/>
        <w:numPr>
          <w:ilvl w:val="1"/>
          <w:numId w:val="20"/>
        </w:numPr>
        <w:ind w:firstLineChars="0"/>
      </w:pPr>
      <w:r>
        <w:rPr>
          <w:rFonts w:hint="eastAsia"/>
        </w:rPr>
        <w:t>透支</w:t>
      </w:r>
      <w:proofErr w:type="gramStart"/>
      <w:r>
        <w:rPr>
          <w:rFonts w:hint="eastAsia"/>
        </w:rPr>
        <w:t>量非零异常</w:t>
      </w:r>
      <w:proofErr w:type="gramEnd"/>
    </w:p>
    <w:p w14:paraId="2559F822" w14:textId="77777777" w:rsidR="009D320D" w:rsidRDefault="009D320D" w:rsidP="009D320D"/>
    <w:p w14:paraId="5E472DBE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BB2B84C" w14:textId="23874E3F" w:rsidR="004218FD" w:rsidRDefault="009D320D" w:rsidP="004218FD">
      <w:pPr>
        <w:jc w:val="center"/>
      </w:pPr>
      <w:r>
        <w:rPr>
          <w:noProof/>
        </w:rPr>
        <w:drawing>
          <wp:inline distT="0" distB="0" distL="0" distR="0" wp14:anchorId="18D19E41" wp14:editId="7F11309C">
            <wp:extent cx="3507438" cy="3003660"/>
            <wp:effectExtent l="0" t="0" r="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17710" cy="3012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397D" w14:textId="62005439" w:rsidR="004218FD" w:rsidRDefault="004218FD" w:rsidP="004218FD">
      <w:pPr>
        <w:pStyle w:val="3"/>
      </w:pPr>
      <w:bookmarkStart w:id="31" w:name="_Toc74938314"/>
      <w:r>
        <w:rPr>
          <w:rFonts w:hint="eastAsia"/>
        </w:rPr>
        <w:lastRenderedPageBreak/>
        <w:t>3</w:t>
      </w:r>
      <w:r>
        <w:t>.</w:t>
      </w:r>
      <w:r w:rsidR="009D320D">
        <w:t>2</w:t>
      </w:r>
      <w:r>
        <w:t xml:space="preserve">.4 </w:t>
      </w:r>
      <w:r w:rsidR="009D320D">
        <w:rPr>
          <w:rFonts w:hint="eastAsia"/>
        </w:rPr>
        <w:t>账户</w:t>
      </w:r>
      <w:r>
        <w:rPr>
          <w:rFonts w:hint="eastAsia"/>
        </w:rPr>
        <w:t>修改模块</w:t>
      </w:r>
      <w:bookmarkEnd w:id="31"/>
    </w:p>
    <w:p w14:paraId="5A8B503E" w14:textId="41635BE4" w:rsidR="004218FD" w:rsidRDefault="004218FD" w:rsidP="004218F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修改</w:t>
      </w:r>
      <w:r w:rsidR="009D320D">
        <w:rPr>
          <w:rFonts w:hint="eastAsia"/>
        </w:rPr>
        <w:t>账户</w:t>
      </w:r>
      <w:r>
        <w:rPr>
          <w:rFonts w:hint="eastAsia"/>
        </w:rPr>
        <w:t>信息</w:t>
      </w:r>
      <w:r>
        <w:rPr>
          <w:rFonts w:hint="eastAsia"/>
        </w:rPr>
        <w:t>.</w:t>
      </w:r>
    </w:p>
    <w:p w14:paraId="2D924094" w14:textId="427BE6ED" w:rsidR="004218FD" w:rsidRDefault="004218FD" w:rsidP="004218FD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</w:t>
      </w:r>
      <w:r w:rsidR="009D320D">
        <w:rPr>
          <w:rFonts w:hint="eastAsia"/>
        </w:rPr>
        <w:t>弹出账户修改的模态框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用户身份证号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账户支行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账户类型等信息</w:t>
      </w:r>
      <w:r>
        <w:rPr>
          <w:rFonts w:hint="eastAsia"/>
        </w:rPr>
        <w:t>是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其余</w:t>
      </w:r>
      <w:proofErr w:type="gramStart"/>
      <w:r>
        <w:rPr>
          <w:rFonts w:hint="eastAsia"/>
        </w:rPr>
        <w:t>项</w:t>
      </w:r>
      <w:r w:rsidR="009D320D">
        <w:rPr>
          <w:rFonts w:hint="eastAsia"/>
        </w:rPr>
        <w:t>包括</w:t>
      </w:r>
      <w:proofErr w:type="gramEnd"/>
      <w:r w:rsidR="009D320D">
        <w:rPr>
          <w:rFonts w:hint="eastAsia"/>
        </w:rPr>
        <w:t>余额</w:t>
      </w:r>
      <w:r w:rsidR="009D320D">
        <w:t xml:space="preserve">, </w:t>
      </w:r>
      <w:r w:rsidR="009D320D">
        <w:rPr>
          <w:rFonts w:hint="eastAsia"/>
        </w:rPr>
        <w:t>利率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货币类型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透支额等</w:t>
      </w:r>
      <w:r>
        <w:rPr>
          <w:rFonts w:hint="eastAsia"/>
        </w:rPr>
        <w:t>均可修改</w:t>
      </w:r>
      <w:r>
        <w:rPr>
          <w:rFonts w:hint="eastAsia"/>
        </w:rPr>
        <w:t>.</w:t>
      </w:r>
      <w:r>
        <w:t xml:space="preserve"> </w:t>
      </w:r>
    </w:p>
    <w:p w14:paraId="5EC43060" w14:textId="77777777" w:rsidR="004218FD" w:rsidRDefault="004218FD" w:rsidP="004218FD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2780BF13" w14:textId="77777777" w:rsidR="004218FD" w:rsidRDefault="004218FD" w:rsidP="004218FD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112EFA78" w14:textId="77777777" w:rsidR="004218FD" w:rsidRDefault="004218FD" w:rsidP="004218FD"/>
    <w:p w14:paraId="524B9AC5" w14:textId="77777777" w:rsidR="004218FD" w:rsidRDefault="004218FD" w:rsidP="004218FD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397D54DA" w14:textId="77777777" w:rsidR="004218FD" w:rsidRDefault="004218FD" w:rsidP="009D320D">
      <w:pPr>
        <w:pStyle w:val="aa"/>
        <w:numPr>
          <w:ilvl w:val="0"/>
          <w:numId w:val="21"/>
        </w:numPr>
        <w:ind w:firstLineChars="0"/>
      </w:pPr>
      <w:r>
        <w:rPr>
          <w:rFonts w:hint="eastAsia"/>
        </w:rPr>
        <w:t>管理员登录过期异常</w:t>
      </w:r>
    </w:p>
    <w:p w14:paraId="182D0E82" w14:textId="77777777" w:rsidR="004218FD" w:rsidRDefault="004218FD" w:rsidP="009D320D">
      <w:pPr>
        <w:pStyle w:val="aa"/>
        <w:numPr>
          <w:ilvl w:val="0"/>
          <w:numId w:val="21"/>
        </w:numPr>
        <w:ind w:firstLineChars="0"/>
      </w:pPr>
      <w:r>
        <w:rPr>
          <w:rFonts w:hint="eastAsia"/>
        </w:rPr>
        <w:t>输入不符合格式异常</w:t>
      </w:r>
    </w:p>
    <w:p w14:paraId="6DA77BF5" w14:textId="77777777" w:rsidR="004218FD" w:rsidRPr="00321B63" w:rsidRDefault="004218FD" w:rsidP="004218FD"/>
    <w:p w14:paraId="4D4B4F94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5D38B80E" w14:textId="499B8838" w:rsidR="004218FD" w:rsidRPr="007B6136" w:rsidRDefault="0086519E" w:rsidP="004218FD">
      <w:pPr>
        <w:jc w:val="center"/>
      </w:pPr>
      <w:r>
        <w:rPr>
          <w:noProof/>
        </w:rPr>
        <w:drawing>
          <wp:inline distT="0" distB="0" distL="0" distR="0" wp14:anchorId="6EC59638" wp14:editId="4BC59291">
            <wp:extent cx="3367547" cy="3034493"/>
            <wp:effectExtent l="0" t="0" r="444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77408" cy="304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E51EF" w14:textId="77777777" w:rsidR="004218FD" w:rsidRPr="00F8618E" w:rsidRDefault="004218FD" w:rsidP="00E860B6">
      <w:pPr>
        <w:jc w:val="center"/>
      </w:pPr>
    </w:p>
    <w:p w14:paraId="4AA0A628" w14:textId="67BE3697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32" w:name="_Toc74938315"/>
      <w:r w:rsidRPr="00B62368">
        <w:rPr>
          <w:rFonts w:hint="eastAsia"/>
          <w:szCs w:val="28"/>
        </w:rPr>
        <w:t xml:space="preserve">3.3  </w:t>
      </w:r>
      <w:r w:rsidR="00FD5DF9">
        <w:rPr>
          <w:rFonts w:hint="eastAsia"/>
          <w:szCs w:val="28"/>
        </w:rPr>
        <w:t>贷款管理</w:t>
      </w:r>
      <w:r w:rsidRPr="00B62368">
        <w:rPr>
          <w:rFonts w:hint="eastAsia"/>
          <w:szCs w:val="28"/>
        </w:rPr>
        <w:t>模块</w:t>
      </w:r>
      <w:bookmarkEnd w:id="32"/>
    </w:p>
    <w:p w14:paraId="5E0B4ED7" w14:textId="0FA0C354" w:rsidR="009D320D" w:rsidRDefault="009D320D" w:rsidP="009D320D">
      <w:pPr>
        <w:pStyle w:val="3"/>
      </w:pPr>
      <w:bookmarkStart w:id="33" w:name="_Toc74938316"/>
      <w:r>
        <w:rPr>
          <w:rFonts w:hint="eastAsia"/>
        </w:rPr>
        <w:t>3</w:t>
      </w:r>
      <w:r>
        <w:t xml:space="preserve">.3.1 </w:t>
      </w:r>
      <w:r>
        <w:rPr>
          <w:rFonts w:hint="eastAsia"/>
        </w:rPr>
        <w:t>贷款添加模块</w:t>
      </w:r>
      <w:bookmarkEnd w:id="33"/>
    </w:p>
    <w:p w14:paraId="72DC81F1" w14:textId="14609725" w:rsidR="009D320D" w:rsidRDefault="009D320D" w:rsidP="009D320D">
      <w:r>
        <w:rPr>
          <w:rFonts w:hint="eastAsia"/>
        </w:rPr>
        <w:t>添加账户要求输入详尽的贷款和客户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7821A300" w14:textId="6E7C9499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支行名</w:t>
      </w:r>
    </w:p>
    <w:p w14:paraId="3C5D9A9F" w14:textId="319C8876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贷款额</w:t>
      </w:r>
    </w:p>
    <w:p w14:paraId="5D6CCA5F" w14:textId="6EADDDAD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客户号</w:t>
      </w:r>
      <w:r>
        <w:rPr>
          <w:rFonts w:hint="eastAsia"/>
        </w:rPr>
        <w:t>(</w:t>
      </w:r>
      <w:r>
        <w:rPr>
          <w:rFonts w:hint="eastAsia"/>
        </w:rPr>
        <w:t>可以输入多个</w:t>
      </w:r>
      <w:r>
        <w:rPr>
          <w:rFonts w:hint="eastAsia"/>
        </w:rPr>
        <w:t>)</w:t>
      </w:r>
    </w:p>
    <w:p w14:paraId="1F1E34DA" w14:textId="77777777" w:rsidR="009D320D" w:rsidRDefault="009D320D" w:rsidP="009D320D"/>
    <w:p w14:paraId="147E8FA0" w14:textId="20D72135" w:rsidR="009D320D" w:rsidRDefault="009D320D" w:rsidP="009D320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6589BBB" w14:textId="77777777" w:rsidR="009D320D" w:rsidRDefault="009D320D" w:rsidP="009D320D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t>管理员登录过期异常</w:t>
      </w:r>
    </w:p>
    <w:p w14:paraId="03EE516F" w14:textId="49B70230" w:rsidR="009D320D" w:rsidRDefault="009D320D" w:rsidP="009D320D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lastRenderedPageBreak/>
        <w:t>输入不符合格式异常</w:t>
      </w:r>
    </w:p>
    <w:p w14:paraId="440EBEA8" w14:textId="77777777" w:rsidR="009D320D" w:rsidRDefault="009D320D" w:rsidP="009D320D"/>
    <w:p w14:paraId="04B50D40" w14:textId="3ADF1AAA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C0EB0EB" w14:textId="77777777" w:rsidR="009D320D" w:rsidRDefault="009D320D" w:rsidP="009D320D">
      <w:pPr>
        <w:jc w:val="center"/>
      </w:pPr>
    </w:p>
    <w:p w14:paraId="30C9F80A" w14:textId="162BC69A" w:rsidR="009D320D" w:rsidRDefault="009D320D" w:rsidP="009D320D">
      <w:pPr>
        <w:jc w:val="center"/>
      </w:pPr>
      <w:r>
        <w:rPr>
          <w:noProof/>
        </w:rPr>
        <w:drawing>
          <wp:inline distT="0" distB="0" distL="0" distR="0" wp14:anchorId="286EBD37" wp14:editId="1C0643DD">
            <wp:extent cx="2852321" cy="2351913"/>
            <wp:effectExtent l="0" t="0" r="571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65396" cy="236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D5C6B" w14:textId="190B0AC0" w:rsidR="009D320D" w:rsidRDefault="009D320D" w:rsidP="009D320D">
      <w:pPr>
        <w:pStyle w:val="3"/>
      </w:pPr>
      <w:bookmarkStart w:id="34" w:name="_Toc74938317"/>
      <w:r>
        <w:rPr>
          <w:rFonts w:hint="eastAsia"/>
        </w:rPr>
        <w:t>3</w:t>
      </w:r>
      <w:r>
        <w:t xml:space="preserve">.3.2 </w:t>
      </w:r>
      <w:r>
        <w:rPr>
          <w:rFonts w:hint="eastAsia"/>
        </w:rPr>
        <w:t>贷款查询模块</w:t>
      </w:r>
      <w:bookmarkEnd w:id="34"/>
    </w:p>
    <w:p w14:paraId="000F44F9" w14:textId="79B270C2" w:rsidR="009D320D" w:rsidRDefault="009D320D" w:rsidP="009D320D">
      <w:r>
        <w:rPr>
          <w:rFonts w:hint="eastAsia"/>
        </w:rPr>
        <w:t>查询</w:t>
      </w:r>
      <w:r w:rsidR="002B6D6B">
        <w:rPr>
          <w:rFonts w:hint="eastAsia"/>
        </w:rPr>
        <w:t>贷款</w:t>
      </w:r>
      <w:r>
        <w:rPr>
          <w:rFonts w:hint="eastAsia"/>
        </w:rPr>
        <w:t>要求输入查询条件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可以包括</w:t>
      </w:r>
      <w:r>
        <w:rPr>
          <w:rFonts w:hint="eastAsia"/>
        </w:rPr>
        <w:t>:</w:t>
      </w:r>
    </w:p>
    <w:p w14:paraId="64D5BE99" w14:textId="77777777" w:rsidR="009D320D" w:rsidRDefault="009D320D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客户身份证号</w:t>
      </w:r>
    </w:p>
    <w:p w14:paraId="76FDF1FC" w14:textId="1D2C8190" w:rsidR="009D320D" w:rsidRDefault="002B6D6B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贷款号</w:t>
      </w:r>
    </w:p>
    <w:p w14:paraId="07394870" w14:textId="77777777" w:rsidR="009D320D" w:rsidRDefault="009D320D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支行名称</w:t>
      </w:r>
    </w:p>
    <w:p w14:paraId="3B9C95C7" w14:textId="77777777" w:rsidR="009D320D" w:rsidRDefault="009D320D" w:rsidP="009D320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19D07241" w14:textId="66DC6340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贷款号</w:t>
      </w:r>
    </w:p>
    <w:p w14:paraId="2FD87547" w14:textId="3EDB19C9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支行名</w:t>
      </w:r>
    </w:p>
    <w:p w14:paraId="76790E74" w14:textId="55D617F7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贷款量</w:t>
      </w:r>
    </w:p>
    <w:p w14:paraId="7C9C1AF7" w14:textId="77777777" w:rsidR="002B6D6B" w:rsidRDefault="002B6D6B" w:rsidP="002B6D6B"/>
    <w:p w14:paraId="038F14F3" w14:textId="5588CFE3" w:rsidR="009D320D" w:rsidRDefault="009D320D" w:rsidP="002B6D6B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2323699F" w14:textId="77777777" w:rsidR="009D320D" w:rsidRPr="00321B63" w:rsidRDefault="009D320D" w:rsidP="009D320D"/>
    <w:p w14:paraId="2097CD35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7AA838ED" w14:textId="3885DD84" w:rsidR="009D320D" w:rsidRDefault="002B6D6B" w:rsidP="009D320D">
      <w:pPr>
        <w:jc w:val="center"/>
      </w:pPr>
      <w:r>
        <w:rPr>
          <w:noProof/>
        </w:rPr>
        <w:lastRenderedPageBreak/>
        <w:drawing>
          <wp:inline distT="0" distB="0" distL="0" distR="0" wp14:anchorId="028FF403" wp14:editId="5528EE79">
            <wp:extent cx="3638900" cy="3046972"/>
            <wp:effectExtent l="0" t="0" r="0" b="127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53964" cy="305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CD1AA" w14:textId="5120A106" w:rsidR="009D320D" w:rsidRDefault="009D320D" w:rsidP="009D320D">
      <w:pPr>
        <w:pStyle w:val="3"/>
      </w:pPr>
      <w:bookmarkStart w:id="35" w:name="_Toc74938318"/>
      <w:r>
        <w:rPr>
          <w:rFonts w:hint="eastAsia"/>
        </w:rPr>
        <w:t>3</w:t>
      </w:r>
      <w:r>
        <w:t>.</w:t>
      </w:r>
      <w:r w:rsidR="002B6D6B">
        <w:t>3</w:t>
      </w:r>
      <w:r>
        <w:t xml:space="preserve">.3 </w:t>
      </w:r>
      <w:r w:rsidR="002B6D6B">
        <w:rPr>
          <w:rFonts w:hint="eastAsia"/>
        </w:rPr>
        <w:t>贷款</w:t>
      </w:r>
      <w:r>
        <w:rPr>
          <w:rFonts w:hint="eastAsia"/>
        </w:rPr>
        <w:t>删除模块</w:t>
      </w:r>
      <w:bookmarkEnd w:id="35"/>
    </w:p>
    <w:p w14:paraId="75241A15" w14:textId="77777777" w:rsidR="009D320D" w:rsidRDefault="009D320D" w:rsidP="009D320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050981BB" w14:textId="7E553ACD" w:rsidR="009D320D" w:rsidRDefault="009D320D" w:rsidP="009D320D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</w:t>
      </w:r>
      <w:r w:rsidR="002B6D6B">
        <w:rPr>
          <w:rFonts w:hint="eastAsia"/>
        </w:rPr>
        <w:t>贷款</w:t>
      </w:r>
      <w:r>
        <w:rPr>
          <w:rFonts w:hint="eastAsia"/>
        </w:rPr>
        <w:t>号作为参数</w:t>
      </w:r>
      <w:r>
        <w:t>.</w:t>
      </w:r>
    </w:p>
    <w:p w14:paraId="58C29E33" w14:textId="4C80FE67" w:rsidR="009D320D" w:rsidRDefault="009D320D" w:rsidP="009D320D">
      <w:r>
        <w:rPr>
          <w:rFonts w:hint="eastAsia"/>
        </w:rPr>
        <w:t>后端收到账户号</w:t>
      </w:r>
      <w:r>
        <w:rPr>
          <w:rFonts w:hint="eastAsia"/>
        </w:rPr>
        <w:t>,</w:t>
      </w:r>
      <w:r>
        <w:t xml:space="preserve"> </w:t>
      </w:r>
      <w:r w:rsidR="002B6D6B" w:rsidRPr="002B6D6B">
        <w:rPr>
          <w:rFonts w:hint="eastAsia"/>
          <w:u w:val="single"/>
        </w:rPr>
        <w:t>确认贷款已经付清后</w:t>
      </w:r>
      <w:r w:rsidR="002B6D6B">
        <w:rPr>
          <w:rFonts w:hint="eastAsia"/>
        </w:rPr>
        <w:t>,</w:t>
      </w:r>
      <w:r w:rsidR="002B6D6B"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3D3BFE5E" w14:textId="77777777" w:rsidR="009D320D" w:rsidRDefault="009D320D" w:rsidP="009D320D"/>
    <w:p w14:paraId="419A2EF2" w14:textId="77777777" w:rsidR="009D320D" w:rsidRDefault="009D320D" w:rsidP="009D320D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307C8BD" w14:textId="77777777" w:rsidR="009D320D" w:rsidRDefault="009D320D" w:rsidP="0086519E">
      <w:pPr>
        <w:pStyle w:val="aa"/>
        <w:numPr>
          <w:ilvl w:val="0"/>
          <w:numId w:val="26"/>
        </w:numPr>
        <w:ind w:firstLineChars="0"/>
      </w:pPr>
      <w:r>
        <w:rPr>
          <w:rFonts w:hint="eastAsia"/>
        </w:rPr>
        <w:t>管理员登录过期异常</w:t>
      </w:r>
    </w:p>
    <w:p w14:paraId="420418B7" w14:textId="6968CCFF" w:rsidR="009D320D" w:rsidRDefault="0086519E" w:rsidP="0086519E">
      <w:pPr>
        <w:pStyle w:val="aa"/>
        <w:numPr>
          <w:ilvl w:val="0"/>
          <w:numId w:val="26"/>
        </w:numPr>
        <w:ind w:firstLineChars="0"/>
      </w:pPr>
      <w:r>
        <w:rPr>
          <w:rFonts w:hint="eastAsia"/>
        </w:rPr>
        <w:t>贷款正在支付中异常</w:t>
      </w:r>
    </w:p>
    <w:p w14:paraId="3234EAC4" w14:textId="77777777" w:rsidR="009D320D" w:rsidRDefault="009D320D" w:rsidP="009D320D"/>
    <w:p w14:paraId="331F2337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4C96CFCB" w14:textId="11EA7846" w:rsidR="009D320D" w:rsidRDefault="0086519E" w:rsidP="009D320D">
      <w:pPr>
        <w:jc w:val="center"/>
      </w:pPr>
      <w:r>
        <w:rPr>
          <w:noProof/>
        </w:rPr>
        <w:drawing>
          <wp:inline distT="0" distB="0" distL="0" distR="0" wp14:anchorId="6B14DC3C" wp14:editId="7CC87369">
            <wp:extent cx="3389573" cy="3074795"/>
            <wp:effectExtent l="0" t="0" r="190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07900" cy="309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E7E47" w14:textId="047A7F94" w:rsidR="009D320D" w:rsidRDefault="009D320D" w:rsidP="009D320D">
      <w:pPr>
        <w:pStyle w:val="3"/>
      </w:pPr>
      <w:bookmarkStart w:id="36" w:name="_Toc74938319"/>
      <w:r>
        <w:rPr>
          <w:rFonts w:hint="eastAsia"/>
        </w:rPr>
        <w:lastRenderedPageBreak/>
        <w:t>3</w:t>
      </w:r>
      <w:r>
        <w:t>.</w:t>
      </w:r>
      <w:r w:rsidR="0086519E">
        <w:t>3</w:t>
      </w:r>
      <w:r>
        <w:t xml:space="preserve">.4 </w:t>
      </w:r>
      <w:r w:rsidR="0086519E">
        <w:rPr>
          <w:rFonts w:hint="eastAsia"/>
        </w:rPr>
        <w:t>贷款支付</w:t>
      </w:r>
      <w:r>
        <w:rPr>
          <w:rFonts w:hint="eastAsia"/>
        </w:rPr>
        <w:t>模块</w:t>
      </w:r>
      <w:bookmarkEnd w:id="36"/>
    </w:p>
    <w:p w14:paraId="512F5A56" w14:textId="6B6C6782" w:rsidR="009D320D" w:rsidRDefault="009D320D" w:rsidP="009D320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</w:t>
      </w:r>
      <w:r w:rsidR="0086519E">
        <w:rPr>
          <w:rFonts w:hint="eastAsia"/>
        </w:rPr>
        <w:t>查看并修改贷款的支付</w:t>
      </w:r>
      <w:r>
        <w:rPr>
          <w:rFonts w:hint="eastAsia"/>
        </w:rPr>
        <w:t>信息</w:t>
      </w:r>
      <w:r>
        <w:rPr>
          <w:rFonts w:hint="eastAsia"/>
        </w:rPr>
        <w:t>.</w:t>
      </w:r>
    </w:p>
    <w:p w14:paraId="20A96857" w14:textId="5C6A0C9A" w:rsidR="009D320D" w:rsidRDefault="009D320D" w:rsidP="0086519E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</w:t>
      </w:r>
      <w:r w:rsidR="0086519E">
        <w:rPr>
          <w:rFonts w:hint="eastAsia"/>
        </w:rPr>
        <w:t>切换到贷款详情选项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</w:t>
      </w:r>
      <w:r w:rsidR="0086519E">
        <w:rPr>
          <w:rFonts w:hint="eastAsia"/>
        </w:rPr>
        <w:t>贷款号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支行名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贷款量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已付总额度</w:t>
      </w:r>
      <w:r>
        <w:rPr>
          <w:rFonts w:hint="eastAsia"/>
        </w:rPr>
        <w:t>等息是不可修改的</w:t>
      </w:r>
      <w:r>
        <w:rPr>
          <w:rFonts w:hint="eastAsia"/>
        </w:rPr>
        <w:t>.</w:t>
      </w:r>
      <w:r>
        <w:t xml:space="preserve"> </w:t>
      </w:r>
      <w:r w:rsidR="0086519E">
        <w:rPr>
          <w:rFonts w:hint="eastAsia"/>
        </w:rPr>
        <w:t>而支付量</w:t>
      </w:r>
      <w:r>
        <w:rPr>
          <w:rFonts w:hint="eastAsia"/>
        </w:rPr>
        <w:t>可修改</w:t>
      </w:r>
      <w:r>
        <w:rPr>
          <w:rFonts w:hint="eastAsia"/>
        </w:rPr>
        <w:t>.</w:t>
      </w:r>
      <w:r>
        <w:t xml:space="preserve"> </w:t>
      </w:r>
      <w:r w:rsidR="0086519E">
        <w:rPr>
          <w:rFonts w:hint="eastAsia"/>
        </w:rPr>
        <w:t>并提供一个支付按钮</w:t>
      </w:r>
    </w:p>
    <w:p w14:paraId="6B724E5A" w14:textId="77777777" w:rsidR="0086519E" w:rsidRDefault="0086519E" w:rsidP="0086519E"/>
    <w:p w14:paraId="1E1495F1" w14:textId="1B34CDCE" w:rsidR="009D320D" w:rsidRDefault="009D320D" w:rsidP="009D320D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53C81C18" w14:textId="77777777" w:rsidR="0086519E" w:rsidRDefault="0086519E" w:rsidP="009D320D"/>
    <w:p w14:paraId="16C90B35" w14:textId="77777777" w:rsidR="009D320D" w:rsidRDefault="009D320D" w:rsidP="009D320D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39BF9CC3" w14:textId="5A05EFBF" w:rsidR="009D320D" w:rsidRDefault="009D320D" w:rsidP="009D320D"/>
    <w:p w14:paraId="06EDBAA3" w14:textId="77777777" w:rsidR="009D320D" w:rsidRDefault="009D320D" w:rsidP="009D320D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691DB1DD" w14:textId="77777777" w:rsidR="009D320D" w:rsidRDefault="009D320D" w:rsidP="0086519E">
      <w:pPr>
        <w:pStyle w:val="aa"/>
        <w:numPr>
          <w:ilvl w:val="0"/>
          <w:numId w:val="27"/>
        </w:numPr>
        <w:ind w:firstLineChars="0"/>
      </w:pPr>
      <w:r>
        <w:rPr>
          <w:rFonts w:hint="eastAsia"/>
        </w:rPr>
        <w:t>管理员登录过期异常</w:t>
      </w:r>
    </w:p>
    <w:p w14:paraId="333D6365" w14:textId="77777777" w:rsidR="009D320D" w:rsidRDefault="009D320D" w:rsidP="0086519E">
      <w:pPr>
        <w:pStyle w:val="aa"/>
        <w:numPr>
          <w:ilvl w:val="0"/>
          <w:numId w:val="27"/>
        </w:numPr>
        <w:ind w:firstLineChars="0"/>
      </w:pPr>
      <w:r>
        <w:rPr>
          <w:rFonts w:hint="eastAsia"/>
        </w:rPr>
        <w:t>输入不符合格式异常</w:t>
      </w:r>
    </w:p>
    <w:p w14:paraId="551AFA0C" w14:textId="77777777" w:rsidR="009D320D" w:rsidRPr="00321B63" w:rsidRDefault="009D320D" w:rsidP="009D320D"/>
    <w:p w14:paraId="06F78ED5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22F2724" w14:textId="6B1BB063" w:rsidR="009D320D" w:rsidRPr="007B6136" w:rsidRDefault="0086519E" w:rsidP="009D320D">
      <w:pPr>
        <w:jc w:val="center"/>
      </w:pPr>
      <w:r>
        <w:rPr>
          <w:noProof/>
        </w:rPr>
        <w:drawing>
          <wp:inline distT="0" distB="0" distL="0" distR="0" wp14:anchorId="204AB77C" wp14:editId="55285767">
            <wp:extent cx="3515189" cy="3255678"/>
            <wp:effectExtent l="0" t="0" r="9525" b="190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29609" cy="3269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8B362" w14:textId="403C22AE" w:rsidR="002B133C" w:rsidRPr="001A0048" w:rsidRDefault="002B133C" w:rsidP="002B133C">
      <w:pPr>
        <w:spacing w:line="360" w:lineRule="auto"/>
        <w:ind w:firstLineChars="200" w:firstLine="480"/>
        <w:rPr>
          <w:color w:val="0000FF"/>
          <w:sz w:val="24"/>
        </w:rPr>
      </w:pPr>
    </w:p>
    <w:p w14:paraId="7C0A7CBD" w14:textId="5A04E834" w:rsidR="002B133C" w:rsidRDefault="002B133C" w:rsidP="002B133C">
      <w:pPr>
        <w:pStyle w:val="2"/>
        <w:spacing w:line="360" w:lineRule="auto"/>
      </w:pPr>
      <w:bookmarkStart w:id="37" w:name="_Toc74938320"/>
      <w:r w:rsidRPr="00B62368">
        <w:rPr>
          <w:rFonts w:hint="eastAsia"/>
          <w:szCs w:val="28"/>
        </w:rPr>
        <w:t>3.</w:t>
      </w:r>
      <w:r>
        <w:rPr>
          <w:szCs w:val="28"/>
        </w:rPr>
        <w:t>4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</w:rPr>
        <w:t>业务统计模块</w:t>
      </w:r>
      <w:bookmarkEnd w:id="37"/>
    </w:p>
    <w:p w14:paraId="09357FC9" w14:textId="3A42BBC9" w:rsidR="0086519E" w:rsidRDefault="0086519E" w:rsidP="0086519E">
      <w:pPr>
        <w:pStyle w:val="3"/>
      </w:pPr>
      <w:bookmarkStart w:id="38" w:name="_Toc74938321"/>
      <w:r>
        <w:rPr>
          <w:rFonts w:hint="eastAsia"/>
        </w:rPr>
        <w:t>3</w:t>
      </w:r>
      <w:r>
        <w:t xml:space="preserve">.4.1 </w:t>
      </w:r>
      <w:r>
        <w:rPr>
          <w:rFonts w:hint="eastAsia"/>
        </w:rPr>
        <w:t>储蓄账户业务统计模块</w:t>
      </w:r>
      <w:bookmarkEnd w:id="38"/>
    </w:p>
    <w:p w14:paraId="62CACA85" w14:textId="2C2261E5" w:rsidR="0086519E" w:rsidRDefault="0086519E" w:rsidP="0086519E">
      <w:r>
        <w:rPr>
          <w:rFonts w:hint="eastAsia"/>
        </w:rPr>
        <w:t>该模块前端提供一个刷新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每当点击刷新按钮或重新进入这个页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都会向后端发起请求统计业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将业务统计完成后就返回给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将通过支行选择条件和时间周期条件来渲染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时以表格和折线图或条形图的形式呈现出来</w:t>
      </w:r>
      <w:r>
        <w:rPr>
          <w:rFonts w:hint="eastAsia"/>
        </w:rPr>
        <w:t>.</w:t>
      </w:r>
      <w:r>
        <w:t xml:space="preserve"> (</w:t>
      </w:r>
      <w:r>
        <w:rPr>
          <w:rFonts w:hint="eastAsia"/>
        </w:rPr>
        <w:t>可以说是</w:t>
      </w:r>
      <w:proofErr w:type="gramStart"/>
      <w:r>
        <w:rPr>
          <w:rFonts w:hint="eastAsia"/>
        </w:rPr>
        <w:t>非常</w:t>
      </w:r>
      <w:proofErr w:type="gramEnd"/>
      <w:r>
        <w:rPr>
          <w:rFonts w:hint="eastAsia"/>
        </w:rPr>
        <w:t>酷炫了</w:t>
      </w:r>
      <w:r>
        <w:rPr>
          <w:rFonts w:hint="eastAsia"/>
        </w:rPr>
        <w:t>)</w:t>
      </w:r>
    </w:p>
    <w:p w14:paraId="18C84AC0" w14:textId="12BF8997" w:rsidR="0086519E" w:rsidRDefault="0086519E" w:rsidP="0086519E"/>
    <w:p w14:paraId="590E28FD" w14:textId="183A898F" w:rsidR="001161B1" w:rsidRDefault="001161B1" w:rsidP="0086519E">
      <w:r>
        <w:rPr>
          <w:rFonts w:hint="eastAsia"/>
        </w:rPr>
        <w:lastRenderedPageBreak/>
        <w:t>该模块只需要输入支行名和时间周期</w:t>
      </w:r>
      <w:r>
        <w:t xml:space="preserve">, </w:t>
      </w:r>
      <w:r>
        <w:rPr>
          <w:rFonts w:hint="eastAsia"/>
        </w:rPr>
        <w:t>即可输出详细的业务统计信息</w:t>
      </w:r>
      <w:r w:rsidR="00797FE1">
        <w:t xml:space="preserve">, </w:t>
      </w:r>
      <w:r w:rsidR="00797FE1">
        <w:rPr>
          <w:rFonts w:hint="eastAsia"/>
        </w:rPr>
        <w:t>包括但不限于储蓄量和客户数</w:t>
      </w:r>
      <w:r w:rsidR="00797FE1">
        <w:rPr>
          <w:rFonts w:hint="eastAsia"/>
        </w:rPr>
        <w:t>.</w:t>
      </w:r>
    </w:p>
    <w:p w14:paraId="72B6B1BF" w14:textId="77777777" w:rsidR="001161B1" w:rsidRDefault="001161B1" w:rsidP="0086519E"/>
    <w:p w14:paraId="56E879F2" w14:textId="77777777" w:rsidR="0086519E" w:rsidRDefault="0086519E" w:rsidP="0086519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2F9B1CB8" w14:textId="77777777" w:rsidR="0086519E" w:rsidRDefault="0086519E" w:rsidP="0086519E">
      <w:pPr>
        <w:jc w:val="center"/>
      </w:pPr>
    </w:p>
    <w:p w14:paraId="6CA99695" w14:textId="6E9FAC6B" w:rsidR="0086519E" w:rsidRDefault="001161B1" w:rsidP="0086519E">
      <w:pPr>
        <w:jc w:val="center"/>
      </w:pPr>
      <w:r>
        <w:rPr>
          <w:noProof/>
        </w:rPr>
        <w:drawing>
          <wp:inline distT="0" distB="0" distL="0" distR="0" wp14:anchorId="223AFCD9" wp14:editId="3075C0B1">
            <wp:extent cx="3370261" cy="2789496"/>
            <wp:effectExtent l="0" t="0" r="1905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92609" cy="280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946" w14:textId="0014EE4C" w:rsidR="001161B1" w:rsidRDefault="001161B1" w:rsidP="001161B1">
      <w:pPr>
        <w:pStyle w:val="3"/>
      </w:pPr>
      <w:bookmarkStart w:id="39" w:name="_Toc74938322"/>
      <w:r>
        <w:rPr>
          <w:rFonts w:hint="eastAsia"/>
        </w:rPr>
        <w:t>3</w:t>
      </w:r>
      <w:r>
        <w:t xml:space="preserve">.4.2 </w:t>
      </w:r>
      <w:r>
        <w:rPr>
          <w:rFonts w:hint="eastAsia"/>
        </w:rPr>
        <w:t>贷款业务统计模块</w:t>
      </w:r>
      <w:bookmarkEnd w:id="39"/>
    </w:p>
    <w:p w14:paraId="0742F35A" w14:textId="77777777" w:rsidR="001161B1" w:rsidRDefault="001161B1" w:rsidP="001161B1">
      <w:r>
        <w:rPr>
          <w:rFonts w:hint="eastAsia"/>
        </w:rPr>
        <w:t>该模块前端提供一个刷新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每当点击刷新按钮或重新进入这个页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都会向后端发起请求统计业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将业务统计完成后就返回给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将通过支行选择条件和时间周期条件来渲染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时以表格和折线图或条形图的形式呈现出来</w:t>
      </w:r>
      <w:r>
        <w:rPr>
          <w:rFonts w:hint="eastAsia"/>
        </w:rPr>
        <w:t>.</w:t>
      </w:r>
      <w:r>
        <w:t xml:space="preserve"> (</w:t>
      </w:r>
      <w:r>
        <w:rPr>
          <w:rFonts w:hint="eastAsia"/>
        </w:rPr>
        <w:t>可以说是</w:t>
      </w:r>
      <w:proofErr w:type="gramStart"/>
      <w:r>
        <w:rPr>
          <w:rFonts w:hint="eastAsia"/>
        </w:rPr>
        <w:t>非常</w:t>
      </w:r>
      <w:proofErr w:type="gramEnd"/>
      <w:r>
        <w:rPr>
          <w:rFonts w:hint="eastAsia"/>
        </w:rPr>
        <w:t>酷炫了</w:t>
      </w:r>
      <w:r>
        <w:rPr>
          <w:rFonts w:hint="eastAsia"/>
        </w:rPr>
        <w:t>)</w:t>
      </w:r>
    </w:p>
    <w:p w14:paraId="2E7E6CFB" w14:textId="77777777" w:rsidR="001161B1" w:rsidRDefault="001161B1" w:rsidP="001161B1"/>
    <w:p w14:paraId="4327B63F" w14:textId="4E5D3402" w:rsidR="001161B1" w:rsidRDefault="001161B1" w:rsidP="001161B1">
      <w:r>
        <w:rPr>
          <w:rFonts w:hint="eastAsia"/>
        </w:rPr>
        <w:t>该模块只需要输入支行名和时间周期</w:t>
      </w:r>
      <w:r>
        <w:t xml:space="preserve">, </w:t>
      </w:r>
      <w:r>
        <w:rPr>
          <w:rFonts w:hint="eastAsia"/>
        </w:rPr>
        <w:t>即可输出详细的业务统计信息</w:t>
      </w:r>
      <w:r w:rsidR="00797FE1">
        <w:t xml:space="preserve">, </w:t>
      </w:r>
      <w:r w:rsidR="00797FE1">
        <w:rPr>
          <w:rFonts w:hint="eastAsia"/>
        </w:rPr>
        <w:t>包括但不限于贷款量和客户数</w:t>
      </w:r>
      <w:r w:rsidR="00797FE1">
        <w:rPr>
          <w:rFonts w:hint="eastAsia"/>
        </w:rPr>
        <w:t>.</w:t>
      </w:r>
    </w:p>
    <w:p w14:paraId="6587594A" w14:textId="77777777" w:rsidR="001161B1" w:rsidRDefault="001161B1" w:rsidP="001161B1"/>
    <w:p w14:paraId="147953E3" w14:textId="77777777" w:rsidR="001161B1" w:rsidRDefault="001161B1" w:rsidP="001161B1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0D93E371" w14:textId="77777777" w:rsidR="001161B1" w:rsidRDefault="001161B1" w:rsidP="001161B1">
      <w:pPr>
        <w:jc w:val="center"/>
      </w:pPr>
    </w:p>
    <w:p w14:paraId="7D890D76" w14:textId="343DAA97" w:rsidR="001161B1" w:rsidRDefault="00862030" w:rsidP="001161B1">
      <w:pPr>
        <w:jc w:val="center"/>
      </w:pPr>
      <w:r>
        <w:rPr>
          <w:noProof/>
        </w:rPr>
        <w:lastRenderedPageBreak/>
        <w:drawing>
          <wp:inline distT="0" distB="0" distL="0" distR="0" wp14:anchorId="3CC63B92" wp14:editId="2D1575B6">
            <wp:extent cx="3598706" cy="2955906"/>
            <wp:effectExtent l="0" t="0" r="1905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12107" cy="296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6873" w14:textId="77777777" w:rsidR="001161B1" w:rsidRDefault="001161B1" w:rsidP="0086519E">
      <w:pPr>
        <w:jc w:val="center"/>
      </w:pPr>
    </w:p>
    <w:p w14:paraId="094CFB0B" w14:textId="77777777" w:rsidR="0086519E" w:rsidRPr="0086519E" w:rsidRDefault="0086519E" w:rsidP="0086519E"/>
    <w:p w14:paraId="15667A88" w14:textId="7062028C" w:rsidR="002B133C" w:rsidRDefault="002B133C" w:rsidP="002B133C">
      <w:pPr>
        <w:pStyle w:val="2"/>
        <w:spacing w:line="360" w:lineRule="auto"/>
      </w:pPr>
      <w:bookmarkStart w:id="40" w:name="_Toc74938323"/>
      <w:r w:rsidRPr="00B62368">
        <w:rPr>
          <w:rFonts w:hint="eastAsia"/>
          <w:szCs w:val="28"/>
        </w:rPr>
        <w:t>3.</w:t>
      </w:r>
      <w:r>
        <w:rPr>
          <w:szCs w:val="28"/>
        </w:rPr>
        <w:t>5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</w:rPr>
        <w:t>登录管理模块</w:t>
      </w:r>
      <w:bookmarkEnd w:id="40"/>
    </w:p>
    <w:p w14:paraId="7B08AA0B" w14:textId="52D1C45F" w:rsidR="00C34B10" w:rsidRPr="00C34B10" w:rsidRDefault="00C34B10" w:rsidP="00C34B10">
      <w:pPr>
        <w:pStyle w:val="3"/>
      </w:pPr>
      <w:bookmarkStart w:id="41" w:name="_Toc74938324"/>
      <w:r>
        <w:rPr>
          <w:rFonts w:hint="eastAsia"/>
        </w:rPr>
        <w:t>3</w:t>
      </w:r>
      <w:r>
        <w:t xml:space="preserve">.5.1 </w:t>
      </w:r>
      <w:r>
        <w:rPr>
          <w:rFonts w:hint="eastAsia"/>
        </w:rPr>
        <w:t>登录及登录状态验证</w:t>
      </w:r>
      <w:bookmarkEnd w:id="41"/>
    </w:p>
    <w:p w14:paraId="31EAC55A" w14:textId="24E483AA" w:rsidR="00335F0C" w:rsidRDefault="00335F0C" w:rsidP="00862030">
      <w:r>
        <w:rPr>
          <w:rFonts w:hint="eastAsia"/>
        </w:rPr>
        <w:t>该模块要求用户输入用户名和密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点击登录</w:t>
      </w:r>
      <w:r>
        <w:t xml:space="preserve">. </w:t>
      </w:r>
      <w:r>
        <w:rPr>
          <w:rFonts w:hint="eastAsia"/>
        </w:rPr>
        <w:t>此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会发送用户名和密码到后端去验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若验证通过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返回一个</w:t>
      </w:r>
      <w:r>
        <w:rPr>
          <w:rFonts w:hint="eastAsia"/>
        </w:rPr>
        <w:t xml:space="preserve"> </w:t>
      </w:r>
      <w:r w:rsidR="008F4A65">
        <w:t xml:space="preserve">JWT (JSON Web Tokens). </w:t>
      </w:r>
      <w:r w:rsidR="008F4A65">
        <w:rPr>
          <w:rFonts w:hint="eastAsia"/>
        </w:rPr>
        <w:t>前端接收到</w:t>
      </w:r>
      <w:r w:rsidR="008F4A65">
        <w:rPr>
          <w:rFonts w:hint="eastAsia"/>
        </w:rPr>
        <w:t xml:space="preserve"> </w:t>
      </w:r>
      <w:r w:rsidR="008F4A65">
        <w:t xml:space="preserve">JWT </w:t>
      </w:r>
      <w:r w:rsidR="008F4A65">
        <w:rPr>
          <w:rFonts w:hint="eastAsia"/>
        </w:rPr>
        <w:t>并保存起来</w:t>
      </w:r>
      <w:r w:rsidR="008F4A65">
        <w:rPr>
          <w:rFonts w:hint="eastAsia"/>
        </w:rPr>
        <w:t>,</w:t>
      </w:r>
      <w:r w:rsidR="008F4A65">
        <w:t xml:space="preserve"> </w:t>
      </w:r>
      <w:r w:rsidR="008F4A65">
        <w:rPr>
          <w:rFonts w:hint="eastAsia"/>
        </w:rPr>
        <w:t>以后每次请求数据都要将</w:t>
      </w:r>
      <w:r w:rsidR="008F4A65">
        <w:rPr>
          <w:rFonts w:hint="eastAsia"/>
        </w:rPr>
        <w:t xml:space="preserve"> </w:t>
      </w:r>
      <w:r w:rsidR="008F4A65">
        <w:t xml:space="preserve">JWT </w:t>
      </w:r>
      <w:r w:rsidR="008F4A65">
        <w:rPr>
          <w:rFonts w:hint="eastAsia"/>
        </w:rPr>
        <w:t>同时发出</w:t>
      </w:r>
      <w:r w:rsidR="008F4A65">
        <w:rPr>
          <w:rFonts w:hint="eastAsia"/>
        </w:rPr>
        <w:t>,</w:t>
      </w:r>
      <w:r w:rsidR="008F4A65">
        <w:t xml:space="preserve"> </w:t>
      </w:r>
      <w:r w:rsidR="008F4A65">
        <w:rPr>
          <w:rFonts w:hint="eastAsia"/>
        </w:rPr>
        <w:t>以便后端验证</w:t>
      </w:r>
      <w:r w:rsidR="008F4A65">
        <w:t>.</w:t>
      </w:r>
    </w:p>
    <w:p w14:paraId="6D9BDE3B" w14:textId="783DFE9C" w:rsidR="008F4A65" w:rsidRDefault="008F4A65" w:rsidP="00862030"/>
    <w:p w14:paraId="6C7A2608" w14:textId="7E81208E" w:rsidR="008F4A65" w:rsidRDefault="008F4A65" w:rsidP="00862030">
      <w:r>
        <w:rPr>
          <w:rFonts w:hint="eastAsia"/>
        </w:rPr>
        <w:t>后端每次接收到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都要验证</w:t>
      </w:r>
      <w:r>
        <w:rPr>
          <w:rFonts w:hint="eastAsia"/>
        </w:rPr>
        <w:t xml:space="preserve"> </w:t>
      </w:r>
      <w:r>
        <w:t xml:space="preserve">JWT </w:t>
      </w:r>
      <w:r>
        <w:rPr>
          <w:rFonts w:hint="eastAsia"/>
        </w:rPr>
        <w:t>是否正确</w:t>
      </w:r>
      <w:r>
        <w:rPr>
          <w:rFonts w:hint="eastAsia"/>
        </w:rPr>
        <w:t>(</w:t>
      </w:r>
      <w:r>
        <w:rPr>
          <w:rFonts w:hint="eastAsia"/>
        </w:rPr>
        <w:t>即是否由给定密钥签名而成</w:t>
      </w:r>
      <w:r>
        <w:rPr>
          <w:rFonts w:hint="eastAsia"/>
        </w:rPr>
        <w:t>)</w:t>
      </w:r>
      <w:r>
        <w:t xml:space="preserve">, </w:t>
      </w:r>
      <w:r>
        <w:rPr>
          <w:rFonts w:hint="eastAsia"/>
        </w:rPr>
        <w:t>若不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要求用户重新</w:t>
      </w:r>
      <w:r w:rsidR="00C34B10">
        <w:rPr>
          <w:rFonts w:hint="eastAsia"/>
        </w:rPr>
        <w:t>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若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正常返回数据</w:t>
      </w:r>
      <w:r>
        <w:rPr>
          <w:rFonts w:hint="eastAsia"/>
        </w:rPr>
        <w:t>.</w:t>
      </w:r>
    </w:p>
    <w:p w14:paraId="614BE1DE" w14:textId="2BF4173D" w:rsidR="008F4A65" w:rsidRDefault="008F4A65" w:rsidP="00862030"/>
    <w:p w14:paraId="4E2C3DA6" w14:textId="42582E8F" w:rsidR="008F4A65" w:rsidRDefault="008F4A65" w:rsidP="00862030">
      <w:r>
        <w:rPr>
          <w:rFonts w:hint="eastAsia"/>
        </w:rPr>
        <w:t>整个过程可能抛出的异常有</w:t>
      </w:r>
      <w:r>
        <w:t>:</w:t>
      </w:r>
    </w:p>
    <w:p w14:paraId="4BFEFDB7" w14:textId="0437A765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管理员登录过期异常</w:t>
      </w:r>
    </w:p>
    <w:p w14:paraId="661D7BD8" w14:textId="1DDDD83D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用户名密码不匹配异常</w:t>
      </w:r>
    </w:p>
    <w:p w14:paraId="62BD5002" w14:textId="4D11A98C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J</w:t>
      </w:r>
      <w:r>
        <w:t xml:space="preserve">WT </w:t>
      </w:r>
      <w:r>
        <w:rPr>
          <w:rFonts w:hint="eastAsia"/>
        </w:rPr>
        <w:t>过期异常</w:t>
      </w:r>
    </w:p>
    <w:p w14:paraId="39A2490F" w14:textId="5998EBB2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J</w:t>
      </w:r>
      <w:r>
        <w:t xml:space="preserve">WT </w:t>
      </w:r>
      <w:r>
        <w:rPr>
          <w:rFonts w:hint="eastAsia"/>
        </w:rPr>
        <w:t>验证失败异常</w:t>
      </w:r>
    </w:p>
    <w:p w14:paraId="5A96E0A2" w14:textId="1D8D11C4" w:rsidR="008F4A65" w:rsidRDefault="008F4A65" w:rsidP="008F4A65"/>
    <w:p w14:paraId="47EF466C" w14:textId="20A1B598" w:rsidR="008F4A65" w:rsidRDefault="008F4A65" w:rsidP="008F4A65">
      <w:r>
        <w:rPr>
          <w:rFonts w:hint="eastAsia"/>
        </w:rPr>
        <w:t>流程图如下</w:t>
      </w:r>
      <w:r>
        <w:rPr>
          <w:rFonts w:hint="eastAsia"/>
        </w:rPr>
        <w:t>:</w:t>
      </w:r>
    </w:p>
    <w:p w14:paraId="76C03DA4" w14:textId="54674F12" w:rsidR="008F4A65" w:rsidRDefault="008F4A65" w:rsidP="008F4A65">
      <w:pPr>
        <w:jc w:val="center"/>
      </w:pPr>
      <w:r>
        <w:rPr>
          <w:noProof/>
        </w:rPr>
        <w:lastRenderedPageBreak/>
        <w:drawing>
          <wp:inline distT="0" distB="0" distL="0" distR="0" wp14:anchorId="6BEBF99F" wp14:editId="1412F31D">
            <wp:extent cx="3180090" cy="3386345"/>
            <wp:effectExtent l="0" t="0" r="1270" b="508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97241" cy="340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4839" w14:textId="18EF90C3" w:rsidR="00C34B10" w:rsidRDefault="00C34B10" w:rsidP="00C34B10">
      <w:pPr>
        <w:pStyle w:val="3"/>
      </w:pPr>
      <w:bookmarkStart w:id="42" w:name="_Toc74938325"/>
      <w:r>
        <w:rPr>
          <w:rFonts w:hint="eastAsia"/>
        </w:rPr>
        <w:t>3</w:t>
      </w:r>
      <w:r>
        <w:t xml:space="preserve">.5.2 </w:t>
      </w:r>
      <w:r>
        <w:rPr>
          <w:rFonts w:hint="eastAsia"/>
        </w:rPr>
        <w:t>登出</w:t>
      </w:r>
      <w:bookmarkEnd w:id="42"/>
    </w:p>
    <w:p w14:paraId="399146BB" w14:textId="3ACADFB3" w:rsidR="00C34B10" w:rsidRDefault="00C34B10" w:rsidP="00C34B10">
      <w:r>
        <w:rPr>
          <w:rFonts w:hint="eastAsia"/>
        </w:rPr>
        <w:t>前端点击登出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清空</w:t>
      </w:r>
      <w:r>
        <w:rPr>
          <w:rFonts w:hint="eastAsia"/>
        </w:rPr>
        <w:t xml:space="preserve"> </w:t>
      </w:r>
      <w:r>
        <w:t xml:space="preserve">token </w:t>
      </w:r>
      <w:r>
        <w:rPr>
          <w:rFonts w:hint="eastAsia"/>
        </w:rPr>
        <w:t>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跳转到登录界面</w:t>
      </w:r>
      <w:r>
        <w:rPr>
          <w:rFonts w:hint="eastAsia"/>
        </w:rPr>
        <w:t>.</w:t>
      </w:r>
    </w:p>
    <w:p w14:paraId="10008AAD" w14:textId="77777777" w:rsidR="00CA28AD" w:rsidRDefault="00C34B10" w:rsidP="00CA28AD">
      <w:pPr>
        <w:jc w:val="center"/>
      </w:pPr>
      <w:r>
        <w:rPr>
          <w:noProof/>
        </w:rPr>
        <w:drawing>
          <wp:inline distT="0" distB="0" distL="0" distR="0" wp14:anchorId="17C6C73D" wp14:editId="49430A1D">
            <wp:extent cx="1060092" cy="2054611"/>
            <wp:effectExtent l="0" t="0" r="6985" b="317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068957" cy="207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4CA1D" w14:textId="777FCC9B" w:rsidR="00CA28AD" w:rsidRDefault="00CA28AD" w:rsidP="00CA28AD">
      <w:pPr>
        <w:pStyle w:val="2"/>
        <w:spacing w:line="360" w:lineRule="auto"/>
        <w:rPr>
          <w:szCs w:val="28"/>
        </w:rPr>
      </w:pPr>
      <w:bookmarkStart w:id="43" w:name="_Toc74938326"/>
      <w:r>
        <w:rPr>
          <w:szCs w:val="28"/>
        </w:rPr>
        <w:t>3</w:t>
      </w:r>
      <w:r w:rsidRPr="00B62368">
        <w:rPr>
          <w:rFonts w:hint="eastAsia"/>
          <w:szCs w:val="28"/>
        </w:rPr>
        <w:t>.</w:t>
      </w:r>
      <w:r>
        <w:rPr>
          <w:szCs w:val="28"/>
        </w:rPr>
        <w:t>7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用户输入校验模块</w:t>
      </w:r>
      <w:bookmarkEnd w:id="43"/>
    </w:p>
    <w:p w14:paraId="7CD95DED" w14:textId="299A7041" w:rsidR="00CA28AD" w:rsidRDefault="00CA28AD" w:rsidP="00CA28AD">
      <w:r>
        <w:rPr>
          <w:rFonts w:hint="eastAsia"/>
        </w:rPr>
        <w:t>对于用户的输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应予以判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以确认是否满足要求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位数是否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号位数是否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余额是否大于等于零</w:t>
      </w:r>
      <w:r w:rsidR="00427BC9">
        <w:rPr>
          <w:rFonts w:hint="eastAsia"/>
        </w:rPr>
        <w:t>,</w:t>
      </w:r>
      <w:r w:rsidR="00427BC9">
        <w:t xml:space="preserve"> </w:t>
      </w:r>
      <w:r w:rsidR="00427BC9">
        <w:rPr>
          <w:rFonts w:hint="eastAsia"/>
        </w:rPr>
        <w:t>账户类型是字符串表示还是整型数字表示</w:t>
      </w:r>
      <w:r>
        <w:rPr>
          <w:rFonts w:hint="eastAsia"/>
        </w:rPr>
        <w:t>等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虽然一切不妥的修改可以通过日志恢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但及早避免错误的产生将更有利于系统的运行</w:t>
      </w:r>
      <w:r>
        <w:rPr>
          <w:rFonts w:hint="eastAsia"/>
        </w:rPr>
        <w:t>.</w:t>
      </w:r>
    </w:p>
    <w:p w14:paraId="42A964B2" w14:textId="7788CC0A" w:rsidR="00CA28AD" w:rsidRDefault="00CA28AD" w:rsidP="00CA28AD"/>
    <w:p w14:paraId="5608917E" w14:textId="38C2057E" w:rsidR="00CA28AD" w:rsidRDefault="00427BC9" w:rsidP="00CA28AD">
      <w:r>
        <w:rPr>
          <w:rFonts w:hint="eastAsia"/>
        </w:rPr>
        <w:t>为了处理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所有从前端传到后端的数据首先都会经过一层预处理函数</w:t>
      </w:r>
      <w:r>
        <w:t xml:space="preserve">, </w:t>
      </w:r>
      <w:r>
        <w:rPr>
          <w:rFonts w:hint="eastAsia"/>
        </w:rPr>
        <w:t>这个函数将遍历输入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根据键</w:t>
      </w:r>
      <w:r>
        <w:rPr>
          <w:rFonts w:hint="eastAsia"/>
        </w:rPr>
        <w:t>(</w:t>
      </w:r>
      <w:r>
        <w:t>key)</w:t>
      </w:r>
      <w:proofErr w:type="gramStart"/>
      <w:r>
        <w:rPr>
          <w:rFonts w:hint="eastAsia"/>
        </w:rPr>
        <w:t>来对值</w:t>
      </w:r>
      <w:proofErr w:type="gramEnd"/>
      <w:r>
        <w:rPr>
          <w:rFonts w:hint="eastAsia"/>
        </w:rPr>
        <w:t>(</w:t>
      </w:r>
      <w:r>
        <w:t>value)</w:t>
      </w:r>
      <w:r>
        <w:rPr>
          <w:rFonts w:hint="eastAsia"/>
        </w:rPr>
        <w:t>进行预处理</w:t>
      </w:r>
      <w:r w:rsidR="00BC1524">
        <w:t xml:space="preserve">, </w:t>
      </w:r>
      <w:r w:rsidR="00BC1524">
        <w:rPr>
          <w:rFonts w:hint="eastAsia"/>
        </w:rPr>
        <w:t>这包括</w:t>
      </w:r>
      <w:r w:rsidR="00BC1524">
        <w:rPr>
          <w:rFonts w:hint="eastAsia"/>
        </w:rPr>
        <w:t>:</w:t>
      </w:r>
    </w:p>
    <w:p w14:paraId="065989C5" w14:textId="7D1584A0" w:rsidR="00BC1524" w:rsidRDefault="00FB3667" w:rsidP="00BC1524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身份证号</w:t>
      </w:r>
      <w:r>
        <w:t>:</w:t>
      </w:r>
    </w:p>
    <w:p w14:paraId="34556E79" w14:textId="4D304039" w:rsidR="00FB3667" w:rsidRDefault="00FB3667" w:rsidP="00FB3667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lastRenderedPageBreak/>
        <w:t>应为</w:t>
      </w:r>
      <w:r>
        <w:rPr>
          <w:rFonts w:hint="eastAsia"/>
        </w:rPr>
        <w:t>1</w:t>
      </w:r>
      <w:r>
        <w:t>8</w:t>
      </w:r>
      <w:r>
        <w:rPr>
          <w:rFonts w:hint="eastAsia"/>
        </w:rPr>
        <w:t>位</w:t>
      </w:r>
    </w:p>
    <w:p w14:paraId="4F1CAC30" w14:textId="76D44829" w:rsidR="00FB3667" w:rsidRDefault="00FB3667" w:rsidP="00FB3667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应为数字</w:t>
      </w:r>
    </w:p>
    <w:p w14:paraId="48E13725" w14:textId="30D87536" w:rsidR="00FB3667" w:rsidRDefault="00FB3667" w:rsidP="00FB3667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姓名</w:t>
      </w:r>
    </w:p>
    <w:p w14:paraId="7B157779" w14:textId="4DDE53EE" w:rsidR="00C377AB" w:rsidRDefault="00C377AB" w:rsidP="00C377AB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65469F3C" w14:textId="4E501227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电话</w:t>
      </w:r>
    </w:p>
    <w:p w14:paraId="70D5302A" w14:textId="6C686D97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7D412F6A" w14:textId="3D04B69C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数字组成</w:t>
      </w:r>
    </w:p>
    <w:p w14:paraId="78DE63F9" w14:textId="134D2D37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住址</w:t>
      </w:r>
    </w:p>
    <w:p w14:paraId="12CC58C5" w14:textId="301D8D5E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个字符</w:t>
      </w:r>
    </w:p>
    <w:p w14:paraId="78C50D1D" w14:textId="43DC139D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联系人姓名</w:t>
      </w:r>
    </w:p>
    <w:p w14:paraId="6CE9373D" w14:textId="6FCB6E4E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6A539275" w14:textId="127C9849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联系人电话</w:t>
      </w:r>
    </w:p>
    <w:p w14:paraId="50EAF685" w14:textId="046EB03D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256BC11E" w14:textId="781FECC1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应为数字</w:t>
      </w:r>
    </w:p>
    <w:p w14:paraId="41895350" w14:textId="1791C279" w:rsidR="00C377AB" w:rsidRDefault="00FB3667" w:rsidP="00FB3667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</w:t>
      </w:r>
      <w:r w:rsidR="00554E69">
        <w:rPr>
          <w:rFonts w:hint="eastAsia"/>
        </w:rPr>
        <w:t>联系人</w:t>
      </w:r>
      <w:r>
        <w:rPr>
          <w:rFonts w:hint="eastAsia"/>
        </w:rPr>
        <w:t>邮箱</w:t>
      </w:r>
    </w:p>
    <w:p w14:paraId="24976BFE" w14:textId="77777777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个字符</w:t>
      </w:r>
    </w:p>
    <w:p w14:paraId="52F8A246" w14:textId="6016A4FF" w:rsidR="00FB3667" w:rsidRDefault="00C377AB" w:rsidP="00C377AB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满足邮箱格式</w:t>
      </w:r>
    </w:p>
    <w:p w14:paraId="5FC4AD8A" w14:textId="719E6DD2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和联系人的关系</w:t>
      </w:r>
    </w:p>
    <w:p w14:paraId="215AAE60" w14:textId="5D540533" w:rsidR="00CA28AD" w:rsidRDefault="00554E69" w:rsidP="00CA28AD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7B586970" w14:textId="3D9D6127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账户号</w:t>
      </w:r>
    </w:p>
    <w:p w14:paraId="59A4E39E" w14:textId="2A92FF4D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恰为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6458FF51" w14:textId="6E4446A2" w:rsidR="00554E69" w:rsidRDefault="0068535E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数字组成</w:t>
      </w:r>
    </w:p>
    <w:p w14:paraId="4C56A5C5" w14:textId="2947EA74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账户类型</w:t>
      </w:r>
    </w:p>
    <w:p w14:paraId="46FA234E" w14:textId="07E02E14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若是字符串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为</w:t>
      </w:r>
      <w:r>
        <w:rPr>
          <w:rFonts w:hint="eastAsia"/>
        </w:rPr>
        <w:t>S</w:t>
      </w:r>
      <w:r>
        <w:t>TORE</w:t>
      </w:r>
      <w:r>
        <w:rPr>
          <w:rFonts w:hint="eastAsia"/>
        </w:rPr>
        <w:t>或</w:t>
      </w:r>
      <w:r>
        <w:rPr>
          <w:rFonts w:hint="eastAsia"/>
        </w:rPr>
        <w:t>C</w:t>
      </w:r>
      <w:r>
        <w:t>HECK</w:t>
      </w:r>
    </w:p>
    <w:p w14:paraId="3E54570F" w14:textId="59180083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若是数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为</w:t>
      </w:r>
      <w:r>
        <w:rPr>
          <w:rFonts w:hint="eastAsia"/>
        </w:rPr>
        <w:t xml:space="preserve"> </w:t>
      </w:r>
      <w:r>
        <w:t xml:space="preserve">0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1</w:t>
      </w:r>
    </w:p>
    <w:p w14:paraId="08D88459" w14:textId="51F5DA6A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账户余额</w:t>
      </w:r>
    </w:p>
    <w:p w14:paraId="5FC8E3B5" w14:textId="6F3DAFC1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2C8C7CB2" w14:textId="545B659C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5155E7EA" w14:textId="78235FA7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支票账户透支额</w:t>
      </w:r>
    </w:p>
    <w:p w14:paraId="001973EC" w14:textId="224B8A5C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47079E73" w14:textId="6F26B52F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7B257326" w14:textId="77777777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储蓄账户利率</w:t>
      </w:r>
    </w:p>
    <w:p w14:paraId="66BF7B07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5ADFB00E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3B01B859" w14:textId="70719554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储蓄账户货币类型</w:t>
      </w:r>
    </w:p>
    <w:p w14:paraId="507ABC37" w14:textId="019B344C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C</w:t>
      </w:r>
      <w:r>
        <w:t xml:space="preserve">NY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USD</w:t>
      </w:r>
    </w:p>
    <w:p w14:paraId="0140C6DE" w14:textId="77777777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贷款额</w:t>
      </w:r>
    </w:p>
    <w:p w14:paraId="2D19E3BA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55422F6F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3A320520" w14:textId="2E5EAB8C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支行名</w:t>
      </w:r>
    </w:p>
    <w:p w14:paraId="00E7E7B7" w14:textId="2F0BC5A9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2EE06BD2" w14:textId="273236B8" w:rsidR="00CA28AD" w:rsidRDefault="00CA28AD" w:rsidP="00CA28AD">
      <w:pPr>
        <w:pStyle w:val="2"/>
        <w:spacing w:line="360" w:lineRule="auto"/>
        <w:rPr>
          <w:szCs w:val="28"/>
        </w:rPr>
      </w:pPr>
      <w:bookmarkStart w:id="44" w:name="_Toc74938327"/>
      <w:r>
        <w:rPr>
          <w:szCs w:val="28"/>
        </w:rPr>
        <w:lastRenderedPageBreak/>
        <w:t>3</w:t>
      </w:r>
      <w:r w:rsidRPr="00B62368">
        <w:rPr>
          <w:rFonts w:hint="eastAsia"/>
          <w:szCs w:val="28"/>
        </w:rPr>
        <w:t>.</w:t>
      </w:r>
      <w:r>
        <w:rPr>
          <w:szCs w:val="28"/>
        </w:rPr>
        <w:t>6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系统运行日志模块</w:t>
      </w:r>
      <w:bookmarkEnd w:id="44"/>
    </w:p>
    <w:p w14:paraId="5FA66901" w14:textId="08FA93B0" w:rsidR="00126161" w:rsidRDefault="00126161" w:rsidP="00CA28AD">
      <w:pPr>
        <w:jc w:val="center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logging </w:t>
      </w:r>
      <w:r>
        <w:rPr>
          <w:rFonts w:hint="eastAsia"/>
        </w:rPr>
        <w:t>模块定制化设计了系统的日志模块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包括有</w:t>
      </w:r>
      <w:r>
        <w:rPr>
          <w:rFonts w:hint="eastAsia"/>
        </w:rPr>
        <w:t xml:space="preserve"> </w:t>
      </w:r>
      <w:r>
        <w:t xml:space="preserve">debug, info, warn, error </w:t>
      </w:r>
      <w:r>
        <w:rPr>
          <w:rFonts w:hint="eastAsia"/>
        </w:rPr>
        <w:t>等级别的日志信息</w:t>
      </w:r>
      <w:r>
        <w:t xml:space="preserve">, </w:t>
      </w:r>
      <w:r>
        <w:rPr>
          <w:rFonts w:hint="eastAsia"/>
        </w:rPr>
        <w:t>并且同时在终端及文件输出</w:t>
      </w:r>
      <w:r>
        <w:t xml:space="preserve">. </w:t>
      </w:r>
      <w:r>
        <w:rPr>
          <w:rFonts w:hint="eastAsia"/>
        </w:rPr>
        <w:t>有了日志模块才使得银行系统的一切操作得以被监控</w:t>
      </w:r>
      <w:r>
        <w:rPr>
          <w:rFonts w:hint="eastAsia"/>
        </w:rPr>
        <w:t>.</w:t>
      </w:r>
    </w:p>
    <w:p w14:paraId="1F9A3B37" w14:textId="7ADE7EB9" w:rsidR="00673A7D" w:rsidRDefault="00673A7D" w:rsidP="00126161"/>
    <w:p w14:paraId="44B085EE" w14:textId="732BD297" w:rsidR="00673A7D" w:rsidRDefault="005454E2" w:rsidP="00126161">
      <w:r>
        <w:rPr>
          <w:rFonts w:hint="eastAsia"/>
        </w:rPr>
        <w:t>本日志配置文件模块自动读取</w:t>
      </w:r>
      <w:r>
        <w:rPr>
          <w:rFonts w:hint="eastAsia"/>
        </w:rPr>
        <w:t xml:space="preserve"> </w:t>
      </w:r>
      <w:r>
        <w:t xml:space="preserve">etc </w:t>
      </w:r>
      <w:r>
        <w:rPr>
          <w:rFonts w:hint="eastAsia"/>
        </w:rPr>
        <w:t>目录下的</w:t>
      </w:r>
      <w:r>
        <w:t xml:space="preserve"> logger.yaml </w:t>
      </w:r>
      <w:r>
        <w:rPr>
          <w:rFonts w:hint="eastAsia"/>
        </w:rPr>
        <w:t>配置文件</w:t>
      </w:r>
      <w:r>
        <w:t xml:space="preserve">, </w:t>
      </w:r>
      <w:r>
        <w:rPr>
          <w:rFonts w:hint="eastAsia"/>
        </w:rPr>
        <w:t>其格式类似下面这样</w:t>
      </w:r>
      <w:r>
        <w:rPr>
          <w:rFonts w:hint="eastAsia"/>
        </w:rPr>
        <w:t>:</w:t>
      </w:r>
    </w:p>
    <w:p w14:paraId="733AE5E3" w14:textId="442DC38A" w:rsidR="005454E2" w:rsidRDefault="005454E2" w:rsidP="00126161">
      <w:r>
        <w:rPr>
          <w:noProof/>
        </w:rPr>
        <w:drawing>
          <wp:inline distT="0" distB="0" distL="0" distR="0" wp14:anchorId="29648242" wp14:editId="70533BE5">
            <wp:extent cx="5759450" cy="1323975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36F02" w14:textId="6ACED968" w:rsidR="005454E2" w:rsidRPr="00126161" w:rsidRDefault="00531745" w:rsidP="00126161">
      <w:r>
        <w:rPr>
          <w:rFonts w:hint="eastAsia"/>
        </w:rPr>
        <w:t>通过这样的简单配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使得整个系统使用的</w:t>
      </w:r>
      <w:r>
        <w:rPr>
          <w:rFonts w:hint="eastAsia"/>
        </w:rPr>
        <w:t xml:space="preserve"> </w:t>
      </w:r>
      <w:r>
        <w:t xml:space="preserve">logger </w:t>
      </w:r>
      <w:r>
        <w:rPr>
          <w:rFonts w:hint="eastAsia"/>
        </w:rPr>
        <w:t>比较统一</w:t>
      </w:r>
      <w:r>
        <w:rPr>
          <w:rFonts w:hint="eastAsia"/>
        </w:rPr>
        <w:t>.</w:t>
      </w:r>
    </w:p>
    <w:p w14:paraId="19C6A4CC" w14:textId="77777777" w:rsidR="009D3ADD" w:rsidRPr="009D3ADD" w:rsidRDefault="009D3ADD" w:rsidP="00126161">
      <w:pPr>
        <w:ind w:left="420"/>
      </w:pPr>
    </w:p>
    <w:p w14:paraId="48638B51" w14:textId="22042890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45" w:name="_Toc74938328"/>
      <w:r w:rsidRPr="00B62368">
        <w:rPr>
          <w:rFonts w:hint="eastAsia"/>
          <w:szCs w:val="40"/>
        </w:rPr>
        <w:t xml:space="preserve">4  </w:t>
      </w:r>
      <w:bookmarkEnd w:id="28"/>
      <w:r w:rsidR="00AD729E" w:rsidRPr="00B62368">
        <w:rPr>
          <w:rFonts w:hint="eastAsia"/>
          <w:szCs w:val="40"/>
        </w:rPr>
        <w:t>实现与测试</w:t>
      </w:r>
      <w:bookmarkEnd w:id="45"/>
    </w:p>
    <w:p w14:paraId="2DE46B42" w14:textId="77777777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46" w:name="_Toc74938329"/>
      <w:r w:rsidRPr="00B62368">
        <w:rPr>
          <w:rFonts w:hint="eastAsia"/>
          <w:szCs w:val="28"/>
        </w:rPr>
        <w:t xml:space="preserve">4.1  </w:t>
      </w:r>
      <w:r w:rsidRPr="00B62368">
        <w:rPr>
          <w:rFonts w:hint="eastAsia"/>
          <w:szCs w:val="28"/>
        </w:rPr>
        <w:t>实现结果</w:t>
      </w:r>
      <w:bookmarkEnd w:id="46"/>
    </w:p>
    <w:p w14:paraId="2EF38BBC" w14:textId="2FEC728B" w:rsidR="00AD729E" w:rsidRDefault="0060280C" w:rsidP="0060280C">
      <w:pPr>
        <w:pStyle w:val="3"/>
      </w:pPr>
      <w:bookmarkStart w:id="47" w:name="_Toc74938330"/>
      <w:r>
        <w:rPr>
          <w:rFonts w:hint="eastAsia"/>
        </w:rPr>
        <w:t>4</w:t>
      </w:r>
      <w:r>
        <w:t>.1.</w:t>
      </w:r>
      <w:r w:rsidR="00BF5303">
        <w:t>1</w:t>
      </w:r>
      <w:r>
        <w:t xml:space="preserve"> </w:t>
      </w:r>
      <w:r w:rsidR="00C34B10">
        <w:rPr>
          <w:rFonts w:hint="eastAsia"/>
        </w:rPr>
        <w:t>添加客户</w:t>
      </w:r>
      <w:bookmarkEnd w:id="47"/>
    </w:p>
    <w:p w14:paraId="1CF30AA0" w14:textId="79D24245" w:rsidR="00BF5303" w:rsidRPr="00BF5303" w:rsidRDefault="00BF5303" w:rsidP="00BF5303">
      <w:r>
        <w:rPr>
          <w:rFonts w:hint="eastAsia"/>
        </w:rPr>
        <w:t>添加客户的界面如下</w:t>
      </w:r>
      <w:r>
        <w:rPr>
          <w:rFonts w:hint="eastAsia"/>
        </w:rPr>
        <w:t>:</w:t>
      </w:r>
    </w:p>
    <w:p w14:paraId="6C6F2672" w14:textId="124555FE" w:rsidR="00BF5303" w:rsidRDefault="00BF5303" w:rsidP="00BF5303">
      <w:r>
        <w:rPr>
          <w:noProof/>
        </w:rPr>
        <w:drawing>
          <wp:inline distT="0" distB="0" distL="0" distR="0" wp14:anchorId="13CB348A" wp14:editId="68E4E32F">
            <wp:extent cx="5759450" cy="2751455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6AB97" w14:textId="4B2329F1" w:rsidR="00BF5303" w:rsidRDefault="00BF5303" w:rsidP="00BF5303">
      <w:r>
        <w:rPr>
          <w:rFonts w:hint="eastAsia"/>
        </w:rPr>
        <w:t>非常直观地可以看出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用户只需要填写表单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点击</w:t>
      </w:r>
      <w:r>
        <w:rPr>
          <w:rFonts w:hint="eastAsia"/>
        </w:rPr>
        <w:t xml:space="preserve"> </w:t>
      </w:r>
      <w:r>
        <w:t xml:space="preserve">Save </w:t>
      </w:r>
      <w:r>
        <w:rPr>
          <w:rFonts w:hint="eastAsia"/>
        </w:rPr>
        <w:t>按钮即可完成添加客户的操作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同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屏幕</w:t>
      </w:r>
      <w:proofErr w:type="gramStart"/>
      <w:r>
        <w:rPr>
          <w:rFonts w:hint="eastAsia"/>
        </w:rPr>
        <w:t>右侧还</w:t>
      </w:r>
      <w:proofErr w:type="gramEnd"/>
      <w:r>
        <w:rPr>
          <w:rFonts w:hint="eastAsia"/>
        </w:rPr>
        <w:t>会有客户名片来友好地展示客户信息</w:t>
      </w:r>
      <w:r>
        <w:rPr>
          <w:rFonts w:hint="eastAsia"/>
        </w:rPr>
        <w:t>.</w:t>
      </w:r>
      <w:r w:rsidRPr="00BF5303">
        <w:t xml:space="preserve"> </w:t>
      </w:r>
    </w:p>
    <w:p w14:paraId="1F0CDA38" w14:textId="4B1C5DC0" w:rsidR="00BF5303" w:rsidRDefault="00BF5303" w:rsidP="00BF5303"/>
    <w:p w14:paraId="1A456C90" w14:textId="17F5F00A" w:rsidR="00BF5303" w:rsidRDefault="00BF5303" w:rsidP="00BF5303">
      <w:r>
        <w:rPr>
          <w:rFonts w:hint="eastAsia"/>
        </w:rPr>
        <w:t>如果成功添加客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屏幕上方会弹出添加成功的消息</w:t>
      </w:r>
      <w:r>
        <w:t xml:space="preserve">, </w:t>
      </w:r>
    </w:p>
    <w:p w14:paraId="0B47F5EE" w14:textId="1B331972" w:rsidR="00BF5303" w:rsidRDefault="00BF5303" w:rsidP="00BF5303">
      <w:r>
        <w:rPr>
          <w:noProof/>
        </w:rPr>
        <w:lastRenderedPageBreak/>
        <w:drawing>
          <wp:inline distT="0" distB="0" distL="0" distR="0" wp14:anchorId="1263EDED" wp14:editId="408139DC">
            <wp:extent cx="3245328" cy="403564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15921" cy="41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B472C" w14:textId="77777777" w:rsidR="00BF5303" w:rsidRDefault="00BF5303" w:rsidP="00BF5303">
      <w:pPr>
        <w:rPr>
          <w:noProof/>
        </w:rPr>
      </w:pPr>
      <w:r>
        <w:rPr>
          <w:rFonts w:hint="eastAsia"/>
        </w:rPr>
        <w:t>否则会提示异常的原因</w:t>
      </w:r>
      <w:r>
        <w:t>.</w:t>
      </w:r>
      <w:r w:rsidRPr="00BF5303">
        <w:rPr>
          <w:noProof/>
        </w:rPr>
        <w:t xml:space="preserve"> </w:t>
      </w:r>
    </w:p>
    <w:p w14:paraId="7E626BD7" w14:textId="3EF8F211" w:rsidR="00BF5303" w:rsidRPr="00BF5303" w:rsidRDefault="00BF5303" w:rsidP="00BF5303">
      <w:r>
        <w:rPr>
          <w:noProof/>
        </w:rPr>
        <w:drawing>
          <wp:inline distT="0" distB="0" distL="0" distR="0" wp14:anchorId="6A283732" wp14:editId="01A61ED0">
            <wp:extent cx="3224185" cy="547342"/>
            <wp:effectExtent l="0" t="0" r="0" b="571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78516" cy="5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60274" w14:textId="4750AAA7" w:rsidR="00BF5303" w:rsidRDefault="00BF5303" w:rsidP="00BF5303">
      <w:pPr>
        <w:pStyle w:val="3"/>
      </w:pPr>
      <w:bookmarkStart w:id="48" w:name="_Toc74938331"/>
      <w:r>
        <w:rPr>
          <w:rFonts w:hint="eastAsia"/>
        </w:rPr>
        <w:t>4</w:t>
      </w:r>
      <w:r>
        <w:t xml:space="preserve">.1.2 </w:t>
      </w:r>
      <w:r>
        <w:rPr>
          <w:rFonts w:hint="eastAsia"/>
        </w:rPr>
        <w:t>查询客户</w:t>
      </w:r>
      <w:bookmarkEnd w:id="48"/>
    </w:p>
    <w:p w14:paraId="19DBDC2A" w14:textId="6C90D0BF" w:rsidR="00BF5303" w:rsidRDefault="00BF5303" w:rsidP="00BF5303">
      <w:r>
        <w:rPr>
          <w:rFonts w:hint="eastAsia"/>
        </w:rPr>
        <w:t>查询客户的界面如下</w:t>
      </w:r>
      <w:r>
        <w:rPr>
          <w:rFonts w:hint="eastAsia"/>
        </w:rPr>
        <w:t>:</w:t>
      </w:r>
      <w:r>
        <w:t xml:space="preserve"> </w:t>
      </w:r>
    </w:p>
    <w:p w14:paraId="0AA53341" w14:textId="103BCE3E" w:rsidR="00BF5303" w:rsidRDefault="00BF5303" w:rsidP="00BF5303">
      <w:r>
        <w:rPr>
          <w:noProof/>
        </w:rPr>
        <w:drawing>
          <wp:inline distT="0" distB="0" distL="0" distR="0" wp14:anchorId="00F2D891" wp14:editId="6E06A6D9">
            <wp:extent cx="5759450" cy="2735580"/>
            <wp:effectExtent l="0" t="0" r="0" b="762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3DA4B" w14:textId="68E59D97" w:rsidR="00BF5303" w:rsidRDefault="00BF5303" w:rsidP="00BF5303">
      <w:r>
        <w:rPr>
          <w:rFonts w:hint="eastAsia"/>
        </w:rPr>
        <w:t>当用户需要搜索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相应信息即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里表单信息取</w:t>
      </w:r>
      <w:r>
        <w:rPr>
          <w:rFonts w:hint="eastAsia"/>
        </w:rPr>
        <w:t xml:space="preserve"> </w:t>
      </w:r>
      <w:r>
        <w:rPr>
          <w:rFonts w:hint="eastAsia"/>
        </w:rPr>
        <w:t>与</w:t>
      </w:r>
      <w:r>
        <w:rPr>
          <w:rFonts w:hint="eastAsia"/>
        </w:rPr>
        <w:t xml:space="preserve"> </w:t>
      </w:r>
      <w:r>
        <w:rPr>
          <w:rFonts w:hint="eastAsia"/>
        </w:rPr>
        <w:t>的关系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执行查询</w:t>
      </w:r>
      <w:r>
        <w:rPr>
          <w:rFonts w:hint="eastAsia"/>
        </w:rPr>
        <w:t>.</w:t>
      </w:r>
    </w:p>
    <w:p w14:paraId="4BDB8EC9" w14:textId="4F7A6684" w:rsidR="00BF5303" w:rsidRDefault="00BF5303" w:rsidP="00BF5303"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当我们不指定任何信息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会查出所有客户的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列之于表中</w:t>
      </w:r>
      <w:r>
        <w:t>:</w:t>
      </w:r>
    </w:p>
    <w:p w14:paraId="25BBB9FC" w14:textId="0D9207D6" w:rsidR="00BF5303" w:rsidRDefault="00BF5303" w:rsidP="00BF5303">
      <w:r>
        <w:rPr>
          <w:noProof/>
        </w:rPr>
        <w:drawing>
          <wp:inline distT="0" distB="0" distL="0" distR="0" wp14:anchorId="69EDD3BA" wp14:editId="73292C36">
            <wp:extent cx="5759450" cy="274447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345BB" w14:textId="2A18B4B6" w:rsidR="00BF5303" w:rsidRDefault="00BF5303" w:rsidP="00BF5303">
      <w:r>
        <w:rPr>
          <w:rFonts w:hint="eastAsia"/>
        </w:rPr>
        <w:t>当我们指定了客户身份证号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返回该客户信息</w:t>
      </w:r>
      <w:r>
        <w:rPr>
          <w:rFonts w:hint="eastAsia"/>
        </w:rPr>
        <w:t>:</w:t>
      </w:r>
    </w:p>
    <w:p w14:paraId="5B68F628" w14:textId="10D98070" w:rsidR="00BF5303" w:rsidRDefault="00BF5303" w:rsidP="00BF5303">
      <w:r>
        <w:rPr>
          <w:noProof/>
        </w:rPr>
        <w:lastRenderedPageBreak/>
        <w:drawing>
          <wp:inline distT="0" distB="0" distL="0" distR="0" wp14:anchorId="0D9227DD" wp14:editId="58ABCA07">
            <wp:extent cx="5759450" cy="2755900"/>
            <wp:effectExtent l="0" t="0" r="0" b="635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105C2" w14:textId="58D4D792" w:rsidR="00BF5303" w:rsidRDefault="00BF5303" w:rsidP="00BF5303">
      <w:r>
        <w:rPr>
          <w:rFonts w:hint="eastAsia"/>
        </w:rPr>
        <w:t>当我们指定了客户姓名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返回所有姓名符合的客户信息</w:t>
      </w:r>
      <w:r>
        <w:rPr>
          <w:rFonts w:hint="eastAsia"/>
        </w:rPr>
        <w:t>:</w:t>
      </w:r>
    </w:p>
    <w:p w14:paraId="26B49D85" w14:textId="5A61C1D9" w:rsidR="00BF5303" w:rsidRDefault="00BF5303" w:rsidP="00BF5303">
      <w:r>
        <w:rPr>
          <w:noProof/>
        </w:rPr>
        <w:drawing>
          <wp:inline distT="0" distB="0" distL="0" distR="0" wp14:anchorId="06327D37" wp14:editId="3D17F012">
            <wp:extent cx="5759450" cy="2738120"/>
            <wp:effectExtent l="0" t="0" r="0" b="508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67D77" w14:textId="4B215664" w:rsidR="00BF5303" w:rsidRDefault="00BF5303" w:rsidP="00BF5303">
      <w:r>
        <w:rPr>
          <w:rFonts w:hint="eastAsia"/>
        </w:rPr>
        <w:t>同时指定的时候也可以搜出</w:t>
      </w:r>
      <w:r>
        <w:rPr>
          <w:rFonts w:hint="eastAsia"/>
        </w:rPr>
        <w:t>:</w:t>
      </w:r>
    </w:p>
    <w:p w14:paraId="58FC1537" w14:textId="212C0799" w:rsidR="00BF5303" w:rsidRDefault="00BF5303" w:rsidP="00BF5303">
      <w:r>
        <w:rPr>
          <w:noProof/>
        </w:rPr>
        <w:drawing>
          <wp:inline distT="0" distB="0" distL="0" distR="0" wp14:anchorId="42924E38" wp14:editId="1F26738F">
            <wp:extent cx="5759450" cy="2748915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C3979" w14:textId="77777777" w:rsidR="00BF5303" w:rsidRPr="00BF5303" w:rsidRDefault="00BF5303" w:rsidP="00BF5303"/>
    <w:p w14:paraId="43CAE65F" w14:textId="6E04F3E2" w:rsidR="00BF5303" w:rsidRDefault="00FD1C3E" w:rsidP="00FD1C3E">
      <w:pPr>
        <w:pStyle w:val="3"/>
      </w:pPr>
      <w:bookmarkStart w:id="49" w:name="_Toc74938332"/>
      <w:r>
        <w:rPr>
          <w:rFonts w:hint="eastAsia"/>
        </w:rPr>
        <w:t>4</w:t>
      </w:r>
      <w:r>
        <w:t xml:space="preserve">.1.3 </w:t>
      </w:r>
      <w:r>
        <w:rPr>
          <w:rFonts w:hint="eastAsia"/>
        </w:rPr>
        <w:t>修改客户</w:t>
      </w:r>
      <w:bookmarkEnd w:id="49"/>
    </w:p>
    <w:p w14:paraId="571464B1" w14:textId="53C77386" w:rsidR="00FD1C3E" w:rsidRDefault="00FD1C3E" w:rsidP="00FD1C3E">
      <w:r>
        <w:rPr>
          <w:rFonts w:hint="eastAsia"/>
        </w:rPr>
        <w:t>如果要修改客户信息</w:t>
      </w:r>
      <w:r>
        <w:t xml:space="preserve">, </w:t>
      </w:r>
      <w:r>
        <w:rPr>
          <w:rFonts w:hint="eastAsia"/>
        </w:rPr>
        <w:t>则点击客户条目后面的工具按钮即可跳转到修改选项卡</w:t>
      </w:r>
      <w:r>
        <w:rPr>
          <w:rFonts w:hint="eastAsia"/>
        </w:rPr>
        <w:t>:</w:t>
      </w:r>
    </w:p>
    <w:p w14:paraId="25A7C661" w14:textId="155642A2" w:rsidR="00FD1C3E" w:rsidRDefault="00FD1C3E" w:rsidP="00FD1C3E">
      <w:r>
        <w:rPr>
          <w:noProof/>
        </w:rPr>
        <w:drawing>
          <wp:inline distT="0" distB="0" distL="0" distR="0" wp14:anchorId="4DD337C5" wp14:editId="481CD64E">
            <wp:extent cx="5759450" cy="2771775"/>
            <wp:effectExtent l="0" t="0" r="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70197" w14:textId="0D7E5C16" w:rsidR="00FD1C3E" w:rsidRDefault="00FD1C3E" w:rsidP="00FD1C3E">
      <w:r>
        <w:rPr>
          <w:rFonts w:hint="eastAsia"/>
        </w:rPr>
        <w:t>我们将</w:t>
      </w:r>
      <w:r w:rsidR="000D1854">
        <w:rPr>
          <w:rFonts w:hint="eastAsia"/>
        </w:rPr>
        <w:t>客户地址修改后点击保存</w:t>
      </w:r>
      <w:r w:rsidR="000D1854">
        <w:rPr>
          <w:rFonts w:hint="eastAsia"/>
        </w:rPr>
        <w:t>:</w:t>
      </w:r>
    </w:p>
    <w:p w14:paraId="439F6DDE" w14:textId="47B20303" w:rsidR="000D1854" w:rsidRDefault="000D1854" w:rsidP="00FD1C3E">
      <w:r>
        <w:rPr>
          <w:noProof/>
        </w:rPr>
        <w:drawing>
          <wp:inline distT="0" distB="0" distL="0" distR="0" wp14:anchorId="46669D8F" wp14:editId="02E93565">
            <wp:extent cx="5759450" cy="2751455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A6116" w14:textId="7F1A52DC" w:rsidR="000D1854" w:rsidRDefault="000D1854" w:rsidP="00FD1C3E">
      <w:r>
        <w:rPr>
          <w:rFonts w:hint="eastAsia"/>
        </w:rPr>
        <w:t>重新搜索就会发现客户信息已经被修改</w:t>
      </w:r>
      <w:r>
        <w:rPr>
          <w:rFonts w:hint="eastAsia"/>
        </w:rPr>
        <w:t>:</w:t>
      </w:r>
    </w:p>
    <w:p w14:paraId="2FE9AB92" w14:textId="77A35380" w:rsidR="000D1854" w:rsidRDefault="000D1854" w:rsidP="00FD1C3E">
      <w:r>
        <w:rPr>
          <w:noProof/>
        </w:rPr>
        <w:drawing>
          <wp:inline distT="0" distB="0" distL="0" distR="0" wp14:anchorId="2866A5F5" wp14:editId="05C87E56">
            <wp:extent cx="5759450" cy="297180"/>
            <wp:effectExtent l="0" t="0" r="0" b="762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7406C" w14:textId="7ECBE703" w:rsidR="000D1854" w:rsidRDefault="00EF2CC4" w:rsidP="00EF2CC4">
      <w:pPr>
        <w:pStyle w:val="3"/>
      </w:pPr>
      <w:bookmarkStart w:id="50" w:name="_Toc74938333"/>
      <w:r>
        <w:rPr>
          <w:rFonts w:hint="eastAsia"/>
        </w:rPr>
        <w:t>4</w:t>
      </w:r>
      <w:r>
        <w:t xml:space="preserve">.1.4 </w:t>
      </w:r>
      <w:r>
        <w:rPr>
          <w:rFonts w:hint="eastAsia"/>
        </w:rPr>
        <w:t>删除客户</w:t>
      </w:r>
      <w:bookmarkEnd w:id="50"/>
    </w:p>
    <w:p w14:paraId="6F6A494F" w14:textId="24EDD886" w:rsidR="00EF2CC4" w:rsidRDefault="00EF2CC4" w:rsidP="00EF2CC4">
      <w:r>
        <w:rPr>
          <w:rFonts w:hint="eastAsia"/>
        </w:rPr>
        <w:t>点击客户条目最后面的删除按钮即可删除客户</w:t>
      </w:r>
      <w:r>
        <w:rPr>
          <w:rFonts w:hint="eastAsia"/>
        </w:rPr>
        <w:t>.</w:t>
      </w:r>
    </w:p>
    <w:p w14:paraId="539862B2" w14:textId="2DDB2383" w:rsidR="00EF2CC4" w:rsidRDefault="00EF2CC4" w:rsidP="00EF2CC4">
      <w:r>
        <w:rPr>
          <w:noProof/>
        </w:rPr>
        <w:lastRenderedPageBreak/>
        <w:drawing>
          <wp:inline distT="0" distB="0" distL="0" distR="0" wp14:anchorId="7C1EAE60" wp14:editId="1931FD9D">
            <wp:extent cx="3446178" cy="402054"/>
            <wp:effectExtent l="0" t="0" r="1905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557488" cy="41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E2A43" w14:textId="5C4C399B" w:rsidR="00EF2CC4" w:rsidRDefault="00EF2CC4" w:rsidP="00EF2CC4">
      <w:pPr>
        <w:pStyle w:val="3"/>
      </w:pPr>
      <w:bookmarkStart w:id="51" w:name="_Toc74938334"/>
      <w:r>
        <w:rPr>
          <w:rFonts w:hint="eastAsia"/>
        </w:rPr>
        <w:t>4</w:t>
      </w:r>
      <w:r>
        <w:t xml:space="preserve">.1.5 </w:t>
      </w:r>
      <w:r>
        <w:rPr>
          <w:rFonts w:hint="eastAsia"/>
        </w:rPr>
        <w:t>开户</w:t>
      </w:r>
      <w:bookmarkEnd w:id="51"/>
    </w:p>
    <w:p w14:paraId="734AD91B" w14:textId="3F83A74D" w:rsidR="00EF2CC4" w:rsidRDefault="00EF2CC4" w:rsidP="00EF2CC4">
      <w:r>
        <w:rPr>
          <w:rFonts w:hint="eastAsia"/>
        </w:rPr>
        <w:t>开户界面如下</w:t>
      </w:r>
      <w:r>
        <w:rPr>
          <w:rFonts w:hint="eastAsia"/>
        </w:rPr>
        <w:t>:</w:t>
      </w:r>
    </w:p>
    <w:p w14:paraId="38B61C00" w14:textId="2A7DDB0E" w:rsidR="00EF2CC4" w:rsidRDefault="00EF2CC4" w:rsidP="00EF2CC4">
      <w:r>
        <w:rPr>
          <w:noProof/>
        </w:rPr>
        <w:drawing>
          <wp:inline distT="0" distB="0" distL="0" distR="0" wp14:anchorId="39496048" wp14:editId="44A3FF82">
            <wp:extent cx="5759450" cy="2744470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32815" w14:textId="59EC40F7" w:rsidR="00EF2CC4" w:rsidRDefault="00EF2CC4" w:rsidP="00EF2CC4">
      <w:r>
        <w:rPr>
          <w:rFonts w:hint="eastAsia"/>
        </w:rPr>
        <w:t>显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要开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相应的信息即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屏幕右侧会显示将产生的电子银行卡的预览图片</w:t>
      </w:r>
      <w:r>
        <w:rPr>
          <w:rFonts w:hint="eastAsia"/>
        </w:rPr>
        <w:t>.</w:t>
      </w:r>
    </w:p>
    <w:p w14:paraId="57853279" w14:textId="6F2CBF2C" w:rsidR="00EF2CC4" w:rsidRDefault="00EF2CC4" w:rsidP="00EF2CC4">
      <w:r>
        <w:rPr>
          <w:rFonts w:hint="eastAsia"/>
        </w:rPr>
        <w:t>上图是开储蓄账户的界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要开支票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是如下表单</w:t>
      </w:r>
      <w:r>
        <w:rPr>
          <w:rFonts w:hint="eastAsia"/>
        </w:rPr>
        <w:t>:</w:t>
      </w:r>
    </w:p>
    <w:p w14:paraId="22AEF6C5" w14:textId="76F8DB6B" w:rsidR="00EF2CC4" w:rsidRDefault="00EF2CC4" w:rsidP="00EF2CC4">
      <w:r>
        <w:rPr>
          <w:noProof/>
        </w:rPr>
        <w:drawing>
          <wp:inline distT="0" distB="0" distL="0" distR="0" wp14:anchorId="1E1B5B11" wp14:editId="328016D6">
            <wp:extent cx="5759450" cy="2747010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833E" w14:textId="632F04AA" w:rsidR="00EF2CC4" w:rsidRDefault="00D5634E" w:rsidP="00EF2CC4">
      <w:r>
        <w:rPr>
          <w:rFonts w:hint="eastAsia"/>
        </w:rPr>
        <w:t>点击</w:t>
      </w:r>
      <w:r>
        <w:rPr>
          <w:rFonts w:hint="eastAsia"/>
        </w:rPr>
        <w:t>create</w:t>
      </w:r>
      <w:r>
        <w:rPr>
          <w:rFonts w:hint="eastAsia"/>
        </w:rPr>
        <w:t>后可以开户</w:t>
      </w:r>
      <w:r>
        <w:t xml:space="preserve">, </w:t>
      </w:r>
      <w:r>
        <w:rPr>
          <w:rFonts w:hint="eastAsia"/>
        </w:rPr>
        <w:t>但若客户不存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会报错</w:t>
      </w:r>
      <w:r>
        <w:rPr>
          <w:rFonts w:hint="eastAsia"/>
        </w:rPr>
        <w:t>:</w:t>
      </w:r>
    </w:p>
    <w:p w14:paraId="1DD2E545" w14:textId="1BAB4D92" w:rsidR="00D5634E" w:rsidRDefault="00D5634E" w:rsidP="00EF2CC4">
      <w:r>
        <w:rPr>
          <w:noProof/>
        </w:rPr>
        <w:lastRenderedPageBreak/>
        <w:drawing>
          <wp:inline distT="0" distB="0" distL="0" distR="0" wp14:anchorId="33DFEEA5" wp14:editId="049322D1">
            <wp:extent cx="5759450" cy="2748915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BA2DF" w14:textId="74384590" w:rsidR="00D5634E" w:rsidRDefault="00D5634E" w:rsidP="00EF2CC4">
      <w:r>
        <w:rPr>
          <w:rFonts w:hint="eastAsia"/>
        </w:rPr>
        <w:t>如果一切顺利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将提示开户成功</w:t>
      </w:r>
      <w:r>
        <w:rPr>
          <w:rFonts w:hint="eastAsia"/>
        </w:rPr>
        <w:t>:</w:t>
      </w:r>
    </w:p>
    <w:p w14:paraId="2DD1A9A3" w14:textId="1E27E8E0" w:rsidR="00D5634E" w:rsidRDefault="00D5634E" w:rsidP="00EF2CC4">
      <w:r>
        <w:rPr>
          <w:noProof/>
        </w:rPr>
        <w:drawing>
          <wp:inline distT="0" distB="0" distL="0" distR="0" wp14:anchorId="7DDC3256" wp14:editId="49DC2944">
            <wp:extent cx="5759450" cy="2742565"/>
            <wp:effectExtent l="0" t="0" r="0" b="63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DA4AD" w14:textId="52860C40" w:rsidR="00D5634E" w:rsidRDefault="00EE36E2" w:rsidP="00EE36E2">
      <w:pPr>
        <w:pStyle w:val="3"/>
      </w:pPr>
      <w:bookmarkStart w:id="52" w:name="_Toc74938335"/>
      <w:r>
        <w:t xml:space="preserve">4.1.6 </w:t>
      </w:r>
      <w:r>
        <w:rPr>
          <w:rFonts w:hint="eastAsia"/>
        </w:rPr>
        <w:t>搜索账户</w:t>
      </w:r>
      <w:bookmarkEnd w:id="52"/>
    </w:p>
    <w:p w14:paraId="7B90C239" w14:textId="1587EDF8" w:rsidR="00EE36E2" w:rsidRDefault="00EE36E2" w:rsidP="00EE36E2">
      <w:r>
        <w:rPr>
          <w:rFonts w:hint="eastAsia"/>
        </w:rPr>
        <w:t>要搜索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要选中对应选项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填写表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搜索按钮即可</w:t>
      </w:r>
      <w:r>
        <w:rPr>
          <w:rFonts w:hint="eastAsia"/>
        </w:rPr>
        <w:t>:</w:t>
      </w:r>
    </w:p>
    <w:p w14:paraId="1AC10110" w14:textId="5732FB34" w:rsidR="00EE36E2" w:rsidRDefault="00EE36E2" w:rsidP="00EE36E2">
      <w:r>
        <w:rPr>
          <w:noProof/>
        </w:rPr>
        <w:lastRenderedPageBreak/>
        <w:drawing>
          <wp:inline distT="0" distB="0" distL="0" distR="0" wp14:anchorId="3ED316F4" wp14:editId="706B15DF">
            <wp:extent cx="5759450" cy="2751455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E902" w14:textId="264B542A" w:rsidR="00EE36E2" w:rsidRDefault="00EE36E2" w:rsidP="00EE36E2"/>
    <w:p w14:paraId="32E8868E" w14:textId="0E9D9F12" w:rsidR="00EE36E2" w:rsidRDefault="00EE36E2" w:rsidP="00EE36E2">
      <w:r>
        <w:rPr>
          <w:rFonts w:hint="eastAsia"/>
        </w:rPr>
        <w:t>如果什么都不填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默认返回所有账户信息</w:t>
      </w:r>
      <w:r>
        <w:rPr>
          <w:rFonts w:hint="eastAsia"/>
        </w:rPr>
        <w:t>:</w:t>
      </w:r>
    </w:p>
    <w:p w14:paraId="4FEC2CE9" w14:textId="13D0E3BF" w:rsidR="00EE36E2" w:rsidRDefault="00EE36E2" w:rsidP="00EE36E2">
      <w:r>
        <w:rPr>
          <w:noProof/>
        </w:rPr>
        <w:drawing>
          <wp:inline distT="0" distB="0" distL="0" distR="0" wp14:anchorId="7C3CFDCB" wp14:editId="243802D1">
            <wp:extent cx="5759450" cy="2742565"/>
            <wp:effectExtent l="0" t="0" r="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DC55E" w14:textId="02941D00" w:rsidR="00EE36E2" w:rsidRDefault="00EE36E2" w:rsidP="00EE36E2">
      <w:r>
        <w:rPr>
          <w:rFonts w:hint="eastAsia"/>
        </w:rPr>
        <w:t>否则只返回对应账户信息</w:t>
      </w:r>
      <w:r>
        <w:rPr>
          <w:rFonts w:hint="eastAsia"/>
        </w:rPr>
        <w:t>:</w:t>
      </w:r>
    </w:p>
    <w:p w14:paraId="07293EE1" w14:textId="0B8FA9F5" w:rsidR="00EE36E2" w:rsidRDefault="00EE36E2" w:rsidP="00EE36E2">
      <w:r>
        <w:rPr>
          <w:noProof/>
        </w:rPr>
        <w:lastRenderedPageBreak/>
        <w:drawing>
          <wp:inline distT="0" distB="0" distL="0" distR="0" wp14:anchorId="1E061D70" wp14:editId="0E9880BE">
            <wp:extent cx="5759450" cy="2738120"/>
            <wp:effectExtent l="0" t="0" r="0" b="508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7C092" w14:textId="39475C2B" w:rsidR="00EE36E2" w:rsidRDefault="0059222F" w:rsidP="0059222F">
      <w:pPr>
        <w:pStyle w:val="3"/>
      </w:pPr>
      <w:bookmarkStart w:id="53" w:name="_Toc74938336"/>
      <w:r>
        <w:rPr>
          <w:rFonts w:hint="eastAsia"/>
        </w:rPr>
        <w:t>4</w:t>
      </w:r>
      <w:r>
        <w:t xml:space="preserve">.1.7 </w:t>
      </w:r>
      <w:r>
        <w:rPr>
          <w:rFonts w:hint="eastAsia"/>
        </w:rPr>
        <w:t>修改账户</w:t>
      </w:r>
      <w:bookmarkEnd w:id="53"/>
    </w:p>
    <w:p w14:paraId="01A7B704" w14:textId="06384A32" w:rsidR="0059222F" w:rsidRDefault="0059222F" w:rsidP="0059222F">
      <w:r>
        <w:rPr>
          <w:rFonts w:hint="eastAsia"/>
        </w:rPr>
        <w:t>要想修改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点击账户条目右侧的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8A"/>
          </mc:Choice>
          <mc:Fallback>
            <w:t>🖊</w:t>
          </mc:Fallback>
        </mc:AlternateContent>
      </w:r>
      <w:r>
        <w:rPr>
          <w:rFonts w:hint="eastAsia"/>
        </w:rPr>
        <w:t>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们想要修改</w:t>
      </w:r>
      <w:r w:rsidR="00084001">
        <w:rPr>
          <w:rFonts w:hint="eastAsia"/>
        </w:rPr>
        <w:t>账户号为</w:t>
      </w:r>
      <w:r w:rsidR="00084001">
        <w:rPr>
          <w:rFonts w:hint="eastAsia"/>
        </w:rPr>
        <w:t xml:space="preserve"> </w:t>
      </w:r>
      <w:r w:rsidR="00084001">
        <w:t xml:space="preserve">0000000000000004 </w:t>
      </w:r>
      <w:r w:rsidR="00084001">
        <w:rPr>
          <w:rFonts w:hint="eastAsia"/>
        </w:rPr>
        <w:t>的储蓄账户</w:t>
      </w:r>
      <w:r w:rsidR="00084001">
        <w:rPr>
          <w:rFonts w:hint="eastAsia"/>
        </w:rPr>
        <w:t>,</w:t>
      </w:r>
      <w:r w:rsidR="00084001">
        <w:t xml:space="preserve"> </w:t>
      </w:r>
      <w:r w:rsidR="00084001">
        <w:rPr>
          <w:rFonts w:hint="eastAsia"/>
        </w:rPr>
        <w:t>点击对应条目的修改按钮后</w:t>
      </w:r>
      <w:r w:rsidR="00084001">
        <w:rPr>
          <w:rFonts w:hint="eastAsia"/>
        </w:rPr>
        <w:t>,</w:t>
      </w:r>
      <w:r w:rsidR="00084001">
        <w:t xml:space="preserve"> </w:t>
      </w:r>
      <w:r w:rsidR="00084001">
        <w:rPr>
          <w:rFonts w:hint="eastAsia"/>
        </w:rPr>
        <w:t>将会弹出模态框</w:t>
      </w:r>
      <w:r w:rsidR="00084001">
        <w:rPr>
          <w:rFonts w:hint="eastAsia"/>
        </w:rPr>
        <w:t>:</w:t>
      </w:r>
    </w:p>
    <w:p w14:paraId="38831B0F" w14:textId="540CCC66" w:rsidR="00084001" w:rsidRDefault="00084001" w:rsidP="00084001">
      <w:pPr>
        <w:jc w:val="center"/>
      </w:pPr>
      <w:r>
        <w:rPr>
          <w:noProof/>
        </w:rPr>
        <w:drawing>
          <wp:inline distT="0" distB="0" distL="0" distR="0" wp14:anchorId="3A684D07" wp14:editId="025D6588">
            <wp:extent cx="2827769" cy="2945230"/>
            <wp:effectExtent l="0" t="0" r="0" b="762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843072" cy="296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A5587" w14:textId="58EC930A" w:rsidR="00084001" w:rsidRDefault="00084001" w:rsidP="00084001">
      <w:pPr>
        <w:jc w:val="left"/>
      </w:pPr>
      <w:r>
        <w:rPr>
          <w:rFonts w:hint="eastAsia"/>
        </w:rPr>
        <w:t>模态框内的账户号和账户类型是写定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可以修改的是账户余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利率和货币类型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们想要修改账户余额为</w:t>
      </w:r>
      <w:r>
        <w:rPr>
          <w:rFonts w:hint="eastAsia"/>
        </w:rPr>
        <w:t xml:space="preserve"> </w:t>
      </w:r>
      <w:r>
        <w:t xml:space="preserve">6666, </w:t>
      </w:r>
      <w:r>
        <w:rPr>
          <w:rFonts w:hint="eastAsia"/>
        </w:rPr>
        <w:t>就直接修改并且点击保存即可</w:t>
      </w:r>
      <w:r>
        <w:rPr>
          <w:rFonts w:hint="eastAsia"/>
        </w:rPr>
        <w:t>.</w:t>
      </w:r>
    </w:p>
    <w:p w14:paraId="06D1CC3D" w14:textId="1FF203DA" w:rsidR="00084001" w:rsidRDefault="00084001" w:rsidP="00084001">
      <w:pPr>
        <w:jc w:val="center"/>
      </w:pPr>
      <w:r>
        <w:rPr>
          <w:noProof/>
        </w:rPr>
        <w:lastRenderedPageBreak/>
        <w:drawing>
          <wp:inline distT="0" distB="0" distL="0" distR="0" wp14:anchorId="3464D6C8" wp14:editId="5ADB08EB">
            <wp:extent cx="2485342" cy="2679774"/>
            <wp:effectExtent l="0" t="0" r="0" b="635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495856" cy="269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A8BED" w14:textId="2E5B10CF" w:rsidR="00084001" w:rsidRDefault="00084001" w:rsidP="00084001">
      <w:pPr>
        <w:jc w:val="left"/>
      </w:pPr>
      <w:r>
        <w:rPr>
          <w:rFonts w:hint="eastAsia"/>
        </w:rPr>
        <w:t>可以看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表中的信息也将会自动更新</w:t>
      </w:r>
      <w:r>
        <w:rPr>
          <w:rFonts w:hint="eastAsia"/>
        </w:rPr>
        <w:t>:</w:t>
      </w:r>
    </w:p>
    <w:p w14:paraId="76A09CAE" w14:textId="49C95CB0" w:rsidR="00084001" w:rsidRDefault="00084001" w:rsidP="00084001">
      <w:pPr>
        <w:jc w:val="left"/>
      </w:pPr>
      <w:r>
        <w:rPr>
          <w:noProof/>
        </w:rPr>
        <w:drawing>
          <wp:inline distT="0" distB="0" distL="0" distR="0" wp14:anchorId="716E02C4" wp14:editId="13426E2F">
            <wp:extent cx="5759450" cy="2748915"/>
            <wp:effectExtent l="0" t="0" r="0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AADF" w14:textId="320FF6E3" w:rsidR="00AA4B1F" w:rsidRDefault="00AA4B1F" w:rsidP="00AA4B1F">
      <w:pPr>
        <w:pStyle w:val="3"/>
      </w:pPr>
      <w:bookmarkStart w:id="54" w:name="_Toc74938337"/>
      <w:r>
        <w:rPr>
          <w:rFonts w:hint="eastAsia"/>
        </w:rPr>
        <w:t>4</w:t>
      </w:r>
      <w:r>
        <w:t xml:space="preserve">.1.8 </w:t>
      </w:r>
      <w:r>
        <w:rPr>
          <w:rFonts w:hint="eastAsia"/>
        </w:rPr>
        <w:t>删除账户</w:t>
      </w:r>
      <w:bookmarkEnd w:id="54"/>
    </w:p>
    <w:p w14:paraId="297F2993" w14:textId="6468D0B1" w:rsidR="00AA4B1F" w:rsidRDefault="00AA4B1F" w:rsidP="00AA4B1F">
      <w:r>
        <w:rPr>
          <w:rFonts w:hint="eastAsia"/>
        </w:rPr>
        <w:t>如果要删除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也只需要点击相应的删除按钮即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例如我们可以删除刚刚添加的账户</w:t>
      </w:r>
      <w:r>
        <w:rPr>
          <w:rFonts w:hint="eastAsia"/>
        </w:rPr>
        <w:t xml:space="preserve"> </w:t>
      </w:r>
      <w:r>
        <w:t>0000000000000000:</w:t>
      </w:r>
    </w:p>
    <w:p w14:paraId="241AF4F0" w14:textId="4847FF33" w:rsidR="00AA4B1F" w:rsidRDefault="00AA4B1F" w:rsidP="00AA4B1F">
      <w:r>
        <w:rPr>
          <w:noProof/>
        </w:rPr>
        <w:lastRenderedPageBreak/>
        <w:drawing>
          <wp:inline distT="0" distB="0" distL="0" distR="0" wp14:anchorId="0E064B42" wp14:editId="4EBD1E80">
            <wp:extent cx="5759450" cy="2744470"/>
            <wp:effectExtent l="0" t="0" r="0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6142F" w14:textId="52FE4D7F" w:rsidR="00AA4B1F" w:rsidRDefault="00AA4B1F" w:rsidP="00AA4B1F"/>
    <w:p w14:paraId="00EFE180" w14:textId="0A6FB0DF" w:rsidR="00AA4B1F" w:rsidRDefault="00AA4B1F" w:rsidP="00AA4B1F">
      <w:r>
        <w:rPr>
          <w:noProof/>
        </w:rPr>
        <w:drawing>
          <wp:inline distT="0" distB="0" distL="0" distR="0" wp14:anchorId="7FA1D778" wp14:editId="2852C581">
            <wp:extent cx="5759450" cy="2744470"/>
            <wp:effectExtent l="0" t="0" r="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107AA" w14:textId="51F2F7B2" w:rsidR="00AA4B1F" w:rsidRDefault="00AA4B1F" w:rsidP="00AA4B1F">
      <w:r>
        <w:rPr>
          <w:rFonts w:hint="eastAsia"/>
        </w:rPr>
        <w:t>这样就完成了账户删除</w:t>
      </w:r>
      <w:r>
        <w:rPr>
          <w:rFonts w:hint="eastAsia"/>
        </w:rPr>
        <w:t>.</w:t>
      </w:r>
    </w:p>
    <w:p w14:paraId="7115391C" w14:textId="0FF8A1C5" w:rsidR="00AA4B1F" w:rsidRDefault="00AA4B1F" w:rsidP="00AA4B1F">
      <w:pPr>
        <w:pStyle w:val="3"/>
      </w:pPr>
      <w:bookmarkStart w:id="55" w:name="_Toc74938338"/>
      <w:r>
        <w:rPr>
          <w:rFonts w:hint="eastAsia"/>
        </w:rPr>
        <w:t>4</w:t>
      </w:r>
      <w:r>
        <w:t xml:space="preserve">.1.9 </w:t>
      </w:r>
      <w:r>
        <w:rPr>
          <w:rFonts w:hint="eastAsia"/>
        </w:rPr>
        <w:t>新增贷款</w:t>
      </w:r>
      <w:bookmarkEnd w:id="55"/>
    </w:p>
    <w:p w14:paraId="5062C673" w14:textId="4F6AB368" w:rsidR="00AA4B1F" w:rsidRDefault="00AA4B1F" w:rsidP="00AA4B1F">
      <w:r>
        <w:rPr>
          <w:rFonts w:hint="eastAsia"/>
        </w:rPr>
        <w:t>新增贷款的界面如下</w:t>
      </w:r>
      <w:r>
        <w:rPr>
          <w:rFonts w:hint="eastAsia"/>
        </w:rPr>
        <w:t>:</w:t>
      </w:r>
    </w:p>
    <w:p w14:paraId="4B717545" w14:textId="574E386C" w:rsidR="00AA4B1F" w:rsidRDefault="00AA4B1F" w:rsidP="00AA4B1F">
      <w:r>
        <w:rPr>
          <w:noProof/>
        </w:rPr>
        <w:lastRenderedPageBreak/>
        <w:drawing>
          <wp:inline distT="0" distB="0" distL="0" distR="0" wp14:anchorId="6ED75981" wp14:editId="0AEAA5D6">
            <wp:extent cx="5759450" cy="2738120"/>
            <wp:effectExtent l="0" t="0" r="0" b="508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A7E45" w14:textId="0FCD3B54" w:rsidR="00AA4B1F" w:rsidRPr="00AA4B1F" w:rsidRDefault="00AA4B1F" w:rsidP="00AA4B1F">
      <w:r>
        <w:rPr>
          <w:rFonts w:hint="eastAsia"/>
        </w:rPr>
        <w:t>显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要输入支行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额和客户身份证号并点击</w:t>
      </w:r>
      <w:r>
        <w:rPr>
          <w:rFonts w:hint="eastAsia"/>
        </w:rPr>
        <w:t xml:space="preserve"> </w:t>
      </w:r>
      <w:r>
        <w:t xml:space="preserve">Create </w:t>
      </w:r>
      <w:r>
        <w:rPr>
          <w:rFonts w:hint="eastAsia"/>
        </w:rPr>
        <w:t>按钮即可添加贷款</w:t>
      </w:r>
      <w:r>
        <w:t xml:space="preserve">. </w:t>
      </w:r>
      <w:r>
        <w:rPr>
          <w:rFonts w:hint="eastAsia"/>
        </w:rPr>
        <w:t>添加成功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会给出如下提示</w:t>
      </w:r>
      <w:r>
        <w:rPr>
          <w:rFonts w:hint="eastAsia"/>
        </w:rPr>
        <w:t>:</w:t>
      </w:r>
    </w:p>
    <w:p w14:paraId="36829249" w14:textId="4F69C594" w:rsidR="00AA4B1F" w:rsidRDefault="00AA4B1F" w:rsidP="00AA4B1F">
      <w:r>
        <w:rPr>
          <w:noProof/>
        </w:rPr>
        <w:drawing>
          <wp:inline distT="0" distB="0" distL="0" distR="0" wp14:anchorId="16610A5C" wp14:editId="34F8342F">
            <wp:extent cx="3758026" cy="649846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814372" cy="65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DA438" w14:textId="448B26BE" w:rsidR="00AA4B1F" w:rsidRDefault="00AA4B1F" w:rsidP="00AA4B1F">
      <w:pPr>
        <w:pStyle w:val="3"/>
      </w:pPr>
      <w:bookmarkStart w:id="56" w:name="_Toc74938339"/>
      <w:r>
        <w:t xml:space="preserve">4.1.10 </w:t>
      </w:r>
      <w:r>
        <w:rPr>
          <w:rFonts w:hint="eastAsia"/>
        </w:rPr>
        <w:t>查询贷款</w:t>
      </w:r>
      <w:bookmarkEnd w:id="56"/>
    </w:p>
    <w:p w14:paraId="295A2343" w14:textId="07026B49" w:rsidR="00AA4B1F" w:rsidRDefault="00AA4B1F" w:rsidP="00AA4B1F">
      <w:r>
        <w:rPr>
          <w:rFonts w:hint="eastAsia"/>
        </w:rPr>
        <w:t>查询贷款的界面如下</w:t>
      </w:r>
      <w:r>
        <w:rPr>
          <w:rFonts w:hint="eastAsia"/>
        </w:rPr>
        <w:t>:</w:t>
      </w:r>
    </w:p>
    <w:p w14:paraId="02DA8971" w14:textId="3514E4E3" w:rsidR="00AA4B1F" w:rsidRDefault="00AA4B1F" w:rsidP="00AA4B1F">
      <w:r>
        <w:rPr>
          <w:noProof/>
        </w:rPr>
        <w:drawing>
          <wp:inline distT="0" distB="0" distL="0" distR="0" wp14:anchorId="057CBDB1" wp14:editId="202B3820">
            <wp:extent cx="5759450" cy="2747010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BA51" w14:textId="29C0D0B1" w:rsidR="00AA4B1F" w:rsidRDefault="00AA4B1F" w:rsidP="00AA4B1F">
      <w:r>
        <w:rPr>
          <w:rFonts w:hint="eastAsia"/>
        </w:rPr>
        <w:t>为了查询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输入支行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号及客户号的组合条件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如均为空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默认返回所有贷款信息</w:t>
      </w:r>
      <w:r>
        <w:rPr>
          <w:rFonts w:hint="eastAsia"/>
        </w:rPr>
        <w:t>:</w:t>
      </w:r>
    </w:p>
    <w:p w14:paraId="6512E44D" w14:textId="6BABD34A" w:rsidR="00AA4B1F" w:rsidRDefault="00AA4B1F" w:rsidP="00AA4B1F">
      <w:r>
        <w:rPr>
          <w:noProof/>
        </w:rPr>
        <w:lastRenderedPageBreak/>
        <w:drawing>
          <wp:inline distT="0" distB="0" distL="0" distR="0" wp14:anchorId="26A348F4" wp14:editId="4212F0C7">
            <wp:extent cx="5759450" cy="2747010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5A549" w14:textId="7D7E47F5" w:rsidR="00AA4B1F" w:rsidRDefault="00AA4B1F" w:rsidP="00AA4B1F">
      <w:pPr>
        <w:pStyle w:val="3"/>
      </w:pPr>
      <w:bookmarkStart w:id="57" w:name="_Toc74938340"/>
      <w:r>
        <w:rPr>
          <w:rFonts w:hint="eastAsia"/>
        </w:rPr>
        <w:t>4</w:t>
      </w:r>
      <w:r>
        <w:t xml:space="preserve">.1.11 </w:t>
      </w:r>
      <w:r>
        <w:rPr>
          <w:rFonts w:hint="eastAsia"/>
        </w:rPr>
        <w:t>查询贷款者</w:t>
      </w:r>
      <w:bookmarkEnd w:id="57"/>
    </w:p>
    <w:p w14:paraId="709B87C0" w14:textId="622C76A4" w:rsidR="00AA4B1F" w:rsidRDefault="00AA4B1F" w:rsidP="00AA4B1F">
      <w:r>
        <w:rPr>
          <w:rFonts w:hint="eastAsia"/>
        </w:rPr>
        <w:t>如果要进一步查询贷款所有者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点击右侧的人物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此时则会弹出贷款所有人的身份证号</w:t>
      </w:r>
      <w:r>
        <w:rPr>
          <w:rFonts w:hint="eastAsia"/>
        </w:rPr>
        <w:t>:</w:t>
      </w:r>
    </w:p>
    <w:p w14:paraId="2E770FEC" w14:textId="5ED06EDB" w:rsidR="00AA4B1F" w:rsidRDefault="00AA4B1F" w:rsidP="00AA4B1F">
      <w:r>
        <w:rPr>
          <w:noProof/>
        </w:rPr>
        <w:drawing>
          <wp:inline distT="0" distB="0" distL="0" distR="0" wp14:anchorId="76A8A58D" wp14:editId="3DFD5BE3">
            <wp:extent cx="3493748" cy="1514531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539413" cy="153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9BC5E" w14:textId="48050C54" w:rsidR="00AA4B1F" w:rsidRDefault="00AA4B1F" w:rsidP="00AA4B1F">
      <w:pPr>
        <w:pStyle w:val="3"/>
      </w:pPr>
      <w:bookmarkStart w:id="58" w:name="_Toc74938341"/>
      <w:r>
        <w:rPr>
          <w:rFonts w:hint="eastAsia"/>
        </w:rPr>
        <w:t>4</w:t>
      </w:r>
      <w:r>
        <w:t xml:space="preserve">.1.12 </w:t>
      </w:r>
      <w:r>
        <w:rPr>
          <w:rFonts w:hint="eastAsia"/>
        </w:rPr>
        <w:t>支付贷款</w:t>
      </w:r>
      <w:bookmarkEnd w:id="58"/>
    </w:p>
    <w:p w14:paraId="04B6DBB8" w14:textId="7BFB72C3" w:rsidR="00AA4B1F" w:rsidRDefault="00AA4B1F" w:rsidP="00AA4B1F">
      <w:r>
        <w:rPr>
          <w:rFonts w:hint="eastAsia"/>
        </w:rPr>
        <w:t>若要支付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样点击相应贷款条目右侧的铅笔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跳转到支付贷款的选项卡</w:t>
      </w:r>
      <w:r>
        <w:rPr>
          <w:rFonts w:hint="eastAsia"/>
        </w:rPr>
        <w:t>:</w:t>
      </w:r>
    </w:p>
    <w:p w14:paraId="786E9F71" w14:textId="4E5F7C0E" w:rsidR="00AA4B1F" w:rsidRDefault="00AA4B1F" w:rsidP="00AA4B1F">
      <w:r>
        <w:rPr>
          <w:noProof/>
        </w:rPr>
        <w:drawing>
          <wp:inline distT="0" distB="0" distL="0" distR="0" wp14:anchorId="13E1B4F3" wp14:editId="17D7D6FE">
            <wp:extent cx="5759450" cy="2748915"/>
            <wp:effectExtent l="0" t="0" r="0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6FE40" w14:textId="1B3FB687" w:rsidR="00AA4B1F" w:rsidRDefault="00AA4B1F" w:rsidP="00AA4B1F">
      <w:r>
        <w:rPr>
          <w:rFonts w:hint="eastAsia"/>
        </w:rPr>
        <w:lastRenderedPageBreak/>
        <w:t>该选项</w:t>
      </w:r>
      <w:proofErr w:type="gramStart"/>
      <w:r>
        <w:rPr>
          <w:rFonts w:hint="eastAsia"/>
        </w:rPr>
        <w:t>卡展示</w:t>
      </w:r>
      <w:proofErr w:type="gramEnd"/>
      <w:r>
        <w:rPr>
          <w:rFonts w:hint="eastAsia"/>
        </w:rPr>
        <w:t>了贷款的支付记录及情况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且会显示贷款已支付总额</w:t>
      </w:r>
      <w:r>
        <w:rPr>
          <w:rFonts w:hint="eastAsia"/>
        </w:rPr>
        <w:t>.</w:t>
      </w:r>
    </w:p>
    <w:p w14:paraId="764A2923" w14:textId="6CD4FDB3" w:rsidR="00AA4B1F" w:rsidRDefault="00AA4B1F" w:rsidP="00AA4B1F">
      <w:r>
        <w:rPr>
          <w:rFonts w:hint="eastAsia"/>
        </w:rPr>
        <w:t>若要支付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支付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且点击</w:t>
      </w:r>
      <w:r>
        <w:rPr>
          <w:rFonts w:hint="eastAsia"/>
        </w:rPr>
        <w:t xml:space="preserve"> </w:t>
      </w:r>
      <w:r>
        <w:t xml:space="preserve">Pay </w:t>
      </w:r>
      <w:r>
        <w:rPr>
          <w:rFonts w:hint="eastAsia"/>
        </w:rPr>
        <w:t>按钮即可</w:t>
      </w:r>
      <w:r>
        <w:rPr>
          <w:rFonts w:hint="eastAsia"/>
        </w:rPr>
        <w:t>.</w:t>
      </w:r>
    </w:p>
    <w:p w14:paraId="4215AFB8" w14:textId="43763DA5" w:rsidR="00AA4B1F" w:rsidRDefault="00AA4B1F" w:rsidP="00AA4B1F">
      <w:r>
        <w:rPr>
          <w:noProof/>
        </w:rPr>
        <w:drawing>
          <wp:inline distT="0" distB="0" distL="0" distR="0" wp14:anchorId="244B2500" wp14:editId="6EF4E15A">
            <wp:extent cx="5759450" cy="2005330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B7D6" w14:textId="4B8D728D" w:rsidR="00AA4B1F" w:rsidRDefault="00AA4B1F" w:rsidP="00AA4B1F">
      <w:r>
        <w:rPr>
          <w:rFonts w:hint="eastAsia"/>
        </w:rPr>
        <w:t>例如上述输入点击了</w:t>
      </w:r>
      <w:r>
        <w:rPr>
          <w:rFonts w:hint="eastAsia"/>
        </w:rPr>
        <w:t xml:space="preserve"> </w:t>
      </w:r>
      <w:r>
        <w:t xml:space="preserve">Pay </w:t>
      </w:r>
      <w:r>
        <w:rPr>
          <w:rFonts w:hint="eastAsia"/>
        </w:rPr>
        <w:t>之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会自动新增条目</w:t>
      </w:r>
      <w:r>
        <w:rPr>
          <w:rFonts w:hint="eastAsia"/>
        </w:rPr>
        <w:t>:</w:t>
      </w:r>
    </w:p>
    <w:p w14:paraId="0C7065AA" w14:textId="2DC5A5CC" w:rsidR="00AA4B1F" w:rsidRDefault="00AA4B1F" w:rsidP="00AA4B1F">
      <w:r>
        <w:rPr>
          <w:noProof/>
        </w:rPr>
        <w:drawing>
          <wp:inline distT="0" distB="0" distL="0" distR="0" wp14:anchorId="3DD5FB2F" wp14:editId="3C7D4B7C">
            <wp:extent cx="5759450" cy="285750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63D1B" w14:textId="16C5F93A" w:rsidR="00AA4B1F" w:rsidRDefault="00CA74C1" w:rsidP="00CA74C1">
      <w:pPr>
        <w:pStyle w:val="3"/>
      </w:pPr>
      <w:bookmarkStart w:id="59" w:name="_Toc74938342"/>
      <w:r>
        <w:rPr>
          <w:rFonts w:hint="eastAsia"/>
        </w:rPr>
        <w:t>4</w:t>
      </w:r>
      <w:r>
        <w:t xml:space="preserve">.1.13 </w:t>
      </w:r>
      <w:r>
        <w:rPr>
          <w:rFonts w:hint="eastAsia"/>
        </w:rPr>
        <w:t>贷款删除</w:t>
      </w:r>
      <w:bookmarkEnd w:id="59"/>
    </w:p>
    <w:p w14:paraId="43F6EF80" w14:textId="530FCB29" w:rsidR="00CA74C1" w:rsidRDefault="00CA74C1" w:rsidP="00CA74C1">
      <w:r>
        <w:rPr>
          <w:rFonts w:hint="eastAsia"/>
        </w:rPr>
        <w:t>当贷款支付完成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删除贷款</w:t>
      </w:r>
      <w:r>
        <w:rPr>
          <w:rFonts w:hint="eastAsia"/>
        </w:rPr>
        <w:t>:</w:t>
      </w:r>
    </w:p>
    <w:p w14:paraId="1FF1C3A8" w14:textId="28B4340B" w:rsidR="00CA74C1" w:rsidRDefault="00CA74C1" w:rsidP="00CA74C1">
      <w:r>
        <w:rPr>
          <w:noProof/>
        </w:rPr>
        <w:drawing>
          <wp:inline distT="0" distB="0" distL="0" distR="0" wp14:anchorId="3270EF24" wp14:editId="4FD13A3E">
            <wp:extent cx="5759450" cy="2769870"/>
            <wp:effectExtent l="0" t="0" r="0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4378" w14:textId="7972EAF4" w:rsidR="00CA74C1" w:rsidRDefault="00CA74C1" w:rsidP="00CA74C1">
      <w:r>
        <w:rPr>
          <w:rFonts w:hint="eastAsia"/>
        </w:rPr>
        <w:t>进入搜索选项卡点击删除即可</w:t>
      </w:r>
      <w:r>
        <w:rPr>
          <w:rFonts w:hint="eastAsia"/>
        </w:rPr>
        <w:t>:</w:t>
      </w:r>
    </w:p>
    <w:p w14:paraId="48AC8EB9" w14:textId="0CC99285" w:rsidR="00CA74C1" w:rsidRDefault="00CA74C1" w:rsidP="00CA74C1">
      <w:r>
        <w:rPr>
          <w:noProof/>
        </w:rPr>
        <w:lastRenderedPageBreak/>
        <w:drawing>
          <wp:inline distT="0" distB="0" distL="0" distR="0" wp14:anchorId="6836F409" wp14:editId="049615A8">
            <wp:extent cx="5759450" cy="2731135"/>
            <wp:effectExtent l="0" t="0" r="0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6AC8B" w14:textId="13337AF5" w:rsidR="00CA74C1" w:rsidRDefault="009545F2" w:rsidP="009545F2">
      <w:pPr>
        <w:pStyle w:val="3"/>
      </w:pPr>
      <w:bookmarkStart w:id="60" w:name="_Toc74938343"/>
      <w:r>
        <w:rPr>
          <w:rFonts w:hint="eastAsia"/>
        </w:rPr>
        <w:t>4</w:t>
      </w:r>
      <w:r>
        <w:t xml:space="preserve">.1.14 </w:t>
      </w:r>
      <w:r>
        <w:rPr>
          <w:rFonts w:hint="eastAsia"/>
        </w:rPr>
        <w:t>储蓄账户业务统计</w:t>
      </w:r>
      <w:bookmarkEnd w:id="60"/>
    </w:p>
    <w:p w14:paraId="3900D488" w14:textId="27B6989A" w:rsidR="009545F2" w:rsidRDefault="009545F2" w:rsidP="009545F2">
      <w:r>
        <w:rPr>
          <w:rFonts w:hint="eastAsia"/>
        </w:rPr>
        <w:t>要想打开储蓄账户业务统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选中</w:t>
      </w:r>
      <w:r>
        <w:rPr>
          <w:rFonts w:hint="eastAsia"/>
        </w:rPr>
        <w:t xml:space="preserve"> </w:t>
      </w:r>
      <w:r>
        <w:t xml:space="preserve">Dashboard, </w:t>
      </w:r>
      <w:r>
        <w:rPr>
          <w:rFonts w:hint="eastAsia"/>
        </w:rPr>
        <w:t>并选择</w:t>
      </w:r>
      <w:r>
        <w:rPr>
          <w:rFonts w:hint="eastAsia"/>
        </w:rPr>
        <w:t xml:space="preserve"> Account</w:t>
      </w:r>
      <w:r>
        <w:t xml:space="preserve"> Dashboard </w:t>
      </w:r>
      <w:r>
        <w:rPr>
          <w:rFonts w:hint="eastAsia"/>
        </w:rPr>
        <w:t>选项卡即可</w:t>
      </w:r>
      <w:r>
        <w:rPr>
          <w:rFonts w:hint="eastAsia"/>
        </w:rPr>
        <w:t>:</w:t>
      </w:r>
    </w:p>
    <w:p w14:paraId="23091BE5" w14:textId="516CAC7E" w:rsidR="009545F2" w:rsidRDefault="009545F2" w:rsidP="009545F2">
      <w:r>
        <w:rPr>
          <w:noProof/>
        </w:rPr>
        <w:drawing>
          <wp:inline distT="0" distB="0" distL="0" distR="0" wp14:anchorId="78AB518B" wp14:editId="0F231F19">
            <wp:extent cx="5759450" cy="2744470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23045" w14:textId="7C0CFDD3" w:rsidR="009545F2" w:rsidRDefault="009545F2" w:rsidP="009545F2">
      <w:r>
        <w:rPr>
          <w:rFonts w:hint="eastAsia"/>
        </w:rPr>
        <w:t>这里可以按支行名和时间周期</w:t>
      </w:r>
      <w:r w:rsidR="009A7C8D">
        <w:rPr>
          <w:rFonts w:hint="eastAsia"/>
        </w:rPr>
        <w:t>来显示结果</w:t>
      </w:r>
      <w:r w:rsidR="009A7C8D">
        <w:t>.</w:t>
      </w:r>
    </w:p>
    <w:p w14:paraId="1972921F" w14:textId="5CC01373" w:rsidR="009A7C8D" w:rsidRDefault="009A7C8D" w:rsidP="009545F2">
      <w:r>
        <w:rPr>
          <w:rFonts w:hint="eastAsia"/>
        </w:rPr>
        <w:t>例如按月</w:t>
      </w:r>
      <w:r>
        <w:rPr>
          <w:rFonts w:hint="eastAsia"/>
        </w:rPr>
        <w:t>:</w:t>
      </w:r>
    </w:p>
    <w:p w14:paraId="4FB71198" w14:textId="011EF710" w:rsidR="009A7C8D" w:rsidRDefault="009A7C8D" w:rsidP="009545F2">
      <w:r>
        <w:rPr>
          <w:noProof/>
        </w:rPr>
        <w:lastRenderedPageBreak/>
        <w:drawing>
          <wp:inline distT="0" distB="0" distL="0" distR="0" wp14:anchorId="782722F0" wp14:editId="721740D4">
            <wp:extent cx="5759450" cy="328358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8BF9C" w14:textId="48FD56DF" w:rsidR="009A7C8D" w:rsidRDefault="009A7C8D" w:rsidP="009545F2">
      <w:r>
        <w:rPr>
          <w:rFonts w:hint="eastAsia"/>
        </w:rPr>
        <w:t>按季</w:t>
      </w:r>
      <w:r>
        <w:rPr>
          <w:rFonts w:hint="eastAsia"/>
        </w:rPr>
        <w:t>:</w:t>
      </w:r>
    </w:p>
    <w:p w14:paraId="39FA7AC2" w14:textId="0B9BA406" w:rsidR="009A7C8D" w:rsidRDefault="009A7C8D" w:rsidP="009545F2">
      <w:r>
        <w:rPr>
          <w:noProof/>
        </w:rPr>
        <w:drawing>
          <wp:inline distT="0" distB="0" distL="0" distR="0" wp14:anchorId="674565C6" wp14:editId="13BE6E56">
            <wp:extent cx="5759450" cy="3239770"/>
            <wp:effectExtent l="0" t="0" r="0" b="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384B" w14:textId="5DF93D1A" w:rsidR="009A7C8D" w:rsidRDefault="009A7C8D" w:rsidP="009545F2">
      <w:r>
        <w:rPr>
          <w:rFonts w:hint="eastAsia"/>
        </w:rPr>
        <w:t>按年</w:t>
      </w:r>
      <w:r>
        <w:rPr>
          <w:rFonts w:hint="eastAsia"/>
        </w:rPr>
        <w:t>:</w:t>
      </w:r>
    </w:p>
    <w:p w14:paraId="3DA9F579" w14:textId="30827884" w:rsidR="009A7C8D" w:rsidRDefault="009A7C8D" w:rsidP="009545F2">
      <w:r>
        <w:rPr>
          <w:noProof/>
        </w:rPr>
        <w:lastRenderedPageBreak/>
        <w:drawing>
          <wp:inline distT="0" distB="0" distL="0" distR="0" wp14:anchorId="292D5725" wp14:editId="113B719E">
            <wp:extent cx="5759450" cy="3227070"/>
            <wp:effectExtent l="0" t="0" r="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629AF" w14:textId="5B4E8E6B" w:rsidR="009A7C8D" w:rsidRDefault="009A7C8D" w:rsidP="009545F2">
      <w:r>
        <w:rPr>
          <w:rFonts w:hint="eastAsia"/>
        </w:rPr>
        <w:t>同样对于其他支行也是一样的操作</w:t>
      </w:r>
      <w:r>
        <w:rPr>
          <w:rFonts w:hint="eastAsia"/>
        </w:rPr>
        <w:t>:</w:t>
      </w:r>
    </w:p>
    <w:p w14:paraId="6FBA8C0A" w14:textId="353145B7" w:rsidR="009A7C8D" w:rsidRDefault="009A7C8D" w:rsidP="009545F2">
      <w:r>
        <w:rPr>
          <w:noProof/>
        </w:rPr>
        <w:drawing>
          <wp:inline distT="0" distB="0" distL="0" distR="0" wp14:anchorId="54C057E7" wp14:editId="58E27B90">
            <wp:extent cx="5759450" cy="3207385"/>
            <wp:effectExtent l="0" t="0" r="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5705" w14:textId="56091544" w:rsidR="00C7520E" w:rsidRDefault="00C7520E" w:rsidP="009545F2">
      <w:r>
        <w:rPr>
          <w:rFonts w:hint="eastAsia"/>
        </w:rPr>
        <w:t>这里面每一个数据点都可以通过鼠标悬停展示详细信息</w:t>
      </w:r>
      <w:r>
        <w:rPr>
          <w:rFonts w:hint="eastAsia"/>
        </w:rPr>
        <w:t>:</w:t>
      </w:r>
    </w:p>
    <w:p w14:paraId="3581BF66" w14:textId="4AF0A8B0" w:rsidR="00C7520E" w:rsidRDefault="00C7520E" w:rsidP="009545F2">
      <w:r>
        <w:rPr>
          <w:noProof/>
        </w:rPr>
        <w:drawing>
          <wp:inline distT="0" distB="0" distL="0" distR="0" wp14:anchorId="0D1E2246" wp14:editId="3D9508E1">
            <wp:extent cx="2811912" cy="1286597"/>
            <wp:effectExtent l="0" t="0" r="7620" b="889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831974" cy="129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520E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FDF6B3" wp14:editId="1E684096">
            <wp:extent cx="2789909" cy="1268532"/>
            <wp:effectExtent l="0" t="0" r="0" b="825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812530" cy="127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498FD" w14:textId="061701E4" w:rsidR="001C15DF" w:rsidRDefault="001C15DF" w:rsidP="001C15DF">
      <w:pPr>
        <w:pStyle w:val="3"/>
      </w:pPr>
      <w:bookmarkStart w:id="61" w:name="_Toc74938344"/>
      <w:r>
        <w:rPr>
          <w:rFonts w:hint="eastAsia"/>
        </w:rPr>
        <w:lastRenderedPageBreak/>
        <w:t>4</w:t>
      </w:r>
      <w:r>
        <w:t xml:space="preserve">.1.15 </w:t>
      </w:r>
      <w:r>
        <w:rPr>
          <w:rFonts w:hint="eastAsia"/>
        </w:rPr>
        <w:t>贷款业务统计</w:t>
      </w:r>
      <w:bookmarkEnd w:id="61"/>
    </w:p>
    <w:p w14:paraId="3BB02A72" w14:textId="54D033F9" w:rsidR="001C15DF" w:rsidRDefault="001C15DF" w:rsidP="001C15DF">
      <w:pPr>
        <w:rPr>
          <w:noProof/>
        </w:rPr>
      </w:pPr>
      <w:r>
        <w:rPr>
          <w:rFonts w:hint="eastAsia"/>
        </w:rPr>
        <w:t>要想查看贷款业务统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样进入</w:t>
      </w:r>
      <w:r>
        <w:rPr>
          <w:rFonts w:hint="eastAsia"/>
        </w:rPr>
        <w:t xml:space="preserve"> </w:t>
      </w:r>
      <w:r>
        <w:t xml:space="preserve">Dashboard </w:t>
      </w:r>
      <w:r>
        <w:rPr>
          <w:rFonts w:hint="eastAsia"/>
        </w:rPr>
        <w:t>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</w:t>
      </w:r>
      <w:r>
        <w:rPr>
          <w:rFonts w:hint="eastAsia"/>
        </w:rPr>
        <w:t xml:space="preserve"> Loan</w:t>
      </w:r>
      <w:r>
        <w:t xml:space="preserve"> Dashboard </w:t>
      </w:r>
      <w:r>
        <w:rPr>
          <w:rFonts w:hint="eastAsia"/>
        </w:rPr>
        <w:t>选项卡</w:t>
      </w:r>
      <w:r>
        <w:rPr>
          <w:rFonts w:hint="eastAsia"/>
        </w:rPr>
        <w:t>:</w:t>
      </w:r>
      <w:r w:rsidRPr="001C15D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F20036" wp14:editId="2A77E671">
            <wp:extent cx="5759450" cy="2744470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B6C4" w14:textId="04961BB2" w:rsidR="001C15DF" w:rsidRDefault="001C15DF" w:rsidP="001C15DF">
      <w:r>
        <w:rPr>
          <w:rFonts w:hint="eastAsia"/>
        </w:rPr>
        <w:t>这里同样也列出了详细信息</w:t>
      </w:r>
      <w:r>
        <w:t>.</w:t>
      </w:r>
    </w:p>
    <w:p w14:paraId="0DB13CEE" w14:textId="611CC6D7" w:rsidR="001C15DF" w:rsidRDefault="001C15DF" w:rsidP="001C15DF">
      <w:r>
        <w:rPr>
          <w:rFonts w:hint="eastAsia"/>
        </w:rPr>
        <w:t>如按月</w:t>
      </w:r>
      <w:r>
        <w:rPr>
          <w:rFonts w:hint="eastAsia"/>
        </w:rPr>
        <w:t>:</w:t>
      </w:r>
    </w:p>
    <w:p w14:paraId="280510BB" w14:textId="01205DDD" w:rsidR="001C15DF" w:rsidRDefault="001C15DF" w:rsidP="001C15DF">
      <w:r>
        <w:rPr>
          <w:noProof/>
        </w:rPr>
        <w:drawing>
          <wp:inline distT="0" distB="0" distL="0" distR="0" wp14:anchorId="4840DC9F" wp14:editId="70517C74">
            <wp:extent cx="5759450" cy="3289935"/>
            <wp:effectExtent l="0" t="0" r="0" b="571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942B" w14:textId="3BE5D259" w:rsidR="001C15DF" w:rsidRDefault="001C15DF" w:rsidP="001C15DF">
      <w:r>
        <w:rPr>
          <w:rFonts w:hint="eastAsia"/>
        </w:rPr>
        <w:t>按季</w:t>
      </w:r>
      <w:r>
        <w:rPr>
          <w:rFonts w:hint="eastAsia"/>
        </w:rPr>
        <w:t>:</w:t>
      </w:r>
    </w:p>
    <w:p w14:paraId="7AC36B08" w14:textId="209F087B" w:rsidR="001C15DF" w:rsidRDefault="001C15DF" w:rsidP="001C15DF">
      <w:r>
        <w:rPr>
          <w:noProof/>
        </w:rPr>
        <w:lastRenderedPageBreak/>
        <w:drawing>
          <wp:inline distT="0" distB="0" distL="0" distR="0" wp14:anchorId="5363EFA4" wp14:editId="1DB0BF13">
            <wp:extent cx="5759450" cy="3253740"/>
            <wp:effectExtent l="0" t="0" r="0" b="381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52297" w14:textId="312AC0B0" w:rsidR="001C15DF" w:rsidRDefault="001C15DF" w:rsidP="001C15DF">
      <w:r>
        <w:rPr>
          <w:rFonts w:hint="eastAsia"/>
        </w:rPr>
        <w:t>按年</w:t>
      </w:r>
      <w:r>
        <w:rPr>
          <w:rFonts w:hint="eastAsia"/>
        </w:rPr>
        <w:t>:</w:t>
      </w:r>
    </w:p>
    <w:p w14:paraId="502EDCEE" w14:textId="2AEDF05E" w:rsidR="001C15DF" w:rsidRDefault="001C15DF" w:rsidP="001C15DF">
      <w:r>
        <w:rPr>
          <w:noProof/>
        </w:rPr>
        <w:drawing>
          <wp:inline distT="0" distB="0" distL="0" distR="0" wp14:anchorId="305FC387" wp14:editId="448484F8">
            <wp:extent cx="5759450" cy="3251200"/>
            <wp:effectExtent l="0" t="0" r="0" b="635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5026C" w14:textId="6F71E613" w:rsidR="001C15DF" w:rsidRDefault="00F8423A" w:rsidP="00F8423A">
      <w:pPr>
        <w:pStyle w:val="3"/>
      </w:pPr>
      <w:bookmarkStart w:id="62" w:name="_Toc74938345"/>
      <w:r>
        <w:rPr>
          <w:rFonts w:hint="eastAsia"/>
        </w:rPr>
        <w:t>4</w:t>
      </w:r>
      <w:r>
        <w:t xml:space="preserve">.1.16 </w:t>
      </w:r>
      <w:r>
        <w:rPr>
          <w:rFonts w:hint="eastAsia"/>
        </w:rPr>
        <w:t>登录与登出</w:t>
      </w:r>
      <w:bookmarkEnd w:id="62"/>
    </w:p>
    <w:p w14:paraId="7F944C6D" w14:textId="4BAF9AEA" w:rsidR="00F8423A" w:rsidRDefault="00F8423A" w:rsidP="00F8423A">
      <w:r>
        <w:rPr>
          <w:rFonts w:hint="eastAsia"/>
        </w:rPr>
        <w:t>若管理员未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无法进入各个模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因为会被重定向到登录界面</w:t>
      </w:r>
      <w:r>
        <w:rPr>
          <w:rFonts w:hint="eastAsia"/>
        </w:rPr>
        <w:t>:</w:t>
      </w:r>
    </w:p>
    <w:p w14:paraId="2AD6EB76" w14:textId="0EC93BA0" w:rsidR="00F8423A" w:rsidRDefault="00F8423A" w:rsidP="00F8423A">
      <w:r>
        <w:rPr>
          <w:noProof/>
        </w:rPr>
        <w:lastRenderedPageBreak/>
        <w:drawing>
          <wp:inline distT="0" distB="0" distL="0" distR="0" wp14:anchorId="04FB7E69" wp14:editId="6799B532">
            <wp:extent cx="5759450" cy="2740025"/>
            <wp:effectExtent l="0" t="0" r="0" b="317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1149" w14:textId="3D732C7B" w:rsidR="00F8423A" w:rsidRDefault="00F8423A" w:rsidP="00F8423A">
      <w:r>
        <w:rPr>
          <w:rFonts w:hint="eastAsia"/>
        </w:rPr>
        <w:t>输入用户名密码后点击</w:t>
      </w:r>
      <w:r>
        <w:rPr>
          <w:rFonts w:hint="eastAsia"/>
        </w:rPr>
        <w:t xml:space="preserve"> </w:t>
      </w:r>
      <w:r>
        <w:t xml:space="preserve">Login </w:t>
      </w:r>
      <w:r>
        <w:rPr>
          <w:rFonts w:hint="eastAsia"/>
        </w:rPr>
        <w:t>即可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同时会提示欢迎信息</w:t>
      </w:r>
      <w:r>
        <w:rPr>
          <w:rFonts w:hint="eastAsia"/>
        </w:rPr>
        <w:t>:</w:t>
      </w:r>
    </w:p>
    <w:p w14:paraId="400E6B6B" w14:textId="067E516A" w:rsidR="00F8423A" w:rsidRDefault="00F8423A" w:rsidP="00F8423A">
      <w:r>
        <w:rPr>
          <w:noProof/>
        </w:rPr>
        <w:drawing>
          <wp:inline distT="0" distB="0" distL="0" distR="0" wp14:anchorId="66539EB5" wp14:editId="4F3DD73A">
            <wp:extent cx="5759450" cy="2773680"/>
            <wp:effectExtent l="0" t="0" r="0" b="762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6041C" w14:textId="1690C9D0" w:rsidR="00F8423A" w:rsidRDefault="00F8423A" w:rsidP="00F8423A">
      <w:r>
        <w:rPr>
          <w:rFonts w:hint="eastAsia"/>
        </w:rPr>
        <w:t>若要登出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右上角的头像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点击</w:t>
      </w:r>
      <w:r>
        <w:rPr>
          <w:rFonts w:hint="eastAsia"/>
        </w:rPr>
        <w:t xml:space="preserve"> </w:t>
      </w:r>
      <w:r>
        <w:t xml:space="preserve">Log Out </w:t>
      </w:r>
      <w:r>
        <w:rPr>
          <w:rFonts w:hint="eastAsia"/>
        </w:rPr>
        <w:t>即可</w:t>
      </w:r>
      <w:r>
        <w:rPr>
          <w:rFonts w:hint="eastAsia"/>
        </w:rPr>
        <w:t>:</w:t>
      </w:r>
    </w:p>
    <w:p w14:paraId="4B9AE769" w14:textId="43DD601B" w:rsidR="00F8423A" w:rsidRDefault="00F8423A" w:rsidP="00A61AFA">
      <w:pPr>
        <w:jc w:val="center"/>
      </w:pPr>
      <w:r>
        <w:rPr>
          <w:noProof/>
        </w:rPr>
        <w:drawing>
          <wp:inline distT="0" distB="0" distL="0" distR="0" wp14:anchorId="70AB03B0" wp14:editId="6BB96ED2">
            <wp:extent cx="2571882" cy="1168460"/>
            <wp:effectExtent l="0" t="0" r="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571882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CC25A" w14:textId="3207C48B" w:rsidR="00F8423A" w:rsidRDefault="00F8423A" w:rsidP="00F8423A">
      <w:r>
        <w:rPr>
          <w:rFonts w:hint="eastAsia"/>
        </w:rPr>
        <w:t>整个界面会重新回到登录界面</w:t>
      </w:r>
      <w:r>
        <w:rPr>
          <w:rFonts w:hint="eastAsia"/>
        </w:rPr>
        <w:t>:</w:t>
      </w:r>
    </w:p>
    <w:p w14:paraId="6F0BE268" w14:textId="2979B41D" w:rsidR="00F8423A" w:rsidRDefault="00F8423A" w:rsidP="00F8423A">
      <w:r>
        <w:rPr>
          <w:noProof/>
        </w:rPr>
        <w:lastRenderedPageBreak/>
        <w:drawing>
          <wp:inline distT="0" distB="0" distL="0" distR="0" wp14:anchorId="046C6212" wp14:editId="49F71E1C">
            <wp:extent cx="5759450" cy="2747010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F77BB" w14:textId="4A948328" w:rsidR="00A61AFA" w:rsidRDefault="007C60A5" w:rsidP="007C60A5">
      <w:pPr>
        <w:pStyle w:val="3"/>
      </w:pPr>
      <w:bookmarkStart w:id="63" w:name="_Toc74938346"/>
      <w:r>
        <w:rPr>
          <w:rFonts w:hint="eastAsia"/>
        </w:rPr>
        <w:t>4</w:t>
      </w:r>
      <w:r>
        <w:t xml:space="preserve">.1.17 </w:t>
      </w:r>
      <w:r>
        <w:rPr>
          <w:rFonts w:hint="eastAsia"/>
        </w:rPr>
        <w:t>其他琐碎部分</w:t>
      </w:r>
      <w:bookmarkEnd w:id="63"/>
    </w:p>
    <w:p w14:paraId="3E786CAC" w14:textId="6E536945" w:rsidR="007C60A5" w:rsidRDefault="007C60A5" w:rsidP="007C60A5">
      <w:r>
        <w:rPr>
          <w:rFonts w:hint="eastAsia"/>
        </w:rPr>
        <w:t>页面底部会展示各种链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以便管理员操作</w:t>
      </w:r>
      <w:r>
        <w:rPr>
          <w:rFonts w:hint="eastAsia"/>
        </w:rPr>
        <w:t>:</w:t>
      </w:r>
    </w:p>
    <w:p w14:paraId="10FA7B26" w14:textId="5D033025" w:rsidR="007C60A5" w:rsidRDefault="007C60A5" w:rsidP="007C60A5">
      <w:r>
        <w:rPr>
          <w:noProof/>
        </w:rPr>
        <w:drawing>
          <wp:inline distT="0" distB="0" distL="0" distR="0" wp14:anchorId="7D6AE4E3" wp14:editId="14C4CD43">
            <wp:extent cx="5759450" cy="181610"/>
            <wp:effectExtent l="0" t="0" r="0" b="889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ED1B" w14:textId="055B9F38" w:rsidR="007C60A5" w:rsidRDefault="007C60A5" w:rsidP="007C60A5">
      <w:r>
        <w:rPr>
          <w:rFonts w:hint="eastAsia"/>
        </w:rPr>
        <w:t>页面右上角有重置和清空数据库的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便于开发者调试</w:t>
      </w:r>
      <w:r>
        <w:rPr>
          <w:rFonts w:hint="eastAsia"/>
        </w:rPr>
        <w:t>:</w:t>
      </w:r>
    </w:p>
    <w:p w14:paraId="46A10852" w14:textId="48172C4C" w:rsidR="007C60A5" w:rsidRPr="007C60A5" w:rsidRDefault="007C60A5" w:rsidP="007C60A5">
      <w:r>
        <w:rPr>
          <w:noProof/>
        </w:rPr>
        <w:drawing>
          <wp:inline distT="0" distB="0" distL="0" distR="0" wp14:anchorId="55DC391C" wp14:editId="7C87C1AF">
            <wp:extent cx="1511378" cy="508026"/>
            <wp:effectExtent l="0" t="0" r="0" b="635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50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150B5" w14:textId="77777777" w:rsidR="00C34B10" w:rsidRPr="00C34B10" w:rsidRDefault="00C34B10" w:rsidP="00245F25">
      <w:pPr>
        <w:ind w:right="630"/>
        <w:jc w:val="right"/>
      </w:pPr>
    </w:p>
    <w:p w14:paraId="50446D15" w14:textId="2BA33DA3" w:rsidR="00AD729E" w:rsidRDefault="00AD729E" w:rsidP="00AD729E">
      <w:pPr>
        <w:pStyle w:val="2"/>
        <w:spacing w:line="360" w:lineRule="auto"/>
        <w:rPr>
          <w:szCs w:val="28"/>
        </w:rPr>
      </w:pPr>
      <w:bookmarkStart w:id="64" w:name="_Toc74938347"/>
      <w:r w:rsidRPr="00B62368">
        <w:rPr>
          <w:rFonts w:hint="eastAsia"/>
          <w:szCs w:val="28"/>
        </w:rPr>
        <w:t xml:space="preserve">4.2  </w:t>
      </w:r>
      <w:r w:rsidRPr="00B62368">
        <w:rPr>
          <w:rFonts w:hint="eastAsia"/>
          <w:szCs w:val="28"/>
        </w:rPr>
        <w:t>测试结果</w:t>
      </w:r>
      <w:bookmarkEnd w:id="64"/>
    </w:p>
    <w:p w14:paraId="76901DE8" w14:textId="7DBD4E72" w:rsidR="00D328FD" w:rsidRDefault="00C330B3" w:rsidP="00D328FD">
      <w:pPr>
        <w:pStyle w:val="3"/>
      </w:pPr>
      <w:bookmarkStart w:id="65" w:name="_Toc74938348"/>
      <w:r>
        <w:rPr>
          <w:rFonts w:hint="eastAsia"/>
        </w:rPr>
        <w:t>4</w:t>
      </w:r>
      <w:r>
        <w:t xml:space="preserve">.2.1 </w:t>
      </w:r>
      <w:r>
        <w:rPr>
          <w:rFonts w:hint="eastAsia"/>
        </w:rPr>
        <w:t>添加客户</w:t>
      </w:r>
      <w:bookmarkEnd w:id="65"/>
    </w:p>
    <w:p w14:paraId="08A4436A" w14:textId="367B84CD" w:rsidR="00D328FD" w:rsidRDefault="00D328FD" w:rsidP="00D328FD">
      <w:pPr>
        <w:pStyle w:val="aa"/>
        <w:numPr>
          <w:ilvl w:val="0"/>
          <w:numId w:val="29"/>
        </w:numPr>
        <w:ind w:firstLineChars="0"/>
      </w:pPr>
      <w:r>
        <w:rPr>
          <w:rFonts w:hint="eastAsia"/>
        </w:rPr>
        <w:t>成功的测试样例</w:t>
      </w:r>
    </w:p>
    <w:p w14:paraId="3BA27FF2" w14:textId="369EDD57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72A6A3A5" wp14:editId="49D5B9AF">
            <wp:extent cx="5759450" cy="1903730"/>
            <wp:effectExtent l="0" t="0" r="0" b="127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E1EF6" w14:textId="724C065B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699CD29B" wp14:editId="7CE8CA15">
            <wp:extent cx="3193508" cy="387752"/>
            <wp:effectExtent l="0" t="0" r="0" b="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248936" cy="39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29895" w14:textId="41D00952" w:rsidR="00D328FD" w:rsidRDefault="00D328FD" w:rsidP="00D328FD">
      <w:pPr>
        <w:pStyle w:val="aa"/>
        <w:numPr>
          <w:ilvl w:val="0"/>
          <w:numId w:val="29"/>
        </w:numPr>
        <w:ind w:firstLineChars="0"/>
      </w:pPr>
      <w:r>
        <w:rPr>
          <w:rFonts w:hint="eastAsia"/>
        </w:rPr>
        <w:t>失败的测试样例</w:t>
      </w:r>
      <w:r>
        <w:rPr>
          <w:rFonts w:hint="eastAsia"/>
        </w:rPr>
        <w:t>(</w:t>
      </w:r>
      <w:r>
        <w:rPr>
          <w:rFonts w:hint="eastAsia"/>
        </w:rPr>
        <w:t>客户身份证号重复</w:t>
      </w:r>
      <w:r>
        <w:rPr>
          <w:rFonts w:hint="eastAsia"/>
        </w:rPr>
        <w:t>):</w:t>
      </w:r>
    </w:p>
    <w:p w14:paraId="4D2A5350" w14:textId="4FEDB429" w:rsidR="00D328FD" w:rsidRDefault="00D328FD" w:rsidP="00D328FD">
      <w:pPr>
        <w:pStyle w:val="aa"/>
        <w:ind w:left="780" w:firstLineChars="0" w:firstLine="0"/>
      </w:pPr>
      <w:r>
        <w:rPr>
          <w:noProof/>
        </w:rPr>
        <w:lastRenderedPageBreak/>
        <w:drawing>
          <wp:inline distT="0" distB="0" distL="0" distR="0" wp14:anchorId="6D257BD5" wp14:editId="36D3CCB0">
            <wp:extent cx="5759450" cy="1996440"/>
            <wp:effectExtent l="0" t="0" r="0" b="381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5155" w14:textId="65025765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7F80741D" wp14:editId="0ED97463">
            <wp:extent cx="3605514" cy="590517"/>
            <wp:effectExtent l="0" t="0" r="0" b="635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668448" cy="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F97E8" w14:textId="17C3981A" w:rsidR="00D328FD" w:rsidRDefault="00D328FD" w:rsidP="00D328FD">
      <w:pPr>
        <w:pStyle w:val="3"/>
      </w:pPr>
      <w:bookmarkStart w:id="66" w:name="_Toc74938349"/>
      <w:r>
        <w:rPr>
          <w:rFonts w:hint="eastAsia"/>
        </w:rPr>
        <w:t>4</w:t>
      </w:r>
      <w:r>
        <w:t xml:space="preserve">.2.2 </w:t>
      </w:r>
      <w:r>
        <w:rPr>
          <w:rFonts w:hint="eastAsia"/>
        </w:rPr>
        <w:t>查询客户</w:t>
      </w:r>
      <w:bookmarkEnd w:id="66"/>
    </w:p>
    <w:p w14:paraId="45AECC5A" w14:textId="0FA27B29" w:rsidR="00D958C5" w:rsidRPr="00D958C5" w:rsidRDefault="00D958C5" w:rsidP="00D958C5">
      <w:r>
        <w:rPr>
          <w:rFonts w:hint="eastAsia"/>
        </w:rPr>
        <w:t>客户查询的测试样例及结果</w:t>
      </w:r>
      <w:r>
        <w:rPr>
          <w:rFonts w:hint="eastAsia"/>
        </w:rPr>
        <w:t>:</w:t>
      </w:r>
    </w:p>
    <w:p w14:paraId="18485BB9" w14:textId="23F12F3B" w:rsidR="00D328FD" w:rsidRPr="00D328FD" w:rsidRDefault="00D328FD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客户身份证号查询</w:t>
      </w:r>
    </w:p>
    <w:p w14:paraId="1C68BE7B" w14:textId="408CE727" w:rsidR="00D328FD" w:rsidRDefault="00D328FD" w:rsidP="00D958C5">
      <w:pPr>
        <w:ind w:firstLine="360"/>
      </w:pPr>
      <w:r>
        <w:rPr>
          <w:noProof/>
        </w:rPr>
        <w:drawing>
          <wp:inline distT="0" distB="0" distL="0" distR="0" wp14:anchorId="6DEEE0E6" wp14:editId="7C89CA09">
            <wp:extent cx="5759450" cy="2519045"/>
            <wp:effectExtent l="0" t="0" r="0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C8E2B" w14:textId="4D2E26F9" w:rsidR="00D958C5" w:rsidRDefault="00D958C5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客户名查询</w:t>
      </w:r>
    </w:p>
    <w:p w14:paraId="545E1D2F" w14:textId="488297F5" w:rsidR="00D958C5" w:rsidRDefault="00D958C5" w:rsidP="00D958C5">
      <w:pPr>
        <w:ind w:firstLine="360"/>
      </w:pPr>
      <w:r>
        <w:rPr>
          <w:noProof/>
        </w:rPr>
        <w:lastRenderedPageBreak/>
        <w:drawing>
          <wp:inline distT="0" distB="0" distL="0" distR="0" wp14:anchorId="63484B49" wp14:editId="02C13107">
            <wp:extent cx="5759450" cy="2570480"/>
            <wp:effectExtent l="0" t="0" r="0" b="1270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779C" w14:textId="5CE942A0" w:rsidR="00D958C5" w:rsidRDefault="00D958C5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身份证号及客户名查询</w:t>
      </w:r>
      <w:r>
        <w:rPr>
          <w:rFonts w:hint="eastAsia"/>
        </w:rPr>
        <w:t>:</w:t>
      </w:r>
    </w:p>
    <w:p w14:paraId="7BADD813" w14:textId="675B977A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A1C0F62" wp14:editId="7314461E">
            <wp:extent cx="5759450" cy="2556510"/>
            <wp:effectExtent l="0" t="0" r="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F1D61" w14:textId="33F63CD7" w:rsidR="00D958C5" w:rsidRDefault="00D958C5" w:rsidP="00D958C5">
      <w:pPr>
        <w:pStyle w:val="aa"/>
        <w:ind w:left="360" w:firstLineChars="0" w:firstLine="0"/>
      </w:pPr>
    </w:p>
    <w:p w14:paraId="0888D1BC" w14:textId="78868C04" w:rsidR="00D958C5" w:rsidRDefault="00D958C5" w:rsidP="00D958C5">
      <w:pPr>
        <w:pStyle w:val="3"/>
      </w:pPr>
      <w:bookmarkStart w:id="67" w:name="_Toc74938350"/>
      <w:r>
        <w:rPr>
          <w:rFonts w:hint="eastAsia"/>
        </w:rPr>
        <w:t>4</w:t>
      </w:r>
      <w:r>
        <w:t xml:space="preserve">.2.3 </w:t>
      </w:r>
      <w:r>
        <w:rPr>
          <w:rFonts w:hint="eastAsia"/>
        </w:rPr>
        <w:t>修改客户</w:t>
      </w:r>
      <w:bookmarkEnd w:id="67"/>
    </w:p>
    <w:p w14:paraId="5CB676EE" w14:textId="271909C0" w:rsidR="00D958C5" w:rsidRDefault="00D958C5" w:rsidP="00D958C5">
      <w:r>
        <w:rPr>
          <w:rFonts w:hint="eastAsia"/>
        </w:rPr>
        <w:t>修改客户的测试用例及测试结果</w:t>
      </w:r>
      <w:r>
        <w:rPr>
          <w:rFonts w:hint="eastAsia"/>
        </w:rPr>
        <w:t>:</w:t>
      </w:r>
    </w:p>
    <w:p w14:paraId="0697D921" w14:textId="25450889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地址</w:t>
      </w:r>
    </w:p>
    <w:p w14:paraId="646539CC" w14:textId="4D1894EE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CDF61ED" wp14:editId="183BE6F9">
            <wp:extent cx="5759450" cy="1978660"/>
            <wp:effectExtent l="0" t="0" r="0" b="254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64A53" w14:textId="1AF5838E" w:rsidR="00D958C5" w:rsidRDefault="00D958C5" w:rsidP="00D958C5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7BDAC406" wp14:editId="1D0D1BF0">
            <wp:extent cx="3148314" cy="402448"/>
            <wp:effectExtent l="0" t="0" r="0" b="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274312" cy="41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F5C" w14:textId="108B20A8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电话号</w:t>
      </w:r>
      <w:r>
        <w:rPr>
          <w:rFonts w:hint="eastAsia"/>
        </w:rPr>
        <w:t>:</w:t>
      </w:r>
      <w:r>
        <w:t xml:space="preserve"> </w:t>
      </w:r>
    </w:p>
    <w:p w14:paraId="44709124" w14:textId="2C2EB14D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DAC6D10" wp14:editId="04E04E76">
            <wp:extent cx="5759450" cy="1924050"/>
            <wp:effectExtent l="0" t="0" r="0" b="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4A5CD" w14:textId="7263B7B4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D7156F" wp14:editId="3EDE54B0">
            <wp:extent cx="3119377" cy="389922"/>
            <wp:effectExtent l="0" t="0" r="5080" b="0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202361" cy="40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B7770" w14:textId="40209467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联系人邮箱</w:t>
      </w:r>
      <w:r>
        <w:rPr>
          <w:rFonts w:hint="eastAsia"/>
        </w:rPr>
        <w:t>:</w:t>
      </w:r>
    </w:p>
    <w:p w14:paraId="3CEA1307" w14:textId="2562D912" w:rsidR="00D958C5" w:rsidRP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C2E4F05" wp14:editId="2811B890">
            <wp:extent cx="5759450" cy="1911350"/>
            <wp:effectExtent l="0" t="0" r="0" b="0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138F" w14:textId="72053BC1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C51121A" wp14:editId="42026C65">
            <wp:extent cx="3397169" cy="408578"/>
            <wp:effectExtent l="0" t="0" r="0" b="0"/>
            <wp:docPr id="11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468881" cy="41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23C85" w14:textId="3F76C8F2" w:rsidR="00D958C5" w:rsidRDefault="00D958C5" w:rsidP="00D958C5">
      <w:r>
        <w:rPr>
          <w:rFonts w:hint="eastAsia"/>
        </w:rPr>
        <w:t>以上结果重新搜索后均能反映出来</w:t>
      </w:r>
      <w:r>
        <w:rPr>
          <w:rFonts w:hint="eastAsia"/>
        </w:rPr>
        <w:t>:</w:t>
      </w:r>
    </w:p>
    <w:p w14:paraId="4B07AF33" w14:textId="20097013" w:rsidR="00D958C5" w:rsidRDefault="00D958C5" w:rsidP="00D958C5">
      <w:r>
        <w:rPr>
          <w:noProof/>
        </w:rPr>
        <w:drawing>
          <wp:inline distT="0" distB="0" distL="0" distR="0" wp14:anchorId="1E03968B" wp14:editId="75B6479E">
            <wp:extent cx="5759450" cy="374015"/>
            <wp:effectExtent l="0" t="0" r="0" b="6985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D3B68" w14:textId="1EA80767" w:rsidR="00EF3F96" w:rsidRDefault="006F31B9" w:rsidP="006F31B9">
      <w:pPr>
        <w:pStyle w:val="3"/>
      </w:pPr>
      <w:bookmarkStart w:id="68" w:name="_Toc74938351"/>
      <w:r>
        <w:rPr>
          <w:rFonts w:hint="eastAsia"/>
        </w:rPr>
        <w:t>4</w:t>
      </w:r>
      <w:r>
        <w:t xml:space="preserve">.2.4 </w:t>
      </w:r>
      <w:r>
        <w:rPr>
          <w:rFonts w:hint="eastAsia"/>
        </w:rPr>
        <w:t>删除客户</w:t>
      </w:r>
      <w:bookmarkEnd w:id="68"/>
    </w:p>
    <w:p w14:paraId="2F30BED4" w14:textId="06D2B8C6" w:rsidR="006F31B9" w:rsidRDefault="006F31B9" w:rsidP="006F31B9">
      <w:r>
        <w:rPr>
          <w:rFonts w:hint="eastAsia"/>
        </w:rPr>
        <w:t>删除客户的测试用例和测试结果</w:t>
      </w:r>
      <w:r>
        <w:rPr>
          <w:rFonts w:hint="eastAsia"/>
        </w:rPr>
        <w:t>:</w:t>
      </w:r>
    </w:p>
    <w:p w14:paraId="5D0725CC" w14:textId="5B243F1F" w:rsidR="006F31B9" w:rsidRDefault="006F31B9" w:rsidP="006F31B9">
      <w:pPr>
        <w:pStyle w:val="aa"/>
        <w:numPr>
          <w:ilvl w:val="0"/>
          <w:numId w:val="32"/>
        </w:numPr>
        <w:ind w:firstLineChars="0"/>
      </w:pPr>
      <w:proofErr w:type="gramStart"/>
      <w:r>
        <w:rPr>
          <w:rFonts w:hint="eastAsia"/>
        </w:rPr>
        <w:t>删除仍</w:t>
      </w:r>
      <w:proofErr w:type="gramEnd"/>
      <w:r>
        <w:rPr>
          <w:rFonts w:hint="eastAsia"/>
        </w:rPr>
        <w:t>有账户的客户</w:t>
      </w:r>
    </w:p>
    <w:p w14:paraId="1896657A" w14:textId="12E4BE8F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C6F3C41" wp14:editId="6EBA5144">
            <wp:extent cx="5759450" cy="229870"/>
            <wp:effectExtent l="0" t="0" r="0" b="0"/>
            <wp:docPr id="12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95E37" w14:textId="7F72031A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3EDF8C0" wp14:editId="0C5605AC">
            <wp:extent cx="3431893" cy="395444"/>
            <wp:effectExtent l="0" t="0" r="0" b="5080"/>
            <wp:docPr id="11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530982" cy="40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E4DD5" w14:textId="1ABB1D18" w:rsidR="006F31B9" w:rsidRDefault="006F31B9" w:rsidP="006F31B9">
      <w:pPr>
        <w:pStyle w:val="aa"/>
        <w:numPr>
          <w:ilvl w:val="0"/>
          <w:numId w:val="32"/>
        </w:numPr>
        <w:ind w:firstLineChars="0"/>
      </w:pPr>
      <w:r>
        <w:rPr>
          <w:rFonts w:hint="eastAsia"/>
        </w:rPr>
        <w:t>删除没有账户和贷款的客户</w:t>
      </w:r>
      <w:r>
        <w:rPr>
          <w:rFonts w:hint="eastAsia"/>
        </w:rPr>
        <w:t>:</w:t>
      </w:r>
    </w:p>
    <w:p w14:paraId="1757E754" w14:textId="79845F74" w:rsidR="006F31B9" w:rsidRDefault="006F31B9" w:rsidP="006F31B9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1046937" wp14:editId="271C08A5">
            <wp:extent cx="5759450" cy="232410"/>
            <wp:effectExtent l="0" t="0" r="0" b="0"/>
            <wp:docPr id="12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EEA36" w14:textId="2A58B1FC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FCBE3C5" wp14:editId="2D9B804C">
            <wp:extent cx="3374020" cy="404701"/>
            <wp:effectExtent l="0" t="0" r="0" b="0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492141" cy="418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0D1E3" w14:textId="74CAE1CF" w:rsidR="009F22FB" w:rsidRDefault="009F22FB" w:rsidP="009F22FB">
      <w:pPr>
        <w:pStyle w:val="3"/>
      </w:pPr>
      <w:bookmarkStart w:id="69" w:name="_Toc74938352"/>
      <w:r>
        <w:rPr>
          <w:rFonts w:hint="eastAsia"/>
        </w:rPr>
        <w:t>4</w:t>
      </w:r>
      <w:r>
        <w:t xml:space="preserve">.2.5 </w:t>
      </w:r>
      <w:r>
        <w:rPr>
          <w:rFonts w:hint="eastAsia"/>
        </w:rPr>
        <w:t>开户</w:t>
      </w:r>
      <w:bookmarkEnd w:id="69"/>
    </w:p>
    <w:p w14:paraId="2645B3CB" w14:textId="07C31AAB" w:rsidR="009F22FB" w:rsidRDefault="009F22FB" w:rsidP="009F22FB">
      <w:r>
        <w:rPr>
          <w:rFonts w:hint="eastAsia"/>
        </w:rPr>
        <w:t>开户的测试用例和测试结果</w:t>
      </w:r>
      <w:r>
        <w:rPr>
          <w:rFonts w:hint="eastAsia"/>
        </w:rPr>
        <w:t>:</w:t>
      </w:r>
    </w:p>
    <w:p w14:paraId="31290757" w14:textId="055F6A79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储蓄账户</w:t>
      </w:r>
      <w:r>
        <w:rPr>
          <w:rFonts w:hint="eastAsia"/>
        </w:rPr>
        <w:t>:</w:t>
      </w:r>
    </w:p>
    <w:p w14:paraId="3884582F" w14:textId="0EBE7D64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D41EAA1" wp14:editId="39084EA9">
            <wp:extent cx="5759450" cy="1817370"/>
            <wp:effectExtent l="0" t="0" r="0" b="0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D308F" w14:textId="7A7731C6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9BD698C" wp14:editId="697A6264">
            <wp:extent cx="2968906" cy="372600"/>
            <wp:effectExtent l="0" t="0" r="3175" b="889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050032" cy="382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3B2AB" w14:textId="171D72CB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支票账户</w:t>
      </w:r>
    </w:p>
    <w:p w14:paraId="5FC98EC4" w14:textId="00FB2577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BBC48AF" wp14:editId="597BE488">
            <wp:extent cx="5759450" cy="1703705"/>
            <wp:effectExtent l="0" t="0" r="0" b="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8FF2D" w14:textId="2229AE69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414C2D8" wp14:editId="0A87668B">
            <wp:extent cx="2945757" cy="332965"/>
            <wp:effectExtent l="0" t="0" r="7620" b="0"/>
            <wp:docPr id="126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106590" cy="351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AA79" w14:textId="5E850A0C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户账户号重复</w:t>
      </w:r>
      <w:r>
        <w:rPr>
          <w:rFonts w:hint="eastAsia"/>
        </w:rPr>
        <w:t>:</w:t>
      </w:r>
    </w:p>
    <w:p w14:paraId="30DF662C" w14:textId="09CED851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4C20AEA1" wp14:editId="385757C4">
            <wp:extent cx="5759450" cy="1845310"/>
            <wp:effectExtent l="0" t="0" r="0" b="2540"/>
            <wp:docPr id="127" name="图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D544B" w14:textId="3619DB51" w:rsidR="009F22FB" w:rsidRDefault="009F22FB" w:rsidP="009F22FB">
      <w:pPr>
        <w:pStyle w:val="3"/>
      </w:pPr>
      <w:bookmarkStart w:id="70" w:name="_Toc74938353"/>
      <w:r>
        <w:rPr>
          <w:rFonts w:hint="eastAsia"/>
        </w:rPr>
        <w:t>4</w:t>
      </w:r>
      <w:r>
        <w:t xml:space="preserve">.2.6 </w:t>
      </w:r>
      <w:r>
        <w:rPr>
          <w:rFonts w:hint="eastAsia"/>
        </w:rPr>
        <w:t>搜索账户</w:t>
      </w:r>
      <w:bookmarkEnd w:id="70"/>
    </w:p>
    <w:p w14:paraId="18FF903D" w14:textId="03834728" w:rsidR="009F22FB" w:rsidRDefault="009F22FB" w:rsidP="009F22FB">
      <w:r>
        <w:rPr>
          <w:rFonts w:hint="eastAsia"/>
        </w:rPr>
        <w:t>搜索账户的测试用例和结果</w:t>
      </w:r>
      <w:r>
        <w:rPr>
          <w:rFonts w:hint="eastAsia"/>
        </w:rPr>
        <w:t>:</w:t>
      </w:r>
    </w:p>
    <w:p w14:paraId="5E4D822D" w14:textId="1060A107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客户身份证号</w:t>
      </w:r>
      <w:r>
        <w:rPr>
          <w:rFonts w:hint="eastAsia"/>
        </w:rPr>
        <w:t>:</w:t>
      </w:r>
    </w:p>
    <w:p w14:paraId="660E3201" w14:textId="6329B20C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1A06853" wp14:editId="02A93228">
            <wp:extent cx="5759450" cy="3069590"/>
            <wp:effectExtent l="0" t="0" r="0" b="0"/>
            <wp:docPr id="128" name="图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AA94E" w14:textId="2FF5D018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账户号</w:t>
      </w:r>
      <w:r>
        <w:rPr>
          <w:rFonts w:hint="eastAsia"/>
        </w:rPr>
        <w:t>:</w:t>
      </w:r>
    </w:p>
    <w:p w14:paraId="043CFEF8" w14:textId="39AA5175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603B99D" wp14:editId="36A90489">
            <wp:extent cx="5759450" cy="3126740"/>
            <wp:effectExtent l="0" t="0" r="0" b="0"/>
            <wp:docPr id="129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6775B" w14:textId="27C0F9A8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支行名</w:t>
      </w:r>
      <w:r>
        <w:rPr>
          <w:rFonts w:hint="eastAsia"/>
        </w:rPr>
        <w:t>:</w:t>
      </w:r>
    </w:p>
    <w:p w14:paraId="31366F82" w14:textId="597963CE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9C1765" wp14:editId="2FA7F547">
            <wp:extent cx="5759450" cy="3274060"/>
            <wp:effectExtent l="0" t="0" r="0" b="2540"/>
            <wp:docPr id="130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6CCD3" w14:textId="5B755EF9" w:rsidR="009F22FB" w:rsidRDefault="009F22FB" w:rsidP="009F22FB">
      <w:pPr>
        <w:pStyle w:val="aa"/>
        <w:ind w:left="360" w:firstLineChars="0" w:firstLine="0"/>
      </w:pPr>
    </w:p>
    <w:p w14:paraId="40C964D4" w14:textId="7BCDD285" w:rsidR="009F22FB" w:rsidRDefault="009F22FB" w:rsidP="009F22FB">
      <w:pPr>
        <w:pStyle w:val="3"/>
      </w:pPr>
      <w:bookmarkStart w:id="71" w:name="_Toc74938354"/>
      <w:r>
        <w:rPr>
          <w:rFonts w:hint="eastAsia"/>
        </w:rPr>
        <w:t>4</w:t>
      </w:r>
      <w:r>
        <w:t xml:space="preserve">.2.7 </w:t>
      </w:r>
      <w:r>
        <w:rPr>
          <w:rFonts w:hint="eastAsia"/>
        </w:rPr>
        <w:t>修改账户</w:t>
      </w:r>
      <w:bookmarkEnd w:id="71"/>
    </w:p>
    <w:p w14:paraId="22123513" w14:textId="3C03C606" w:rsidR="009F22FB" w:rsidRDefault="009F22FB" w:rsidP="009F22FB">
      <w:r>
        <w:rPr>
          <w:rFonts w:hint="eastAsia"/>
        </w:rPr>
        <w:t>修改账户的测试用例和测试结果</w:t>
      </w:r>
      <w:r>
        <w:rPr>
          <w:rFonts w:hint="eastAsia"/>
        </w:rPr>
        <w:t>:</w:t>
      </w:r>
    </w:p>
    <w:p w14:paraId="77D0A361" w14:textId="62380F83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储蓄账户余额</w:t>
      </w:r>
    </w:p>
    <w:p w14:paraId="1BB7F5ED" w14:textId="7843D197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403F044" wp14:editId="0F6030FB">
            <wp:extent cx="5759450" cy="2249170"/>
            <wp:effectExtent l="0" t="0" r="0" b="0"/>
            <wp:docPr id="132" name="图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C87D6" w14:textId="5E19E46B" w:rsidR="009F22FB" w:rsidRDefault="00DC2796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225CCED7" wp14:editId="1397981A">
            <wp:extent cx="5759450" cy="213360"/>
            <wp:effectExtent l="0" t="0" r="0" b="0"/>
            <wp:docPr id="134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A539" w14:textId="39B2EB5F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支票账户余额</w:t>
      </w:r>
    </w:p>
    <w:p w14:paraId="1FFC71C2" w14:textId="553B00AB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F609822" wp14:editId="5EF0C178">
            <wp:extent cx="5759450" cy="2059305"/>
            <wp:effectExtent l="0" t="0" r="0" b="0"/>
            <wp:docPr id="135" name="图片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5856C" w14:textId="30581702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E778576" wp14:editId="20522C45">
            <wp:extent cx="5759450" cy="244475"/>
            <wp:effectExtent l="0" t="0" r="0" b="3175"/>
            <wp:docPr id="136" name="图片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4BF6E" w14:textId="0B791262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支票账户透支量</w:t>
      </w:r>
    </w:p>
    <w:p w14:paraId="3EC2FFBC" w14:textId="7FAD445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47D3F08" wp14:editId="29BE2C11">
            <wp:extent cx="5759450" cy="2056130"/>
            <wp:effectExtent l="0" t="0" r="0" b="1270"/>
            <wp:docPr id="137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3B857" w14:textId="3D436080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295DC2D4" wp14:editId="012D2DD1">
            <wp:extent cx="5759450" cy="259080"/>
            <wp:effectExtent l="0" t="0" r="0" b="7620"/>
            <wp:docPr id="138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9E378" w14:textId="64E9A7A9" w:rsidR="00DC2796" w:rsidRDefault="00DC2796" w:rsidP="00DC2796">
      <w:pPr>
        <w:pStyle w:val="3"/>
      </w:pPr>
      <w:bookmarkStart w:id="72" w:name="_Toc74938355"/>
      <w:r>
        <w:rPr>
          <w:rFonts w:hint="eastAsia"/>
        </w:rPr>
        <w:lastRenderedPageBreak/>
        <w:t>4</w:t>
      </w:r>
      <w:r>
        <w:t xml:space="preserve">.2.8 </w:t>
      </w:r>
      <w:r>
        <w:rPr>
          <w:rFonts w:hint="eastAsia"/>
        </w:rPr>
        <w:t>删除账户</w:t>
      </w:r>
      <w:bookmarkEnd w:id="72"/>
    </w:p>
    <w:p w14:paraId="72D1D9A8" w14:textId="17CF8DEA" w:rsidR="00DC2796" w:rsidRDefault="00DC2796" w:rsidP="00DC2796">
      <w:r>
        <w:rPr>
          <w:rFonts w:hint="eastAsia"/>
        </w:rPr>
        <w:t>删除账户的测试用例和测试结果</w:t>
      </w:r>
    </w:p>
    <w:p w14:paraId="1083FBC3" w14:textId="633D5A5C" w:rsidR="00DC2796" w:rsidRDefault="00DC2796" w:rsidP="00DC2796">
      <w:pPr>
        <w:pStyle w:val="aa"/>
        <w:numPr>
          <w:ilvl w:val="0"/>
          <w:numId w:val="36"/>
        </w:numPr>
        <w:ind w:firstLineChars="0"/>
      </w:pPr>
      <w:proofErr w:type="gramStart"/>
      <w:r>
        <w:rPr>
          <w:rFonts w:hint="eastAsia"/>
        </w:rPr>
        <w:t>删除仍</w:t>
      </w:r>
      <w:proofErr w:type="gramEnd"/>
      <w:r>
        <w:rPr>
          <w:rFonts w:hint="eastAsia"/>
        </w:rPr>
        <w:t>有余额的账户</w:t>
      </w:r>
      <w:r>
        <w:rPr>
          <w:rFonts w:hint="eastAsia"/>
        </w:rPr>
        <w:t>:</w:t>
      </w:r>
    </w:p>
    <w:p w14:paraId="43C06BBD" w14:textId="201936E9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25C5D05" wp14:editId="0675A84C">
            <wp:extent cx="5759450" cy="946785"/>
            <wp:effectExtent l="0" t="0" r="0" b="5715"/>
            <wp:docPr id="141" name="图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4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BB4C" w14:textId="70F655FA" w:rsidR="00DC2796" w:rsidRDefault="00DC2796" w:rsidP="00DC2796">
      <w:pPr>
        <w:pStyle w:val="aa"/>
        <w:numPr>
          <w:ilvl w:val="0"/>
          <w:numId w:val="36"/>
        </w:numPr>
        <w:ind w:firstLineChars="0"/>
      </w:pPr>
      <w:r>
        <w:rPr>
          <w:rFonts w:hint="eastAsia"/>
        </w:rPr>
        <w:t>删除无余额无透支的账户</w:t>
      </w:r>
      <w:r>
        <w:rPr>
          <w:rFonts w:hint="eastAsia"/>
        </w:rPr>
        <w:t>:</w:t>
      </w:r>
    </w:p>
    <w:p w14:paraId="35C2F9A9" w14:textId="7777777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DBB5571" wp14:editId="66C99728">
            <wp:extent cx="5759450" cy="268605"/>
            <wp:effectExtent l="0" t="0" r="0" b="0"/>
            <wp:docPr id="139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88C3" w14:textId="7777777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EB8C1D4" wp14:editId="70F0DC39">
            <wp:extent cx="3049929" cy="354549"/>
            <wp:effectExtent l="0" t="0" r="0" b="7620"/>
            <wp:docPr id="140" name="图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235827" cy="376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D431E" w14:textId="6AC61A10" w:rsidR="00DC2796" w:rsidRDefault="00DC2796" w:rsidP="00DC2796">
      <w:pPr>
        <w:pStyle w:val="aa"/>
        <w:ind w:left="360" w:firstLineChars="0" w:firstLine="0"/>
      </w:pPr>
    </w:p>
    <w:p w14:paraId="4CE2C954" w14:textId="6FC3AB4D" w:rsidR="00DC2796" w:rsidRDefault="00DC2796" w:rsidP="00DC2796">
      <w:pPr>
        <w:pStyle w:val="3"/>
      </w:pPr>
      <w:bookmarkStart w:id="73" w:name="_Toc74938356"/>
      <w:r>
        <w:rPr>
          <w:rFonts w:hint="eastAsia"/>
        </w:rPr>
        <w:t>4</w:t>
      </w:r>
      <w:r>
        <w:t xml:space="preserve">.2.9 </w:t>
      </w:r>
      <w:r>
        <w:rPr>
          <w:rFonts w:hint="eastAsia"/>
        </w:rPr>
        <w:t>新增贷款</w:t>
      </w:r>
      <w:bookmarkEnd w:id="73"/>
    </w:p>
    <w:p w14:paraId="408FAAE6" w14:textId="612ADE81" w:rsidR="00DC2796" w:rsidRDefault="00DC2796" w:rsidP="00DC2796">
      <w:r>
        <w:rPr>
          <w:rFonts w:hint="eastAsia"/>
        </w:rPr>
        <w:t>新增贷款的测试用例和测试结果</w:t>
      </w:r>
    </w:p>
    <w:p w14:paraId="44A6E87C" w14:textId="4E33190E" w:rsidR="00DC2796" w:rsidRDefault="00DC2796" w:rsidP="00DC2796">
      <w:pPr>
        <w:pStyle w:val="aa"/>
        <w:numPr>
          <w:ilvl w:val="0"/>
          <w:numId w:val="37"/>
        </w:numPr>
        <w:ind w:firstLineChars="0"/>
      </w:pPr>
      <w:r>
        <w:rPr>
          <w:rFonts w:hint="eastAsia"/>
        </w:rPr>
        <w:t>正常新增多人共有贷款</w:t>
      </w:r>
      <w:r>
        <w:rPr>
          <w:rFonts w:hint="eastAsia"/>
        </w:rPr>
        <w:t>:</w:t>
      </w:r>
    </w:p>
    <w:p w14:paraId="38A3C390" w14:textId="17E3DA9C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751A82D" wp14:editId="17C97B6F">
            <wp:extent cx="5759450" cy="2354580"/>
            <wp:effectExtent l="0" t="0" r="0" b="7620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1DC9B" w14:textId="3311668A" w:rsidR="00DC2796" w:rsidRDefault="00DC2796" w:rsidP="00DC2796">
      <w:pPr>
        <w:pStyle w:val="aa"/>
        <w:numPr>
          <w:ilvl w:val="0"/>
          <w:numId w:val="37"/>
        </w:numPr>
        <w:ind w:firstLineChars="0"/>
      </w:pPr>
      <w:r>
        <w:rPr>
          <w:rFonts w:hint="eastAsia"/>
        </w:rPr>
        <w:t>新增单人所有贷款</w:t>
      </w:r>
      <w:r>
        <w:rPr>
          <w:rFonts w:hint="eastAsia"/>
        </w:rPr>
        <w:t>:</w:t>
      </w:r>
    </w:p>
    <w:p w14:paraId="3D97795A" w14:textId="217919A2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63B5E8A1" wp14:editId="5EF96A8A">
            <wp:extent cx="5759450" cy="2360295"/>
            <wp:effectExtent l="0" t="0" r="0" b="1905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2C1A" w14:textId="5977ABF8" w:rsidR="00DC2796" w:rsidRDefault="00DC2796" w:rsidP="00DC2796">
      <w:pPr>
        <w:pStyle w:val="aa"/>
        <w:ind w:left="360" w:firstLineChars="0" w:firstLine="0"/>
      </w:pPr>
    </w:p>
    <w:p w14:paraId="5F0D31D8" w14:textId="6DC0446C" w:rsidR="00DC2796" w:rsidRDefault="00DC2796" w:rsidP="00DC2796">
      <w:pPr>
        <w:pStyle w:val="3"/>
      </w:pPr>
      <w:bookmarkStart w:id="74" w:name="_Toc74938357"/>
      <w:r>
        <w:rPr>
          <w:rFonts w:hint="eastAsia"/>
        </w:rPr>
        <w:t>4</w:t>
      </w:r>
      <w:r>
        <w:t xml:space="preserve">.2.10 </w:t>
      </w:r>
      <w:r>
        <w:rPr>
          <w:rFonts w:hint="eastAsia"/>
        </w:rPr>
        <w:t>查询贷款</w:t>
      </w:r>
      <w:bookmarkEnd w:id="74"/>
    </w:p>
    <w:p w14:paraId="040DDBF3" w14:textId="2FABB7B2" w:rsidR="00DC2796" w:rsidRDefault="00DC2796" w:rsidP="00DC2796">
      <w:r>
        <w:rPr>
          <w:rFonts w:hint="eastAsia"/>
        </w:rPr>
        <w:t>查询贷款的测试用例和测试结果</w:t>
      </w:r>
    </w:p>
    <w:p w14:paraId="69B30313" w14:textId="175475BE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无条件搜索所有贷款</w:t>
      </w:r>
      <w:r>
        <w:rPr>
          <w:rFonts w:hint="eastAsia"/>
        </w:rPr>
        <w:t>:</w:t>
      </w:r>
    </w:p>
    <w:p w14:paraId="1E35A662" w14:textId="7F379B21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3472B04" wp14:editId="38AE89AF">
            <wp:extent cx="5759450" cy="3277870"/>
            <wp:effectExtent l="0" t="0" r="0" b="0"/>
            <wp:docPr id="148" name="图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B8999" w14:textId="1AE4C66F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支行名</w:t>
      </w:r>
    </w:p>
    <w:p w14:paraId="559D4B38" w14:textId="369FA83A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6058B0B" wp14:editId="5AA4A82D">
            <wp:extent cx="5759450" cy="3315335"/>
            <wp:effectExtent l="0" t="0" r="0" b="0"/>
            <wp:docPr id="149" name="图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BA8C" w14:textId="79D4A188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客户身份证号</w:t>
      </w:r>
    </w:p>
    <w:p w14:paraId="6D45E0C7" w14:textId="1058E79A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DB9B7BE" wp14:editId="35D42812">
            <wp:extent cx="5759450" cy="3082925"/>
            <wp:effectExtent l="0" t="0" r="0" b="3175"/>
            <wp:docPr id="150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85BB" w14:textId="27120159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贷款号</w:t>
      </w:r>
    </w:p>
    <w:p w14:paraId="78CA7FC1" w14:textId="5F570C37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499EFC9" wp14:editId="2E53C91C">
            <wp:extent cx="5759450" cy="2889250"/>
            <wp:effectExtent l="0" t="0" r="0" b="6350"/>
            <wp:docPr id="151" name="图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C7A0A" w14:textId="0E70DDAD" w:rsidR="00DC2796" w:rsidRDefault="00DC2796" w:rsidP="00DC2796"/>
    <w:p w14:paraId="1AF4FD7B" w14:textId="408AFFCA" w:rsidR="00DC2796" w:rsidRDefault="00DC2796" w:rsidP="00DC2796">
      <w:pPr>
        <w:pStyle w:val="3"/>
        <w:numPr>
          <w:ilvl w:val="2"/>
          <w:numId w:val="38"/>
        </w:numPr>
      </w:pPr>
      <w:bookmarkStart w:id="75" w:name="_Toc74938358"/>
      <w:r>
        <w:rPr>
          <w:rFonts w:hint="eastAsia"/>
        </w:rPr>
        <w:t>查询贷款者</w:t>
      </w:r>
      <w:bookmarkEnd w:id="75"/>
    </w:p>
    <w:p w14:paraId="3A9D5322" w14:textId="01F876B6" w:rsidR="00DC2796" w:rsidRDefault="00DC2796" w:rsidP="00DC2796">
      <w:r>
        <w:rPr>
          <w:rFonts w:hint="eastAsia"/>
        </w:rPr>
        <w:t>查询贷款者的测试用例和测试结果</w:t>
      </w:r>
      <w:r>
        <w:rPr>
          <w:rFonts w:hint="eastAsia"/>
        </w:rPr>
        <w:t>:</w:t>
      </w:r>
    </w:p>
    <w:p w14:paraId="33EEE12F" w14:textId="0179E216" w:rsidR="00DC2796" w:rsidRDefault="00DC2796" w:rsidP="00DC2796">
      <w:pPr>
        <w:pStyle w:val="aa"/>
        <w:numPr>
          <w:ilvl w:val="0"/>
          <w:numId w:val="39"/>
        </w:numPr>
        <w:ind w:firstLineChars="0"/>
      </w:pPr>
      <w:r>
        <w:rPr>
          <w:rFonts w:hint="eastAsia"/>
        </w:rPr>
        <w:t>查询刚刚添加的多人共有贷款</w:t>
      </w:r>
      <w:r>
        <w:rPr>
          <w:rFonts w:hint="eastAsia"/>
        </w:rPr>
        <w:t>:</w:t>
      </w:r>
    </w:p>
    <w:p w14:paraId="3BE308AF" w14:textId="56368D8D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5E146CC" wp14:editId="0C349203">
            <wp:extent cx="5759450" cy="1835150"/>
            <wp:effectExtent l="0" t="0" r="0" b="0"/>
            <wp:docPr id="152" name="图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9A197" w14:textId="37B1C46C" w:rsidR="00DC2796" w:rsidRDefault="00DC2796" w:rsidP="00DC2796">
      <w:pPr>
        <w:pStyle w:val="aa"/>
        <w:numPr>
          <w:ilvl w:val="0"/>
          <w:numId w:val="39"/>
        </w:numPr>
        <w:ind w:firstLineChars="0"/>
      </w:pPr>
      <w:r>
        <w:rPr>
          <w:rFonts w:hint="eastAsia"/>
        </w:rPr>
        <w:t>查询刚刚添加的单人所有贷款</w:t>
      </w:r>
      <w:r>
        <w:rPr>
          <w:rFonts w:hint="eastAsia"/>
        </w:rPr>
        <w:t>:</w:t>
      </w:r>
    </w:p>
    <w:p w14:paraId="39C9417F" w14:textId="11E36A23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E5D8F00" wp14:editId="01DCE254">
            <wp:extent cx="5759450" cy="1871345"/>
            <wp:effectExtent l="0" t="0" r="0" b="0"/>
            <wp:docPr id="153" name="图片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7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B8E57" w14:textId="0437ABBC" w:rsidR="00DC2796" w:rsidRDefault="00DC2796" w:rsidP="00DC2796">
      <w:pPr>
        <w:pStyle w:val="aa"/>
        <w:ind w:left="360" w:firstLineChars="0" w:firstLine="0"/>
      </w:pPr>
    </w:p>
    <w:p w14:paraId="66C3FEFF" w14:textId="70885CFB" w:rsidR="00DC2796" w:rsidRDefault="00DC2796" w:rsidP="00DC2796">
      <w:pPr>
        <w:pStyle w:val="3"/>
      </w:pPr>
      <w:bookmarkStart w:id="76" w:name="_Toc74938359"/>
      <w:r>
        <w:rPr>
          <w:rFonts w:hint="eastAsia"/>
        </w:rPr>
        <w:lastRenderedPageBreak/>
        <w:t>4</w:t>
      </w:r>
      <w:r>
        <w:t xml:space="preserve">.2.12 </w:t>
      </w:r>
      <w:r>
        <w:rPr>
          <w:rFonts w:hint="eastAsia"/>
        </w:rPr>
        <w:t>支付贷款</w:t>
      </w:r>
      <w:bookmarkEnd w:id="76"/>
    </w:p>
    <w:p w14:paraId="3A63EB6A" w14:textId="7464DB42" w:rsidR="00DC2796" w:rsidRDefault="00DC2796" w:rsidP="00DC2796">
      <w:r>
        <w:rPr>
          <w:rFonts w:hint="eastAsia"/>
        </w:rPr>
        <w:t>支付贷款测试用例和测试结果</w:t>
      </w:r>
      <w:r>
        <w:rPr>
          <w:rFonts w:hint="eastAsia"/>
        </w:rPr>
        <w:t>:</w:t>
      </w:r>
    </w:p>
    <w:p w14:paraId="5C3C688A" w14:textId="678F3CC1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正常支付</w:t>
      </w:r>
    </w:p>
    <w:p w14:paraId="7D1AA50E" w14:textId="709B6B1B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568D0DD" wp14:editId="78C32583">
            <wp:extent cx="5759450" cy="3236595"/>
            <wp:effectExtent l="0" t="0" r="0" b="1905"/>
            <wp:docPr id="156" name="图片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95CC" w14:textId="307A1E8F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超额支付</w:t>
      </w:r>
    </w:p>
    <w:p w14:paraId="57F329E4" w14:textId="0AEB0032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4732294" wp14:editId="2BD63040">
            <wp:extent cx="5759450" cy="2389505"/>
            <wp:effectExtent l="0" t="0" r="0" b="0"/>
            <wp:docPr id="157" name="图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3BFDF" w14:textId="5305C9C9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支付已付清贷款</w:t>
      </w:r>
    </w:p>
    <w:p w14:paraId="201B0940" w14:textId="558EC74B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7C94F1C3" wp14:editId="0649BAC5">
            <wp:extent cx="5759450" cy="3280410"/>
            <wp:effectExtent l="0" t="0" r="0" b="0"/>
            <wp:docPr id="158" name="图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7D22" w14:textId="182AF0DE" w:rsidR="00DC2796" w:rsidRDefault="00DC2796" w:rsidP="00DC2796">
      <w:pPr>
        <w:pStyle w:val="aa"/>
        <w:ind w:left="360" w:firstLineChars="0" w:firstLine="0"/>
      </w:pPr>
    </w:p>
    <w:p w14:paraId="42674499" w14:textId="010AB74E" w:rsidR="00DC2796" w:rsidRDefault="00802BD2" w:rsidP="00802BD2">
      <w:pPr>
        <w:pStyle w:val="3"/>
      </w:pPr>
      <w:bookmarkStart w:id="77" w:name="_Toc74938360"/>
      <w:r>
        <w:rPr>
          <w:rFonts w:hint="eastAsia"/>
        </w:rPr>
        <w:t>4</w:t>
      </w:r>
      <w:r>
        <w:t xml:space="preserve">.2.13 </w:t>
      </w:r>
      <w:r w:rsidR="00DC2796">
        <w:rPr>
          <w:rFonts w:hint="eastAsia"/>
        </w:rPr>
        <w:t>贷款删除</w:t>
      </w:r>
      <w:bookmarkEnd w:id="77"/>
    </w:p>
    <w:p w14:paraId="2229DD02" w14:textId="612A4E38" w:rsidR="00DC2796" w:rsidRDefault="00DC2796" w:rsidP="00DC2796">
      <w:r>
        <w:rPr>
          <w:rFonts w:hint="eastAsia"/>
        </w:rPr>
        <w:t>贷款删除的测试用例和测试结果</w:t>
      </w:r>
      <w:r>
        <w:rPr>
          <w:rFonts w:hint="eastAsia"/>
        </w:rPr>
        <w:t>:</w:t>
      </w:r>
    </w:p>
    <w:p w14:paraId="2F07AF29" w14:textId="378F4277" w:rsidR="00DC2796" w:rsidRDefault="00DC2796" w:rsidP="00DC2796">
      <w:pPr>
        <w:pStyle w:val="aa"/>
        <w:numPr>
          <w:ilvl w:val="0"/>
          <w:numId w:val="41"/>
        </w:numPr>
        <w:ind w:firstLineChars="0"/>
      </w:pPr>
      <w:r>
        <w:rPr>
          <w:rFonts w:hint="eastAsia"/>
        </w:rPr>
        <w:t>删除已付清贷款</w:t>
      </w:r>
    </w:p>
    <w:p w14:paraId="0DF5AEC4" w14:textId="45E6ADB3" w:rsidR="00DF429B" w:rsidRDefault="00DF429B" w:rsidP="00DF429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DA294ED" wp14:editId="04E9041D">
            <wp:extent cx="5759450" cy="2785110"/>
            <wp:effectExtent l="0" t="0" r="0" b="0"/>
            <wp:docPr id="176" name="图片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013EA" w14:textId="6310EB8E" w:rsidR="00DF429B" w:rsidRDefault="00DF429B" w:rsidP="00DF429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29830D" wp14:editId="63FF7499">
            <wp:extent cx="5759450" cy="313690"/>
            <wp:effectExtent l="0" t="0" r="0" b="0"/>
            <wp:docPr id="177" name="图片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FD446" w14:textId="49663352" w:rsidR="00DC2796" w:rsidRDefault="00DF429B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0CB9D23" wp14:editId="33165B6B">
            <wp:extent cx="3501341" cy="459864"/>
            <wp:effectExtent l="0" t="0" r="4445" b="0"/>
            <wp:docPr id="178" name="图片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3532881" cy="46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1BA26" w14:textId="2C52EE1E" w:rsidR="00DC2796" w:rsidRDefault="00DC2796" w:rsidP="00DC2796">
      <w:pPr>
        <w:pStyle w:val="aa"/>
        <w:numPr>
          <w:ilvl w:val="0"/>
          <w:numId w:val="41"/>
        </w:numPr>
        <w:ind w:firstLineChars="0"/>
      </w:pPr>
      <w:r>
        <w:rPr>
          <w:rFonts w:hint="eastAsia"/>
        </w:rPr>
        <w:t>删除未付清贷款</w:t>
      </w:r>
    </w:p>
    <w:p w14:paraId="0485B3FE" w14:textId="6B651DFA" w:rsidR="00DF429B" w:rsidRDefault="00DF429B" w:rsidP="00DF429B">
      <w:pPr>
        <w:ind w:firstLine="360"/>
      </w:pPr>
      <w:r>
        <w:rPr>
          <w:noProof/>
        </w:rPr>
        <w:lastRenderedPageBreak/>
        <w:drawing>
          <wp:inline distT="0" distB="0" distL="0" distR="0" wp14:anchorId="213BF90E" wp14:editId="183D20B0">
            <wp:extent cx="5759450" cy="2656840"/>
            <wp:effectExtent l="0" t="0" r="0" b="0"/>
            <wp:docPr id="179" name="图片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55DEE" w14:textId="33508017" w:rsidR="00DC2796" w:rsidRDefault="00DF429B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24ECC45" wp14:editId="70F5D0BF">
            <wp:extent cx="3460830" cy="425879"/>
            <wp:effectExtent l="0" t="0" r="0" b="0"/>
            <wp:docPr id="180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484022" cy="42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A9116" w14:textId="6FB4B086" w:rsidR="00DC2796" w:rsidRDefault="00802BD2" w:rsidP="00802BD2">
      <w:pPr>
        <w:pStyle w:val="3"/>
      </w:pPr>
      <w:bookmarkStart w:id="78" w:name="_Toc74938361"/>
      <w:r>
        <w:t xml:space="preserve">4.2.14 </w:t>
      </w:r>
      <w:r w:rsidR="00DC2796">
        <w:rPr>
          <w:rFonts w:hint="eastAsia"/>
        </w:rPr>
        <w:t>储蓄账户业务统计</w:t>
      </w:r>
      <w:bookmarkEnd w:id="78"/>
    </w:p>
    <w:p w14:paraId="5A994191" w14:textId="1692F67E" w:rsidR="00802BD2" w:rsidRDefault="00802BD2" w:rsidP="00802BD2">
      <w:r>
        <w:rPr>
          <w:rFonts w:hint="eastAsia"/>
        </w:rPr>
        <w:t>储蓄账户业务统计测试用例和测试结果</w:t>
      </w:r>
    </w:p>
    <w:p w14:paraId="1F06EDDB" w14:textId="14C617C3" w:rsidR="00802BD2" w:rsidRP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月</w:t>
      </w:r>
    </w:p>
    <w:p w14:paraId="1F877C15" w14:textId="0E8A56E7" w:rsidR="00DC2796" w:rsidRDefault="00802BD2" w:rsidP="00802BD2">
      <w:pPr>
        <w:ind w:firstLine="360"/>
      </w:pPr>
      <w:r>
        <w:rPr>
          <w:noProof/>
        </w:rPr>
        <w:drawing>
          <wp:inline distT="0" distB="0" distL="0" distR="0" wp14:anchorId="10CBA032" wp14:editId="7E9535AE">
            <wp:extent cx="5759450" cy="3244215"/>
            <wp:effectExtent l="0" t="0" r="0" b="0"/>
            <wp:docPr id="161" name="图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A532" w14:textId="6CA140F4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季</w:t>
      </w:r>
      <w:r>
        <w:rPr>
          <w:rFonts w:hint="eastAsia"/>
        </w:rPr>
        <w:t>:</w:t>
      </w:r>
    </w:p>
    <w:p w14:paraId="0145B533" w14:textId="344B9E70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409F831" wp14:editId="1D5C2F79">
            <wp:extent cx="5759450" cy="3315970"/>
            <wp:effectExtent l="0" t="0" r="0" b="0"/>
            <wp:docPr id="162" name="图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F489C" w14:textId="74960461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年</w:t>
      </w:r>
      <w:r>
        <w:rPr>
          <w:rFonts w:hint="eastAsia"/>
        </w:rPr>
        <w:t>:</w:t>
      </w:r>
    </w:p>
    <w:p w14:paraId="3A32EBC2" w14:textId="61B3EFC0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7636662" wp14:editId="23E6A0CF">
            <wp:extent cx="5759450" cy="3261995"/>
            <wp:effectExtent l="0" t="0" r="0" b="0"/>
            <wp:docPr id="163" name="图片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18EB0" w14:textId="7E25B41A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不同支行</w:t>
      </w:r>
    </w:p>
    <w:p w14:paraId="077B4CB9" w14:textId="1AD4823D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78A0A6A" wp14:editId="173657D7">
            <wp:extent cx="5759450" cy="3253740"/>
            <wp:effectExtent l="0" t="0" r="0" b="3810"/>
            <wp:docPr id="164" name="图片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51B4D" w14:textId="2E0CD060" w:rsidR="00802BD2" w:rsidRDefault="00802BD2" w:rsidP="00802BD2">
      <w:pPr>
        <w:pStyle w:val="aa"/>
        <w:ind w:left="360" w:firstLineChars="0" w:firstLine="0"/>
      </w:pPr>
    </w:p>
    <w:p w14:paraId="3CA2B3D7" w14:textId="4085B5A6" w:rsidR="00802BD2" w:rsidRDefault="00802BD2" w:rsidP="00802BD2">
      <w:pPr>
        <w:pStyle w:val="3"/>
        <w:numPr>
          <w:ilvl w:val="2"/>
          <w:numId w:val="42"/>
        </w:numPr>
      </w:pPr>
      <w:bookmarkStart w:id="79" w:name="_Toc74938362"/>
      <w:r>
        <w:rPr>
          <w:rFonts w:hint="eastAsia"/>
        </w:rPr>
        <w:t>贷款业务统计</w:t>
      </w:r>
      <w:bookmarkEnd w:id="79"/>
    </w:p>
    <w:p w14:paraId="505AA556" w14:textId="2B666F17" w:rsidR="00802BD2" w:rsidRDefault="00802BD2" w:rsidP="00802BD2">
      <w:r>
        <w:rPr>
          <w:rFonts w:hint="eastAsia"/>
        </w:rPr>
        <w:t>贷款业务统计的测试用例和测试结果</w:t>
      </w:r>
      <w:r>
        <w:rPr>
          <w:rFonts w:hint="eastAsia"/>
        </w:rPr>
        <w:t>:</w:t>
      </w:r>
    </w:p>
    <w:p w14:paraId="13C08499" w14:textId="53D2D247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月</w:t>
      </w:r>
    </w:p>
    <w:p w14:paraId="59D9C3BC" w14:textId="72CD7621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F39BDD5" wp14:editId="769B4084">
            <wp:extent cx="5759450" cy="3293745"/>
            <wp:effectExtent l="0" t="0" r="0" b="1905"/>
            <wp:docPr id="165" name="图片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AAAFF" w14:textId="3D0708AE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季</w:t>
      </w:r>
    </w:p>
    <w:p w14:paraId="51E4D772" w14:textId="32D97322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B22A33C" wp14:editId="40B9B7A9">
            <wp:extent cx="5759450" cy="3220720"/>
            <wp:effectExtent l="0" t="0" r="0" b="0"/>
            <wp:docPr id="166" name="图片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5EBE2" w14:textId="2FC7AFA7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年</w:t>
      </w:r>
    </w:p>
    <w:p w14:paraId="1AAA6AAB" w14:textId="1F4A746E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8A77140" wp14:editId="0800BC74">
            <wp:extent cx="5759450" cy="3269615"/>
            <wp:effectExtent l="0" t="0" r="0" b="6985"/>
            <wp:docPr id="168" name="图片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529B" w14:textId="10A74C61" w:rsidR="00802BD2" w:rsidRDefault="00802BD2" w:rsidP="00802BD2"/>
    <w:p w14:paraId="7D29E599" w14:textId="7AF40A1D" w:rsidR="00802BD2" w:rsidRDefault="00802BD2" w:rsidP="00802BD2">
      <w:pPr>
        <w:pStyle w:val="3"/>
        <w:numPr>
          <w:ilvl w:val="2"/>
          <w:numId w:val="42"/>
        </w:numPr>
      </w:pPr>
      <w:bookmarkStart w:id="80" w:name="_Toc74938363"/>
      <w:r>
        <w:rPr>
          <w:rFonts w:hint="eastAsia"/>
        </w:rPr>
        <w:t>登录与登出</w:t>
      </w:r>
      <w:bookmarkEnd w:id="80"/>
    </w:p>
    <w:p w14:paraId="0B4541A5" w14:textId="444ACE74" w:rsidR="00802BD2" w:rsidRDefault="00802BD2" w:rsidP="00802BD2">
      <w:r>
        <w:rPr>
          <w:rFonts w:hint="eastAsia"/>
        </w:rPr>
        <w:t>登录与登出的测试用例和测试结果</w:t>
      </w:r>
      <w:r>
        <w:rPr>
          <w:rFonts w:hint="eastAsia"/>
        </w:rPr>
        <w:t>:</w:t>
      </w:r>
    </w:p>
    <w:p w14:paraId="04DF04B9" w14:textId="71384A64" w:rsidR="00802BD2" w:rsidRDefault="00802BD2" w:rsidP="00802BD2">
      <w:pPr>
        <w:pStyle w:val="aa"/>
        <w:numPr>
          <w:ilvl w:val="0"/>
          <w:numId w:val="44"/>
        </w:numPr>
        <w:ind w:firstLineChars="0"/>
      </w:pPr>
      <w:r>
        <w:rPr>
          <w:rFonts w:hint="eastAsia"/>
        </w:rPr>
        <w:t>登录</w:t>
      </w:r>
    </w:p>
    <w:p w14:paraId="178AD159" w14:textId="70F50A81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3A67243" wp14:editId="30B37DFC">
            <wp:extent cx="5759450" cy="2470785"/>
            <wp:effectExtent l="0" t="0" r="0" b="5715"/>
            <wp:docPr id="169" name="图片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0EE87" w14:textId="140578EC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0FCC3F6" wp14:editId="56C14441">
            <wp:extent cx="5759450" cy="2287905"/>
            <wp:effectExtent l="0" t="0" r="0" b="0"/>
            <wp:docPr id="170" name="图片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0B29" w14:textId="4F646560" w:rsidR="00802BD2" w:rsidRDefault="00802BD2" w:rsidP="00802BD2">
      <w:pPr>
        <w:pStyle w:val="aa"/>
        <w:numPr>
          <w:ilvl w:val="0"/>
          <w:numId w:val="44"/>
        </w:numPr>
        <w:ind w:firstLineChars="0"/>
      </w:pPr>
      <w:r>
        <w:rPr>
          <w:rFonts w:hint="eastAsia"/>
        </w:rPr>
        <w:t>登出</w:t>
      </w:r>
    </w:p>
    <w:p w14:paraId="59920611" w14:textId="3FE2CFEA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4ABA58A" wp14:editId="57FA7EE4">
            <wp:extent cx="2178162" cy="1212912"/>
            <wp:effectExtent l="0" t="0" r="0" b="635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121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F0ABD" w14:textId="77DADF35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30404CAA" wp14:editId="3546CAB2">
            <wp:extent cx="5759450" cy="2533015"/>
            <wp:effectExtent l="0" t="0" r="0" b="635"/>
            <wp:docPr id="172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4B61" w14:textId="5429D11B" w:rsidR="00B62368" w:rsidRDefault="00B62368" w:rsidP="00B62368">
      <w:pPr>
        <w:pStyle w:val="2"/>
        <w:spacing w:line="360" w:lineRule="auto"/>
        <w:rPr>
          <w:szCs w:val="28"/>
          <w:highlight w:val="yellow"/>
        </w:rPr>
      </w:pPr>
      <w:bookmarkStart w:id="81" w:name="_Toc74938364"/>
      <w:r w:rsidRPr="00B62368">
        <w:rPr>
          <w:rFonts w:hint="eastAsia"/>
          <w:szCs w:val="28"/>
        </w:rPr>
        <w:t>4.</w:t>
      </w:r>
      <w:r>
        <w:rPr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实现中的难点问题及解决</w:t>
      </w:r>
      <w:bookmarkEnd w:id="81"/>
    </w:p>
    <w:p w14:paraId="6347E23B" w14:textId="061D2A84" w:rsidR="00A77C36" w:rsidRDefault="004A74F0" w:rsidP="004A74F0">
      <w:pPr>
        <w:pStyle w:val="3"/>
      </w:pPr>
      <w:bookmarkStart w:id="82" w:name="_Toc74938365"/>
      <w:r>
        <w:rPr>
          <w:rFonts w:hint="eastAsia"/>
        </w:rPr>
        <w:t>4</w:t>
      </w:r>
      <w:r>
        <w:t xml:space="preserve">.3.1 </w:t>
      </w:r>
      <w:r>
        <w:rPr>
          <w:rFonts w:hint="eastAsia"/>
        </w:rPr>
        <w:t>前端</w:t>
      </w:r>
      <w:r>
        <w:rPr>
          <w:rFonts w:hint="eastAsia"/>
        </w:rPr>
        <w:t xml:space="preserve"> </w:t>
      </w:r>
      <w:r>
        <w:t xml:space="preserve">Web </w:t>
      </w:r>
      <w:r>
        <w:rPr>
          <w:rFonts w:hint="eastAsia"/>
        </w:rPr>
        <w:t>界面实现难点</w:t>
      </w:r>
      <w:bookmarkEnd w:id="82"/>
    </w:p>
    <w:p w14:paraId="3115D0CD" w14:textId="49EE486E" w:rsidR="004A74F0" w:rsidRDefault="004A74F0" w:rsidP="004A74F0">
      <w:r>
        <w:rPr>
          <w:rFonts w:hint="eastAsia"/>
        </w:rPr>
        <w:t>在前端</w:t>
      </w:r>
      <w:r>
        <w:rPr>
          <w:rFonts w:hint="eastAsia"/>
        </w:rPr>
        <w:t xml:space="preserve"> </w:t>
      </w:r>
      <w:r>
        <w:t>W</w:t>
      </w:r>
      <w:r>
        <w:rPr>
          <w:rFonts w:hint="eastAsia"/>
        </w:rPr>
        <w:t>eb</w:t>
      </w:r>
      <w:r>
        <w:t xml:space="preserve"> </w:t>
      </w:r>
      <w:r>
        <w:rPr>
          <w:rFonts w:hint="eastAsia"/>
        </w:rPr>
        <w:t>界面的实现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JQuery </w:t>
      </w:r>
      <w:r>
        <w:rPr>
          <w:rFonts w:hint="eastAsia"/>
        </w:rPr>
        <w:t>来操作</w:t>
      </w:r>
      <w:r>
        <w:rPr>
          <w:rFonts w:hint="eastAsia"/>
        </w:rPr>
        <w:t xml:space="preserve"> </w:t>
      </w:r>
      <w:r>
        <w:t xml:space="preserve">DOM </w:t>
      </w:r>
      <w:r>
        <w:rPr>
          <w:rFonts w:hint="eastAsia"/>
        </w:rPr>
        <w:t>是比较麻烦且冗长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以往的项目经验告诉我要想用纯粹</w:t>
      </w:r>
      <w:r>
        <w:rPr>
          <w:rFonts w:hint="eastAsia"/>
        </w:rPr>
        <w:t xml:space="preserve"> </w:t>
      </w:r>
      <w:r>
        <w:t xml:space="preserve">JQuery </w:t>
      </w:r>
      <w:r>
        <w:rPr>
          <w:rFonts w:hint="eastAsia"/>
        </w:rPr>
        <w:t>实现这样一个比较复杂的银行管理系统并不容易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本次实验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花了大量时间来学习</w:t>
      </w:r>
      <w:r>
        <w:rPr>
          <w:rFonts w:hint="eastAsia"/>
        </w:rPr>
        <w:t xml:space="preserve"> </w:t>
      </w:r>
      <w:r>
        <w:t xml:space="preserve">Vue </w:t>
      </w:r>
      <w:r>
        <w:rPr>
          <w:rFonts w:hint="eastAsia"/>
        </w:rPr>
        <w:t>框架</w:t>
      </w:r>
      <w:r>
        <w:rPr>
          <w:rFonts w:hint="eastAsia"/>
        </w:rPr>
        <w:t>.</w:t>
      </w:r>
      <w:r>
        <w:t xml:space="preserve"> </w:t>
      </w:r>
      <w:r w:rsidRPr="004A74F0">
        <w:t xml:space="preserve">Vue </w:t>
      </w:r>
      <w:r>
        <w:t>(</w:t>
      </w:r>
      <w:r w:rsidRPr="004A74F0">
        <w:rPr>
          <w:rFonts w:hint="eastAsia"/>
        </w:rPr>
        <w:t>读音</w:t>
      </w:r>
      <w:r w:rsidRPr="004A74F0">
        <w:t xml:space="preserve"> /</w:t>
      </w:r>
      <w:proofErr w:type="spellStart"/>
      <w:r w:rsidRPr="004A74F0">
        <w:t>vju</w:t>
      </w:r>
      <w:proofErr w:type="spellEnd"/>
      <w:r w:rsidRPr="004A74F0">
        <w:t>ː/</w:t>
      </w:r>
      <w:r w:rsidRPr="004A74F0">
        <w:rPr>
          <w:rFonts w:hint="eastAsia"/>
        </w:rPr>
        <w:t>，类似于</w:t>
      </w:r>
      <w:r w:rsidRPr="004A74F0">
        <w:t xml:space="preserve"> view) </w:t>
      </w:r>
      <w:r w:rsidRPr="004A74F0">
        <w:rPr>
          <w:rFonts w:hint="eastAsia"/>
        </w:rPr>
        <w:t>是一套用于构建用户界面的渐进式框架</w:t>
      </w:r>
      <w:r>
        <w:rPr>
          <w:rFonts w:hint="eastAsia"/>
        </w:rPr>
        <w:t>.</w:t>
      </w:r>
      <w:r>
        <w:t xml:space="preserve"> </w:t>
      </w:r>
      <w:r w:rsidRPr="004A74F0">
        <w:rPr>
          <w:rFonts w:hint="eastAsia"/>
        </w:rPr>
        <w:t>与其它大型框架不同的是</w:t>
      </w:r>
      <w:r>
        <w:rPr>
          <w:rFonts w:hint="eastAsia"/>
        </w:rPr>
        <w:t>,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被设计为可以自底向上逐层应用</w:t>
      </w:r>
      <w:r>
        <w:rPr>
          <w:rFonts w:hint="eastAsia"/>
        </w:rPr>
        <w:t>.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的</w:t>
      </w:r>
      <w:proofErr w:type="gramStart"/>
      <w:r w:rsidRPr="004A74F0">
        <w:rPr>
          <w:rFonts w:hint="eastAsia"/>
        </w:rPr>
        <w:t>核心库只关注</w:t>
      </w:r>
      <w:proofErr w:type="gramEnd"/>
      <w:r w:rsidRPr="004A74F0">
        <w:rPr>
          <w:rFonts w:hint="eastAsia"/>
        </w:rPr>
        <w:t>视图层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不仅易于上手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还便于与</w:t>
      </w:r>
      <w:proofErr w:type="gramStart"/>
      <w:r w:rsidRPr="004A74F0">
        <w:rPr>
          <w:rFonts w:hint="eastAsia"/>
        </w:rPr>
        <w:t>第三方库</w:t>
      </w:r>
      <w:proofErr w:type="gramEnd"/>
      <w:r w:rsidRPr="004A74F0">
        <w:rPr>
          <w:rFonts w:hint="eastAsia"/>
        </w:rPr>
        <w:t>或既有项目整合</w:t>
      </w:r>
      <w:r>
        <w:rPr>
          <w:rFonts w:hint="eastAsia"/>
        </w:rPr>
        <w:t>.</w:t>
      </w:r>
      <w:r>
        <w:t xml:space="preserve"> </w:t>
      </w:r>
      <w:r w:rsidRPr="004A74F0">
        <w:rPr>
          <w:rFonts w:hint="eastAsia"/>
        </w:rPr>
        <w:t>另一方面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当与现代化的工具链以及各种支持类</w:t>
      </w:r>
      <w:proofErr w:type="gramStart"/>
      <w:r w:rsidRPr="004A74F0">
        <w:rPr>
          <w:rFonts w:hint="eastAsia"/>
        </w:rPr>
        <w:t>库结合</w:t>
      </w:r>
      <w:proofErr w:type="gramEnd"/>
      <w:r w:rsidRPr="004A74F0">
        <w:rPr>
          <w:rFonts w:hint="eastAsia"/>
        </w:rPr>
        <w:t>使用时</w:t>
      </w:r>
      <w:r>
        <w:rPr>
          <w:rFonts w:hint="eastAsia"/>
        </w:rPr>
        <w:t>,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也完全能够为复杂的单页应用提供驱动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对于本系统的实现</w:t>
      </w:r>
      <w:r>
        <w:rPr>
          <w:rFonts w:hint="eastAsia"/>
        </w:rPr>
        <w:t>,</w:t>
      </w:r>
      <w:r>
        <w:t xml:space="preserve"> Vue </w:t>
      </w:r>
      <w:r>
        <w:rPr>
          <w:rFonts w:hint="eastAsia"/>
        </w:rPr>
        <w:t>框架无疑是一个比较好的选择</w:t>
      </w:r>
      <w:r>
        <w:rPr>
          <w:rFonts w:hint="eastAsia"/>
        </w:rPr>
        <w:t>.</w:t>
      </w:r>
    </w:p>
    <w:p w14:paraId="555D8897" w14:textId="6B69487A" w:rsidR="00D4420F" w:rsidRDefault="00D4420F" w:rsidP="00D4420F">
      <w:pPr>
        <w:pStyle w:val="3"/>
      </w:pPr>
      <w:r>
        <w:rPr>
          <w:rFonts w:hint="eastAsia"/>
        </w:rPr>
        <w:t>4</w:t>
      </w:r>
      <w:r>
        <w:t xml:space="preserve">.3.2 </w:t>
      </w:r>
      <w:r>
        <w:rPr>
          <w:rFonts w:hint="eastAsia"/>
        </w:rPr>
        <w:t>防止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注入攻击</w:t>
      </w:r>
    </w:p>
    <w:p w14:paraId="46EAEDC7" w14:textId="0BB9851E" w:rsidR="004A74F0" w:rsidRDefault="00D4420F" w:rsidP="004A74F0">
      <w:r>
        <w:rPr>
          <w:rFonts w:hint="eastAsia"/>
        </w:rPr>
        <w:t>S</w:t>
      </w:r>
      <w:r>
        <w:t xml:space="preserve">QL </w:t>
      </w:r>
      <w:r>
        <w:rPr>
          <w:rFonts w:hint="eastAsia"/>
        </w:rPr>
        <w:t>注入攻击是非常著名的一种攻击手段</w:t>
      </w:r>
      <w:r>
        <w:t xml:space="preserve">. </w:t>
      </w:r>
      <w:r>
        <w:rPr>
          <w:rFonts w:hint="eastAsia"/>
        </w:rPr>
        <w:t>根据</w:t>
      </w:r>
      <w:r>
        <w:rPr>
          <w:rFonts w:hint="eastAsia"/>
        </w:rPr>
        <w:t xml:space="preserve"> </w:t>
      </w:r>
      <w:r>
        <w:t xml:space="preserve">Wikipedia </w:t>
      </w:r>
      <w:r>
        <w:rPr>
          <w:rFonts w:hint="eastAsia"/>
        </w:rPr>
        <w:t>的定义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它</w:t>
      </w:r>
      <w:r w:rsidRPr="00D4420F">
        <w:rPr>
          <w:rFonts w:hint="eastAsia"/>
        </w:rPr>
        <w:t>也称</w:t>
      </w:r>
      <w:r w:rsidRPr="00D4420F">
        <w:rPr>
          <w:rFonts w:hint="eastAsia"/>
        </w:rPr>
        <w:t>SQL</w:t>
      </w:r>
      <w:r w:rsidRPr="00D4420F">
        <w:rPr>
          <w:rFonts w:hint="eastAsia"/>
        </w:rPr>
        <w:t>注入或</w:t>
      </w:r>
      <w:r w:rsidRPr="00D4420F">
        <w:rPr>
          <w:rFonts w:hint="eastAsia"/>
        </w:rPr>
        <w:t>SQL</w:t>
      </w:r>
      <w:r w:rsidRPr="00D4420F">
        <w:rPr>
          <w:rFonts w:hint="eastAsia"/>
        </w:rPr>
        <w:t>注码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是发生于应用程序与数据库层的安全漏洞</w:t>
      </w:r>
      <w:r>
        <w:rPr>
          <w:rFonts w:hint="eastAsia"/>
        </w:rPr>
        <w:t>.</w:t>
      </w:r>
      <w:r>
        <w:t xml:space="preserve"> </w:t>
      </w:r>
      <w:r w:rsidRPr="00D4420F">
        <w:rPr>
          <w:rFonts w:hint="eastAsia"/>
        </w:rPr>
        <w:t>简而言之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是在输入的字符串之中注入</w:t>
      </w:r>
      <w:r w:rsidRPr="00D4420F">
        <w:rPr>
          <w:rFonts w:hint="eastAsia"/>
        </w:rPr>
        <w:t>SQL</w:t>
      </w:r>
      <w:r w:rsidRPr="00D4420F">
        <w:rPr>
          <w:rFonts w:hint="eastAsia"/>
        </w:rPr>
        <w:t>指令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在设计不良的程序当中忽略了字符检查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那么这些注入进去的恶意指令就会被数据库服务器误认为是正常的</w:t>
      </w:r>
      <w:r w:rsidRPr="00D4420F">
        <w:rPr>
          <w:rFonts w:hint="eastAsia"/>
        </w:rPr>
        <w:t>SQL</w:t>
      </w:r>
      <w:r w:rsidRPr="00D4420F">
        <w:rPr>
          <w:rFonts w:hint="eastAsia"/>
        </w:rPr>
        <w:t>指令而运行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因此遭到破坏或是入侵</w:t>
      </w:r>
      <w:r>
        <w:rPr>
          <w:rFonts w:hint="eastAsia"/>
        </w:rPr>
        <w:t>.</w:t>
      </w:r>
      <w:r>
        <w:t xml:space="preserve"> </w:t>
      </w:r>
    </w:p>
    <w:p w14:paraId="67348BC4" w14:textId="65E2BD0F" w:rsidR="00177AD5" w:rsidRDefault="00177AD5" w:rsidP="004A74F0"/>
    <w:p w14:paraId="467BE701" w14:textId="49B5A44B" w:rsidR="00177AD5" w:rsidRDefault="00177AD5" w:rsidP="004A74F0">
      <w:r>
        <w:rPr>
          <w:rFonts w:hint="eastAsia"/>
        </w:rPr>
        <w:t>为了防止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注入攻击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在所有需要用到用户输入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请求中都使用了</w:t>
      </w:r>
      <w:r>
        <w:rPr>
          <w:rFonts w:hint="eastAsia"/>
        </w:rPr>
        <w:t xml:space="preserve"> </w:t>
      </w:r>
      <w:r>
        <w:t xml:space="preserve">pymysql </w:t>
      </w:r>
      <w:r>
        <w:rPr>
          <w:rFonts w:hint="eastAsia"/>
        </w:rPr>
        <w:t>自带的</w:t>
      </w:r>
      <w:proofErr w:type="spellStart"/>
      <w:r>
        <w:t>mogrify</w:t>
      </w:r>
      <w:proofErr w:type="spellEnd"/>
      <w:r>
        <w:t xml:space="preserve"> </w:t>
      </w:r>
      <w:r>
        <w:rPr>
          <w:rFonts w:hint="eastAsia"/>
        </w:rPr>
        <w:t>方法来生成合法</w:t>
      </w:r>
      <w:r>
        <w:rPr>
          <w:rFonts w:hint="eastAsia"/>
        </w:rPr>
        <w:t>(</w:t>
      </w:r>
      <w:r>
        <w:rPr>
          <w:rFonts w:hint="eastAsia"/>
        </w:rPr>
        <w:t>合乎开发者想法</w:t>
      </w:r>
      <w:r>
        <w:rPr>
          <w:rFonts w:hint="eastAsia"/>
        </w:rPr>
        <w:t>)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请求</w:t>
      </w:r>
      <w:r>
        <w:rPr>
          <w:rFonts w:hint="eastAsia"/>
        </w:rPr>
        <w:t>.</w:t>
      </w:r>
      <w:r w:rsidR="00657EF4">
        <w:t xml:space="preserve"> </w:t>
      </w:r>
      <w:r w:rsidR="00657EF4">
        <w:rPr>
          <w:rFonts w:hint="eastAsia"/>
        </w:rPr>
        <w:t>因此非常简单地避免了</w:t>
      </w:r>
      <w:r w:rsidR="00657EF4">
        <w:rPr>
          <w:rFonts w:hint="eastAsia"/>
        </w:rPr>
        <w:t xml:space="preserve"> </w:t>
      </w:r>
      <w:r w:rsidR="00657EF4">
        <w:t xml:space="preserve">SQL </w:t>
      </w:r>
      <w:r w:rsidR="00657EF4">
        <w:rPr>
          <w:rFonts w:hint="eastAsia"/>
        </w:rPr>
        <w:t>注入风险</w:t>
      </w:r>
      <w:r w:rsidR="00657EF4">
        <w:rPr>
          <w:rFonts w:hint="eastAsia"/>
        </w:rPr>
        <w:t>.</w:t>
      </w:r>
    </w:p>
    <w:p w14:paraId="30973113" w14:textId="5E9B7D7B" w:rsidR="004A74F0" w:rsidRDefault="004A74F0" w:rsidP="004A74F0">
      <w:pPr>
        <w:pStyle w:val="3"/>
      </w:pPr>
      <w:bookmarkStart w:id="83" w:name="_Toc74938366"/>
      <w:r>
        <w:rPr>
          <w:rFonts w:hint="eastAsia"/>
        </w:rPr>
        <w:t>4</w:t>
      </w:r>
      <w:r>
        <w:t>.3.</w:t>
      </w:r>
      <w:r w:rsidR="00D4420F">
        <w:t>3</w:t>
      </w:r>
      <w:r>
        <w:t xml:space="preserve"> </w:t>
      </w:r>
      <w:r>
        <w:rPr>
          <w:rFonts w:hint="eastAsia"/>
        </w:rPr>
        <w:t>业务统计模块的实现</w:t>
      </w:r>
      <w:bookmarkEnd w:id="83"/>
    </w:p>
    <w:p w14:paraId="508578FE" w14:textId="07F7BD60" w:rsidR="004A74F0" w:rsidRDefault="004A74F0" w:rsidP="004A74F0">
      <w:r>
        <w:rPr>
          <w:rFonts w:hint="eastAsia"/>
        </w:rPr>
        <w:t>如果按照原本最开始的设想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整个银行数据库只管理当前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是难以实现业务统计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为了解决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额外加入了几个表来记录业务操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从而每次需要业务统计的时候能够方便地通过日志表来完成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其中日志表</w:t>
      </w:r>
      <w:proofErr w:type="gramStart"/>
      <w:r>
        <w:rPr>
          <w:rFonts w:hint="eastAsia"/>
        </w:rPr>
        <w:t>项包括</w:t>
      </w:r>
      <w:proofErr w:type="gramEnd"/>
      <w:r>
        <w:rPr>
          <w:rFonts w:hint="eastAsia"/>
        </w:rPr>
        <w:t>账户更新日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</w:t>
      </w:r>
      <w:r>
        <w:rPr>
          <w:rFonts w:hint="eastAsia"/>
        </w:rPr>
        <w:t>(</w:t>
      </w:r>
      <w:r>
        <w:rPr>
          <w:rFonts w:hint="eastAsia"/>
        </w:rPr>
        <w:t>开</w:t>
      </w:r>
      <w:r>
        <w:rPr>
          <w:rFonts w:hint="eastAsia"/>
        </w:rPr>
        <w:t>/</w:t>
      </w:r>
      <w:r>
        <w:rPr>
          <w:rFonts w:hint="eastAsia"/>
        </w:rPr>
        <w:t>闭</w:t>
      </w:r>
      <w:r>
        <w:rPr>
          <w:rFonts w:hint="eastAsia"/>
        </w:rPr>
        <w:t>)</w:t>
      </w:r>
      <w:r>
        <w:rPr>
          <w:rFonts w:hint="eastAsia"/>
        </w:rPr>
        <w:t>日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日志</w:t>
      </w:r>
      <w:r>
        <w:rPr>
          <w:rFonts w:hint="eastAsia"/>
        </w:rPr>
        <w:t>.</w:t>
      </w:r>
    </w:p>
    <w:p w14:paraId="4628C80B" w14:textId="721CD9DA" w:rsidR="00683450" w:rsidRDefault="00683450" w:rsidP="004A74F0"/>
    <w:p w14:paraId="06565353" w14:textId="0017FE38" w:rsidR="00B62368" w:rsidRDefault="00683450" w:rsidP="00683450">
      <w:r>
        <w:rPr>
          <w:rFonts w:hint="eastAsia"/>
        </w:rPr>
        <w:lastRenderedPageBreak/>
        <w:t>基于这些日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可以方便地按月给出各项银行业务的统计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包括总金额和总客户数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然后可以通过月信息去聚合出按季度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按年份的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从而满足了甲方的要求</w:t>
      </w:r>
      <w:r>
        <w:rPr>
          <w:rFonts w:hint="eastAsia"/>
        </w:rPr>
        <w:t>.</w:t>
      </w:r>
    </w:p>
    <w:p w14:paraId="33806DA1" w14:textId="070263F4" w:rsidR="00683450" w:rsidRDefault="00683450" w:rsidP="00683450"/>
    <w:p w14:paraId="01C1301B" w14:textId="740FEADF" w:rsidR="00683450" w:rsidRDefault="00683450" w:rsidP="00683450">
      <w:pPr>
        <w:pStyle w:val="3"/>
      </w:pPr>
      <w:bookmarkStart w:id="84" w:name="_Toc74938367"/>
      <w:r>
        <w:rPr>
          <w:rFonts w:hint="eastAsia"/>
        </w:rPr>
        <w:t>4</w:t>
      </w:r>
      <w:r>
        <w:t>.3.</w:t>
      </w:r>
      <w:r w:rsidR="00D4420F">
        <w:t>4</w:t>
      </w:r>
      <w:r>
        <w:t xml:space="preserve"> </w:t>
      </w:r>
      <w:r>
        <w:rPr>
          <w:rFonts w:hint="eastAsia"/>
        </w:rPr>
        <w:t>后端开发过程中的测试</w:t>
      </w:r>
      <w:bookmarkEnd w:id="84"/>
    </w:p>
    <w:p w14:paraId="2A99A4C1" w14:textId="162AB543" w:rsidR="00683450" w:rsidRDefault="00683450" w:rsidP="00683450">
      <w:r>
        <w:rPr>
          <w:rFonts w:hint="eastAsia"/>
        </w:rPr>
        <w:t>刚开始肯定难以同时开展前后端的工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因此我先考虑去完成后端的代码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但是由于没有前端的交互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代码难以得到及时测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断累积下来就会变得非常难</w:t>
      </w:r>
      <w:r>
        <w:rPr>
          <w:rFonts w:hint="eastAsia"/>
        </w:rPr>
        <w:t xml:space="preserve"> </w:t>
      </w:r>
      <w:r>
        <w:t xml:space="preserve">DEBUG. </w:t>
      </w:r>
    </w:p>
    <w:p w14:paraId="7F78991D" w14:textId="5096DC34" w:rsidR="00683450" w:rsidRDefault="00683450" w:rsidP="00683450"/>
    <w:p w14:paraId="468A9BAB" w14:textId="48CED4B4" w:rsidR="00683450" w:rsidRDefault="00683450" w:rsidP="00683450">
      <w:r>
        <w:rPr>
          <w:rFonts w:hint="eastAsia"/>
        </w:rPr>
        <w:t>为了解决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借助了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的</w:t>
      </w:r>
      <w:r w:rsidRPr="002748DA">
        <w:rPr>
          <w:rFonts w:hint="eastAsia"/>
          <w:b/>
        </w:rPr>
        <w:t>单元测试模块</w:t>
      </w:r>
      <w:r>
        <w:rPr>
          <w:rFonts w:hint="eastAsia"/>
        </w:rPr>
        <w:t xml:space="preserve"> </w:t>
      </w:r>
      <w:r w:rsidRPr="00683450">
        <w:rPr>
          <w:rFonts w:hint="eastAsia"/>
          <w:b/>
        </w:rPr>
        <w:t>unit</w:t>
      </w:r>
      <w:r w:rsidRPr="00683450">
        <w:rPr>
          <w:b/>
        </w:rPr>
        <w:t>test</w:t>
      </w:r>
      <w:r>
        <w:t xml:space="preserve">. </w:t>
      </w:r>
      <w:r>
        <w:rPr>
          <w:rFonts w:hint="eastAsia"/>
        </w:rPr>
        <w:t>有了这个模块的帮助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每次完成</w:t>
      </w:r>
      <w:r w:rsidR="00113196">
        <w:rPr>
          <w:rFonts w:hint="eastAsia"/>
        </w:rPr>
        <w:t>任何</w:t>
      </w:r>
      <w:r>
        <w:rPr>
          <w:rFonts w:hint="eastAsia"/>
        </w:rPr>
        <w:t>一</w:t>
      </w:r>
      <w:r w:rsidR="00113196">
        <w:rPr>
          <w:rFonts w:hint="eastAsia"/>
        </w:rPr>
        <w:t>小</w:t>
      </w:r>
      <w:r>
        <w:rPr>
          <w:rFonts w:hint="eastAsia"/>
        </w:rPr>
        <w:t>段代码片段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都可以及时地进行测试</w:t>
      </w:r>
      <w:r>
        <w:rPr>
          <w:rFonts w:hint="eastAsia"/>
        </w:rPr>
        <w:t>.</w:t>
      </w:r>
      <w:r>
        <w:t xml:space="preserve"> </w:t>
      </w:r>
    </w:p>
    <w:p w14:paraId="2381F26A" w14:textId="516E72D5" w:rsidR="004735EA" w:rsidRDefault="004735EA" w:rsidP="004735EA">
      <w:pPr>
        <w:pStyle w:val="3"/>
      </w:pPr>
      <w:bookmarkStart w:id="85" w:name="_Toc74938368"/>
      <w:r>
        <w:rPr>
          <w:rFonts w:hint="eastAsia"/>
        </w:rPr>
        <w:t>4</w:t>
      </w:r>
      <w:r>
        <w:t>.3.</w:t>
      </w:r>
      <w:r w:rsidR="00D4420F">
        <w:t>5</w:t>
      </w:r>
      <w:r>
        <w:t xml:space="preserve"> </w:t>
      </w:r>
      <w:r w:rsidR="00113196">
        <w:rPr>
          <w:rFonts w:hint="eastAsia"/>
        </w:rPr>
        <w:t>抛出异常的处理</w:t>
      </w:r>
      <w:bookmarkEnd w:id="85"/>
    </w:p>
    <w:p w14:paraId="6B6DD0B6" w14:textId="7825F08D" w:rsidR="00113196" w:rsidRDefault="00113196" w:rsidP="00113196">
      <w:r>
        <w:rPr>
          <w:rFonts w:hint="eastAsia"/>
        </w:rPr>
        <w:t>整个系统的开发会抛出很多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包括但不限于重复添加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仍有账户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仍有贷款异常等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些异常处理如果在各个函数中写各种</w:t>
      </w:r>
      <w:r>
        <w:rPr>
          <w:rFonts w:hint="eastAsia"/>
        </w:rPr>
        <w:t xml:space="preserve"> </w:t>
      </w:r>
      <w:r>
        <w:t xml:space="preserve">try…except… </w:t>
      </w:r>
      <w:r>
        <w:rPr>
          <w:rFonts w:hint="eastAsia"/>
        </w:rPr>
        <w:t>子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会使代码变得非常冗长</w:t>
      </w:r>
      <w:r>
        <w:rPr>
          <w:rFonts w:hint="eastAsia"/>
        </w:rPr>
        <w:t>.</w:t>
      </w:r>
    </w:p>
    <w:p w14:paraId="628A5146" w14:textId="6F5CD49A" w:rsidR="00113196" w:rsidRDefault="00113196" w:rsidP="00113196"/>
    <w:p w14:paraId="5755008B" w14:textId="361F448B" w:rsidR="00113196" w:rsidRPr="00113196" w:rsidRDefault="00113196" w:rsidP="00113196">
      <w:r>
        <w:rPr>
          <w:rFonts w:hint="eastAsia"/>
        </w:rPr>
        <w:t>因此这里采用了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的</w:t>
      </w:r>
      <w:r>
        <w:t xml:space="preserve"> errorhanlder(</w:t>
      </w:r>
      <w:r>
        <w:rPr>
          <w:rFonts w:hint="eastAsia"/>
        </w:rPr>
        <w:t>错误处理器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来全局地处理异常</w:t>
      </w:r>
      <w:r>
        <w:t xml:space="preserve">. </w:t>
      </w:r>
      <w:r>
        <w:rPr>
          <w:rFonts w:hint="eastAsia"/>
        </w:rPr>
        <w:t>这个方法甚至能给前端的编码带来方便</w:t>
      </w:r>
      <w:r>
        <w:t xml:space="preserve">. </w:t>
      </w:r>
      <w:r>
        <w:rPr>
          <w:rFonts w:hint="eastAsia"/>
        </w:rPr>
        <w:t>因为通过这个错误处理器</w:t>
      </w:r>
      <w:r>
        <w:rPr>
          <w:rFonts w:hint="eastAsia"/>
        </w:rPr>
        <w:t>,</w:t>
      </w:r>
      <w:r>
        <w:t xml:space="preserve"> Flask </w:t>
      </w:r>
      <w:r>
        <w:rPr>
          <w:rFonts w:hint="eastAsia"/>
        </w:rPr>
        <w:t>能够直接向前端返回指定错误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且抛出异常到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这样前端的</w:t>
      </w:r>
      <w:r>
        <w:rPr>
          <w:rFonts w:hint="eastAsia"/>
        </w:rPr>
        <w:t xml:space="preserve"> </w:t>
      </w:r>
      <w:r>
        <w:t xml:space="preserve">axios </w:t>
      </w:r>
      <w:r>
        <w:rPr>
          <w:rFonts w:hint="eastAsia"/>
        </w:rPr>
        <w:t>模块也能接收到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直接进入异常处理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而不必走正常的执行流程</w:t>
      </w:r>
      <w:r>
        <w:t xml:space="preserve">, </w:t>
      </w:r>
      <w:r>
        <w:rPr>
          <w:rFonts w:hint="eastAsia"/>
        </w:rPr>
        <w:t>这避免了大量的</w:t>
      </w:r>
      <w:r>
        <w:rPr>
          <w:rFonts w:hint="eastAsia"/>
        </w:rPr>
        <w:t xml:space="preserve"> </w:t>
      </w:r>
      <w:r>
        <w:t xml:space="preserve">if…else… </w:t>
      </w:r>
      <w:r>
        <w:rPr>
          <w:rFonts w:hint="eastAsia"/>
        </w:rPr>
        <w:t>判断</w:t>
      </w:r>
      <w:r>
        <w:rPr>
          <w:rFonts w:hint="eastAsia"/>
        </w:rPr>
        <w:t>.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86" w:name="_Toc7493836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86"/>
    </w:p>
    <w:p w14:paraId="68DA8715" w14:textId="101CC855" w:rsidR="001A0048" w:rsidRPr="00DF429B" w:rsidRDefault="00C12285" w:rsidP="00C251E1">
      <w:pPr>
        <w:spacing w:line="360" w:lineRule="auto"/>
        <w:ind w:firstLine="420"/>
        <w:rPr>
          <w:sz w:val="24"/>
        </w:rPr>
      </w:pPr>
      <w:r w:rsidRPr="00DF429B">
        <w:rPr>
          <w:rFonts w:hint="eastAsia"/>
          <w:sz w:val="24"/>
        </w:rPr>
        <w:t>本系统开发过程中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从前端到后端学习了不少框架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模块和语言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例如</w:t>
      </w:r>
      <w:r w:rsidRPr="00DF429B">
        <w:rPr>
          <w:rFonts w:hint="eastAsia"/>
          <w:sz w:val="24"/>
        </w:rPr>
        <w:t xml:space="preserve"> </w:t>
      </w:r>
      <w:r w:rsidRPr="00DF429B">
        <w:rPr>
          <w:sz w:val="24"/>
        </w:rPr>
        <w:t xml:space="preserve">HTML, JavaScript, Vue, Flask, pymysql, MySQL DBMS </w:t>
      </w:r>
      <w:r w:rsidRPr="00DF429B">
        <w:rPr>
          <w:rFonts w:hint="eastAsia"/>
          <w:sz w:val="24"/>
        </w:rPr>
        <w:t>等</w:t>
      </w:r>
      <w:r w:rsidRPr="00DF429B">
        <w:rPr>
          <w:rFonts w:hint="eastAsia"/>
          <w:sz w:val="24"/>
        </w:rPr>
        <w:t>.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这是大学期间少有的全</w:t>
      </w:r>
      <w:proofErr w:type="gramStart"/>
      <w:r w:rsidRPr="00DF429B">
        <w:rPr>
          <w:rFonts w:hint="eastAsia"/>
          <w:sz w:val="24"/>
        </w:rPr>
        <w:t>栈</w:t>
      </w:r>
      <w:proofErr w:type="gramEnd"/>
      <w:r w:rsidRPr="00DF429B">
        <w:rPr>
          <w:rFonts w:hint="eastAsia"/>
          <w:sz w:val="24"/>
        </w:rPr>
        <w:t>开发工程经历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非常有意义</w:t>
      </w:r>
      <w:r w:rsidRPr="00DF429B">
        <w:rPr>
          <w:rFonts w:hint="eastAsia"/>
          <w:sz w:val="24"/>
        </w:rPr>
        <w:t>.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它不仅锻炼了系统设计能力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也考验了我</w:t>
      </w:r>
      <w:r w:rsidR="00EE0553" w:rsidRPr="00DF429B">
        <w:rPr>
          <w:rFonts w:hint="eastAsia"/>
          <w:sz w:val="24"/>
        </w:rPr>
        <w:t>的</w:t>
      </w:r>
      <w:r w:rsidRPr="00DF429B">
        <w:rPr>
          <w:rFonts w:hint="eastAsia"/>
          <w:sz w:val="24"/>
        </w:rPr>
        <w:t>工程实现能力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="00074066" w:rsidRPr="00DF429B">
        <w:rPr>
          <w:rFonts w:hint="eastAsia"/>
          <w:sz w:val="24"/>
        </w:rPr>
        <w:t>更磨砺了我的耐心</w:t>
      </w:r>
      <w:r w:rsidR="00074066" w:rsidRPr="00DF429B">
        <w:rPr>
          <w:rFonts w:hint="eastAsia"/>
          <w:sz w:val="24"/>
        </w:rPr>
        <w:t>.</w:t>
      </w:r>
      <w:r w:rsidR="00074066"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不得不说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收获很大</w:t>
      </w:r>
      <w:r w:rsidRPr="00DF429B">
        <w:rPr>
          <w:rFonts w:hint="eastAsia"/>
          <w:sz w:val="24"/>
        </w:rPr>
        <w:t>.</w:t>
      </w:r>
    </w:p>
    <w:sectPr w:rsidR="001A0048" w:rsidRPr="00DF429B" w:rsidSect="00B62368">
      <w:footerReference w:type="first" r:id="rId150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D5BC30" w14:textId="77777777" w:rsidR="006442D0" w:rsidRDefault="006442D0">
      <w:r>
        <w:separator/>
      </w:r>
    </w:p>
  </w:endnote>
  <w:endnote w:type="continuationSeparator" w:id="0">
    <w:p w14:paraId="632787BA" w14:textId="77777777" w:rsidR="006442D0" w:rsidRDefault="00644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6DF9A" w14:textId="77777777" w:rsidR="00BC1524" w:rsidRDefault="00BC1524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BC1524" w:rsidRDefault="00BC1524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89F0E" w14:textId="77777777" w:rsidR="00BC1524" w:rsidRDefault="00BC1524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BC1524" w:rsidRDefault="00BC1524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69AFC" w14:textId="77777777" w:rsidR="00BC1524" w:rsidRDefault="00BC1524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DD08E" w14:textId="77777777" w:rsidR="00BC1524" w:rsidRDefault="00BC1524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1524" w:rsidRDefault="00BC1524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FD24E" w14:textId="77777777" w:rsidR="00BC1524" w:rsidRDefault="00BC1524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1524" w:rsidRDefault="00BC1524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DEBF36" w14:textId="77777777" w:rsidR="006442D0" w:rsidRDefault="006442D0">
      <w:r>
        <w:separator/>
      </w:r>
    </w:p>
  </w:footnote>
  <w:footnote w:type="continuationSeparator" w:id="0">
    <w:p w14:paraId="5D12D3E2" w14:textId="77777777" w:rsidR="006442D0" w:rsidRDefault="006442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69B1B" w14:textId="18F64FDC" w:rsidR="00BC1524" w:rsidRDefault="00BC1524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C1524" w:rsidRPr="00FC5864" w:rsidRDefault="00BC152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894B9" w14:textId="1E47C61B" w:rsidR="00BC1524" w:rsidRDefault="00BC1524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576E3BD9" w14:textId="77777777" w:rsidR="00BC1524" w:rsidRPr="00FC5864" w:rsidRDefault="00BC152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21F2D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54F4B86"/>
    <w:multiLevelType w:val="hybridMultilevel"/>
    <w:tmpl w:val="DBBC6592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FD20D97"/>
    <w:multiLevelType w:val="hybridMultilevel"/>
    <w:tmpl w:val="908007D2"/>
    <w:lvl w:ilvl="0" w:tplc="F200A0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8D39C8"/>
    <w:multiLevelType w:val="hybridMultilevel"/>
    <w:tmpl w:val="078CF7D0"/>
    <w:lvl w:ilvl="0" w:tplc="50543D3A">
      <w:start w:val="1"/>
      <w:numFmt w:val="decimal"/>
      <w:lvlText w:val="%1.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700" w:hanging="420"/>
      </w:pPr>
    </w:lvl>
    <w:lvl w:ilvl="2" w:tplc="0409001B" w:tentative="1">
      <w:start w:val="1"/>
      <w:numFmt w:val="lowerRoman"/>
      <w:lvlText w:val="%3."/>
      <w:lvlJc w:val="right"/>
      <w:pPr>
        <w:ind w:left="3120" w:hanging="420"/>
      </w:pPr>
    </w:lvl>
    <w:lvl w:ilvl="3" w:tplc="0409000F" w:tentative="1">
      <w:start w:val="1"/>
      <w:numFmt w:val="decimal"/>
      <w:lvlText w:val="%4."/>
      <w:lvlJc w:val="left"/>
      <w:pPr>
        <w:ind w:left="3540" w:hanging="420"/>
      </w:pPr>
    </w:lvl>
    <w:lvl w:ilvl="4" w:tplc="04090019" w:tentative="1">
      <w:start w:val="1"/>
      <w:numFmt w:val="lowerLetter"/>
      <w:lvlText w:val="%5)"/>
      <w:lvlJc w:val="left"/>
      <w:pPr>
        <w:ind w:left="3960" w:hanging="420"/>
      </w:pPr>
    </w:lvl>
    <w:lvl w:ilvl="5" w:tplc="0409001B" w:tentative="1">
      <w:start w:val="1"/>
      <w:numFmt w:val="lowerRoman"/>
      <w:lvlText w:val="%6."/>
      <w:lvlJc w:val="right"/>
      <w:pPr>
        <w:ind w:left="4380" w:hanging="420"/>
      </w:pPr>
    </w:lvl>
    <w:lvl w:ilvl="6" w:tplc="0409000F" w:tentative="1">
      <w:start w:val="1"/>
      <w:numFmt w:val="decimal"/>
      <w:lvlText w:val="%7."/>
      <w:lvlJc w:val="left"/>
      <w:pPr>
        <w:ind w:left="4800" w:hanging="420"/>
      </w:pPr>
    </w:lvl>
    <w:lvl w:ilvl="7" w:tplc="04090019" w:tentative="1">
      <w:start w:val="1"/>
      <w:numFmt w:val="lowerLetter"/>
      <w:lvlText w:val="%8)"/>
      <w:lvlJc w:val="left"/>
      <w:pPr>
        <w:ind w:left="5220" w:hanging="420"/>
      </w:pPr>
    </w:lvl>
    <w:lvl w:ilvl="8" w:tplc="0409001B" w:tentative="1">
      <w:start w:val="1"/>
      <w:numFmt w:val="lowerRoman"/>
      <w:lvlText w:val="%9."/>
      <w:lvlJc w:val="right"/>
      <w:pPr>
        <w:ind w:left="5640" w:hanging="420"/>
      </w:pPr>
    </w:lvl>
  </w:abstractNum>
  <w:abstractNum w:abstractNumId="4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1BC0507C"/>
    <w:multiLevelType w:val="hybridMultilevel"/>
    <w:tmpl w:val="0396EE58"/>
    <w:lvl w:ilvl="0" w:tplc="E2AA4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BC57A2D"/>
    <w:multiLevelType w:val="hybridMultilevel"/>
    <w:tmpl w:val="C68EDF56"/>
    <w:lvl w:ilvl="0" w:tplc="AD1A47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FC7AF9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0C26C90"/>
    <w:multiLevelType w:val="hybridMultilevel"/>
    <w:tmpl w:val="5C1610AC"/>
    <w:lvl w:ilvl="0" w:tplc="4C7CB5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6567206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F6F6920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FFA462C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22625DE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CAE1A03"/>
    <w:multiLevelType w:val="hybridMultilevel"/>
    <w:tmpl w:val="697C34F2"/>
    <w:lvl w:ilvl="0" w:tplc="F14EF7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EEA4C8B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117521F"/>
    <w:multiLevelType w:val="hybridMultilevel"/>
    <w:tmpl w:val="DDA0E888"/>
    <w:lvl w:ilvl="0" w:tplc="0CCC6B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12F6185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1D83A07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45A101DC"/>
    <w:multiLevelType w:val="hybridMultilevel"/>
    <w:tmpl w:val="2130B0EE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498B1FB2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08007E8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7A76819"/>
    <w:multiLevelType w:val="multilevel"/>
    <w:tmpl w:val="4BB23FE4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90" w:hanging="6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60" w:hanging="1440"/>
      </w:pPr>
      <w:rPr>
        <w:rFonts w:hint="default"/>
      </w:rPr>
    </w:lvl>
  </w:abstractNum>
  <w:abstractNum w:abstractNumId="24" w15:restartNumberingAfterBreak="0">
    <w:nsid w:val="5ACB7939"/>
    <w:multiLevelType w:val="hybridMultilevel"/>
    <w:tmpl w:val="8444B4C4"/>
    <w:lvl w:ilvl="0" w:tplc="0354F5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B4F30E1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C9504F4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5FCF4BD9"/>
    <w:multiLevelType w:val="hybridMultilevel"/>
    <w:tmpl w:val="A50E9162"/>
    <w:lvl w:ilvl="0" w:tplc="03BCA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43F1C3F"/>
    <w:multiLevelType w:val="multilevel"/>
    <w:tmpl w:val="5F06DB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10" w:hanging="710"/>
      </w:pPr>
      <w:rPr>
        <w:rFonts w:hint="default"/>
      </w:rPr>
    </w:lvl>
    <w:lvl w:ilvl="2">
      <w:start w:val="1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5A6585F"/>
    <w:multiLevelType w:val="hybridMultilevel"/>
    <w:tmpl w:val="478670A6"/>
    <w:lvl w:ilvl="0" w:tplc="261C45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64B1F93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2" w15:restartNumberingAfterBreak="0">
    <w:nsid w:val="68206D27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6A2A1B91"/>
    <w:multiLevelType w:val="multilevel"/>
    <w:tmpl w:val="C92AF9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5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EF1718F"/>
    <w:multiLevelType w:val="hybridMultilevel"/>
    <w:tmpl w:val="8CFC3972"/>
    <w:lvl w:ilvl="0" w:tplc="F0E4FE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F5029FC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714C50D8"/>
    <w:multiLevelType w:val="hybridMultilevel"/>
    <w:tmpl w:val="8A9CFAFC"/>
    <w:lvl w:ilvl="0" w:tplc="75F80FE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7" w15:restartNumberingAfterBreak="0">
    <w:nsid w:val="745C416E"/>
    <w:multiLevelType w:val="hybridMultilevel"/>
    <w:tmpl w:val="AB603732"/>
    <w:lvl w:ilvl="0" w:tplc="14C4F7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55A5DC4"/>
    <w:multiLevelType w:val="hybridMultilevel"/>
    <w:tmpl w:val="697C34F2"/>
    <w:lvl w:ilvl="0" w:tplc="F14EF7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9" w15:restartNumberingAfterBreak="0">
    <w:nsid w:val="76AC0189"/>
    <w:multiLevelType w:val="hybridMultilevel"/>
    <w:tmpl w:val="B61E3582"/>
    <w:lvl w:ilvl="0" w:tplc="2548B1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7246A79"/>
    <w:multiLevelType w:val="hybridMultilevel"/>
    <w:tmpl w:val="3760BF80"/>
    <w:lvl w:ilvl="0" w:tplc="9710E2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7AB2A8B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3" w15:restartNumberingAfterBreak="0">
    <w:nsid w:val="7B134D18"/>
    <w:multiLevelType w:val="hybridMultilevel"/>
    <w:tmpl w:val="2FB22F96"/>
    <w:lvl w:ilvl="0" w:tplc="C7E07A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1"/>
  </w:num>
  <w:num w:numId="2">
    <w:abstractNumId w:val="22"/>
  </w:num>
  <w:num w:numId="3">
    <w:abstractNumId w:val="44"/>
  </w:num>
  <w:num w:numId="4">
    <w:abstractNumId w:val="18"/>
  </w:num>
  <w:num w:numId="5">
    <w:abstractNumId w:val="42"/>
  </w:num>
  <w:num w:numId="6">
    <w:abstractNumId w:val="4"/>
  </w:num>
  <w:num w:numId="7">
    <w:abstractNumId w:val="10"/>
  </w:num>
  <w:num w:numId="8">
    <w:abstractNumId w:val="17"/>
  </w:num>
  <w:num w:numId="9">
    <w:abstractNumId w:val="38"/>
  </w:num>
  <w:num w:numId="10">
    <w:abstractNumId w:val="21"/>
  </w:num>
  <w:num w:numId="11">
    <w:abstractNumId w:val="3"/>
  </w:num>
  <w:num w:numId="12">
    <w:abstractNumId w:val="1"/>
  </w:num>
  <w:num w:numId="13">
    <w:abstractNumId w:val="32"/>
  </w:num>
  <w:num w:numId="14">
    <w:abstractNumId w:val="35"/>
  </w:num>
  <w:num w:numId="15">
    <w:abstractNumId w:val="16"/>
  </w:num>
  <w:num w:numId="16">
    <w:abstractNumId w:val="11"/>
  </w:num>
  <w:num w:numId="17">
    <w:abstractNumId w:val="25"/>
  </w:num>
  <w:num w:numId="18">
    <w:abstractNumId w:val="13"/>
  </w:num>
  <w:num w:numId="19">
    <w:abstractNumId w:val="7"/>
  </w:num>
  <w:num w:numId="20">
    <w:abstractNumId w:val="12"/>
  </w:num>
  <w:num w:numId="21">
    <w:abstractNumId w:val="9"/>
  </w:num>
  <w:num w:numId="22">
    <w:abstractNumId w:val="41"/>
  </w:num>
  <w:num w:numId="23">
    <w:abstractNumId w:val="20"/>
  </w:num>
  <w:num w:numId="24">
    <w:abstractNumId w:val="23"/>
  </w:num>
  <w:num w:numId="25">
    <w:abstractNumId w:val="30"/>
  </w:num>
  <w:num w:numId="26">
    <w:abstractNumId w:val="26"/>
  </w:num>
  <w:num w:numId="27">
    <w:abstractNumId w:val="14"/>
  </w:num>
  <w:num w:numId="28">
    <w:abstractNumId w:val="19"/>
  </w:num>
  <w:num w:numId="29">
    <w:abstractNumId w:val="0"/>
  </w:num>
  <w:num w:numId="30">
    <w:abstractNumId w:val="39"/>
  </w:num>
  <w:num w:numId="31">
    <w:abstractNumId w:val="37"/>
  </w:num>
  <w:num w:numId="32">
    <w:abstractNumId w:val="15"/>
  </w:num>
  <w:num w:numId="33">
    <w:abstractNumId w:val="5"/>
  </w:num>
  <w:num w:numId="34">
    <w:abstractNumId w:val="2"/>
  </w:num>
  <w:num w:numId="35">
    <w:abstractNumId w:val="29"/>
  </w:num>
  <w:num w:numId="36">
    <w:abstractNumId w:val="24"/>
  </w:num>
  <w:num w:numId="37">
    <w:abstractNumId w:val="27"/>
  </w:num>
  <w:num w:numId="38">
    <w:abstractNumId w:val="28"/>
  </w:num>
  <w:num w:numId="39">
    <w:abstractNumId w:val="8"/>
  </w:num>
  <w:num w:numId="40">
    <w:abstractNumId w:val="43"/>
  </w:num>
  <w:num w:numId="41">
    <w:abstractNumId w:val="34"/>
  </w:num>
  <w:num w:numId="42">
    <w:abstractNumId w:val="33"/>
  </w:num>
  <w:num w:numId="43">
    <w:abstractNumId w:val="6"/>
  </w:num>
  <w:num w:numId="44">
    <w:abstractNumId w:val="40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54E90"/>
    <w:rsid w:val="00055347"/>
    <w:rsid w:val="0006116A"/>
    <w:rsid w:val="00074066"/>
    <w:rsid w:val="00082A45"/>
    <w:rsid w:val="00084001"/>
    <w:rsid w:val="000D1854"/>
    <w:rsid w:val="00105E06"/>
    <w:rsid w:val="00113196"/>
    <w:rsid w:val="001161B1"/>
    <w:rsid w:val="00126161"/>
    <w:rsid w:val="00161276"/>
    <w:rsid w:val="00177AD5"/>
    <w:rsid w:val="001A0048"/>
    <w:rsid w:val="001B2DF6"/>
    <w:rsid w:val="001C15DF"/>
    <w:rsid w:val="001E0008"/>
    <w:rsid w:val="001E4FDE"/>
    <w:rsid w:val="0020323B"/>
    <w:rsid w:val="002048F1"/>
    <w:rsid w:val="00245F25"/>
    <w:rsid w:val="0026290D"/>
    <w:rsid w:val="002748DA"/>
    <w:rsid w:val="002846FB"/>
    <w:rsid w:val="002B133C"/>
    <w:rsid w:val="002B6D6B"/>
    <w:rsid w:val="002D1B91"/>
    <w:rsid w:val="00321B63"/>
    <w:rsid w:val="00335F0C"/>
    <w:rsid w:val="003567C5"/>
    <w:rsid w:val="00376361"/>
    <w:rsid w:val="004218FD"/>
    <w:rsid w:val="00427BC9"/>
    <w:rsid w:val="0045271F"/>
    <w:rsid w:val="004735EA"/>
    <w:rsid w:val="004A74F0"/>
    <w:rsid w:val="004F6F2F"/>
    <w:rsid w:val="00531745"/>
    <w:rsid w:val="00535446"/>
    <w:rsid w:val="005454E2"/>
    <w:rsid w:val="00554E69"/>
    <w:rsid w:val="00556DC1"/>
    <w:rsid w:val="00561C7B"/>
    <w:rsid w:val="0059222F"/>
    <w:rsid w:val="005A0358"/>
    <w:rsid w:val="005B5610"/>
    <w:rsid w:val="005E3059"/>
    <w:rsid w:val="0060280C"/>
    <w:rsid w:val="00610447"/>
    <w:rsid w:val="0061239C"/>
    <w:rsid w:val="00613BF0"/>
    <w:rsid w:val="006442D0"/>
    <w:rsid w:val="00657EF4"/>
    <w:rsid w:val="00673A7D"/>
    <w:rsid w:val="00683450"/>
    <w:rsid w:val="0068535E"/>
    <w:rsid w:val="006979BA"/>
    <w:rsid w:val="006F31B9"/>
    <w:rsid w:val="00707BCA"/>
    <w:rsid w:val="00720FCA"/>
    <w:rsid w:val="00784884"/>
    <w:rsid w:val="00791A8D"/>
    <w:rsid w:val="00797FE1"/>
    <w:rsid w:val="007B3DD4"/>
    <w:rsid w:val="007B6136"/>
    <w:rsid w:val="007C60A5"/>
    <w:rsid w:val="00802BD2"/>
    <w:rsid w:val="008450E0"/>
    <w:rsid w:val="00846D86"/>
    <w:rsid w:val="00862030"/>
    <w:rsid w:val="0086519E"/>
    <w:rsid w:val="008677C5"/>
    <w:rsid w:val="008F28F4"/>
    <w:rsid w:val="008F2EEA"/>
    <w:rsid w:val="008F4A65"/>
    <w:rsid w:val="008F632F"/>
    <w:rsid w:val="00915A15"/>
    <w:rsid w:val="00931D9D"/>
    <w:rsid w:val="009545F2"/>
    <w:rsid w:val="009619D1"/>
    <w:rsid w:val="009A7C8D"/>
    <w:rsid w:val="009B064F"/>
    <w:rsid w:val="009C15A5"/>
    <w:rsid w:val="009D1A43"/>
    <w:rsid w:val="009D320D"/>
    <w:rsid w:val="009D3ADD"/>
    <w:rsid w:val="009F22FB"/>
    <w:rsid w:val="00A107AC"/>
    <w:rsid w:val="00A214CE"/>
    <w:rsid w:val="00A26F0E"/>
    <w:rsid w:val="00A61AFA"/>
    <w:rsid w:val="00A735C8"/>
    <w:rsid w:val="00A75A76"/>
    <w:rsid w:val="00A77C36"/>
    <w:rsid w:val="00A80924"/>
    <w:rsid w:val="00AA4B1F"/>
    <w:rsid w:val="00AA5D53"/>
    <w:rsid w:val="00AD729E"/>
    <w:rsid w:val="00B246F4"/>
    <w:rsid w:val="00B62368"/>
    <w:rsid w:val="00B953FA"/>
    <w:rsid w:val="00BC1524"/>
    <w:rsid w:val="00BC4E5C"/>
    <w:rsid w:val="00BD4D8F"/>
    <w:rsid w:val="00BF5303"/>
    <w:rsid w:val="00C12285"/>
    <w:rsid w:val="00C1533E"/>
    <w:rsid w:val="00C251E1"/>
    <w:rsid w:val="00C315BB"/>
    <w:rsid w:val="00C330B3"/>
    <w:rsid w:val="00C34B10"/>
    <w:rsid w:val="00C36A80"/>
    <w:rsid w:val="00C377AB"/>
    <w:rsid w:val="00C7520E"/>
    <w:rsid w:val="00CA28AD"/>
    <w:rsid w:val="00CA36F4"/>
    <w:rsid w:val="00CA74C1"/>
    <w:rsid w:val="00CF1D87"/>
    <w:rsid w:val="00CF678C"/>
    <w:rsid w:val="00D02B41"/>
    <w:rsid w:val="00D26C3C"/>
    <w:rsid w:val="00D328FD"/>
    <w:rsid w:val="00D4420F"/>
    <w:rsid w:val="00D4437E"/>
    <w:rsid w:val="00D44ECA"/>
    <w:rsid w:val="00D5634E"/>
    <w:rsid w:val="00D70AFA"/>
    <w:rsid w:val="00D9104A"/>
    <w:rsid w:val="00D958C5"/>
    <w:rsid w:val="00DC2796"/>
    <w:rsid w:val="00DF429B"/>
    <w:rsid w:val="00DF46BC"/>
    <w:rsid w:val="00E06CAC"/>
    <w:rsid w:val="00E22412"/>
    <w:rsid w:val="00E508CD"/>
    <w:rsid w:val="00E55C5A"/>
    <w:rsid w:val="00E77DBB"/>
    <w:rsid w:val="00E860B6"/>
    <w:rsid w:val="00EA0D2A"/>
    <w:rsid w:val="00ED2A37"/>
    <w:rsid w:val="00ED33B0"/>
    <w:rsid w:val="00EE0553"/>
    <w:rsid w:val="00EE36E2"/>
    <w:rsid w:val="00EF2CC4"/>
    <w:rsid w:val="00EF3F96"/>
    <w:rsid w:val="00F06929"/>
    <w:rsid w:val="00F21EF3"/>
    <w:rsid w:val="00F8423A"/>
    <w:rsid w:val="00F8618E"/>
    <w:rsid w:val="00FB3667"/>
    <w:rsid w:val="00FC5864"/>
    <w:rsid w:val="00FC6891"/>
    <w:rsid w:val="00FD1C3E"/>
    <w:rsid w:val="00FD5DF9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2B133C"/>
    <w:pPr>
      <w:keepNext/>
      <w:keepLines/>
      <w:spacing w:before="340" w:after="330" w:line="578" w:lineRule="auto"/>
      <w:outlineLvl w:val="0"/>
    </w:pPr>
    <w:rPr>
      <w:b/>
      <w:bCs/>
      <w:kern w:val="44"/>
      <w:sz w:val="40"/>
      <w:szCs w:val="44"/>
    </w:rPr>
  </w:style>
  <w:style w:type="paragraph" w:styleId="2">
    <w:name w:val="heading 2"/>
    <w:basedOn w:val="a"/>
    <w:next w:val="a"/>
    <w:qFormat/>
    <w:rsid w:val="002B133C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28"/>
      <w:szCs w:val="32"/>
    </w:rPr>
  </w:style>
  <w:style w:type="paragraph" w:styleId="3">
    <w:name w:val="heading 3"/>
    <w:basedOn w:val="a"/>
    <w:next w:val="a"/>
    <w:link w:val="30"/>
    <w:qFormat/>
    <w:rsid w:val="00F06929"/>
    <w:pPr>
      <w:keepNext/>
      <w:keepLines/>
      <w:spacing w:before="260" w:after="260" w:line="416" w:lineRule="auto"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7B6136"/>
    <w:pPr>
      <w:ind w:firstLineChars="200" w:firstLine="420"/>
    </w:pPr>
  </w:style>
  <w:style w:type="character" w:customStyle="1" w:styleId="30">
    <w:name w:val="标题 3 字符"/>
    <w:basedOn w:val="a0"/>
    <w:link w:val="3"/>
    <w:rsid w:val="0086519E"/>
    <w:rPr>
      <w:b/>
      <w:bCs/>
      <w:kern w:val="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5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2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6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63" Type="http://schemas.openxmlformats.org/officeDocument/2006/relationships/image" Target="media/image50.png"/><Relationship Id="rId84" Type="http://schemas.openxmlformats.org/officeDocument/2006/relationships/image" Target="media/image71.png"/><Relationship Id="rId138" Type="http://schemas.openxmlformats.org/officeDocument/2006/relationships/image" Target="media/image125.png"/><Relationship Id="rId107" Type="http://schemas.openxmlformats.org/officeDocument/2006/relationships/image" Target="media/image94.png"/><Relationship Id="rId11" Type="http://schemas.openxmlformats.org/officeDocument/2006/relationships/header" Target="header2.xml"/><Relationship Id="rId32" Type="http://schemas.openxmlformats.org/officeDocument/2006/relationships/image" Target="media/image19.png"/><Relationship Id="rId53" Type="http://schemas.openxmlformats.org/officeDocument/2006/relationships/image" Target="media/image40.png"/><Relationship Id="rId74" Type="http://schemas.openxmlformats.org/officeDocument/2006/relationships/image" Target="media/image61.png"/><Relationship Id="rId128" Type="http://schemas.openxmlformats.org/officeDocument/2006/relationships/image" Target="media/image115.png"/><Relationship Id="rId149" Type="http://schemas.openxmlformats.org/officeDocument/2006/relationships/image" Target="media/image136.png"/><Relationship Id="rId5" Type="http://schemas.openxmlformats.org/officeDocument/2006/relationships/webSettings" Target="webSettings.xml"/><Relationship Id="rId95" Type="http://schemas.openxmlformats.org/officeDocument/2006/relationships/image" Target="media/image8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image" Target="media/image100.png"/><Relationship Id="rId118" Type="http://schemas.openxmlformats.org/officeDocument/2006/relationships/image" Target="media/image105.png"/><Relationship Id="rId134" Type="http://schemas.openxmlformats.org/officeDocument/2006/relationships/image" Target="media/image121.png"/><Relationship Id="rId139" Type="http://schemas.openxmlformats.org/officeDocument/2006/relationships/image" Target="media/image126.png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150" Type="http://schemas.openxmlformats.org/officeDocument/2006/relationships/footer" Target="footer5.xml"/><Relationship Id="rId12" Type="http://schemas.openxmlformats.org/officeDocument/2006/relationships/footer" Target="footer3.xml"/><Relationship Id="rId17" Type="http://schemas.openxmlformats.org/officeDocument/2006/relationships/image" Target="media/image4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image" Target="media/image90.png"/><Relationship Id="rId108" Type="http://schemas.openxmlformats.org/officeDocument/2006/relationships/image" Target="media/image95.png"/><Relationship Id="rId124" Type="http://schemas.openxmlformats.org/officeDocument/2006/relationships/image" Target="media/image111.png"/><Relationship Id="rId129" Type="http://schemas.openxmlformats.org/officeDocument/2006/relationships/image" Target="media/image116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45" Type="http://schemas.openxmlformats.org/officeDocument/2006/relationships/image" Target="media/image1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49" Type="http://schemas.openxmlformats.org/officeDocument/2006/relationships/image" Target="media/image36.png"/><Relationship Id="rId114" Type="http://schemas.openxmlformats.org/officeDocument/2006/relationships/image" Target="media/image101.png"/><Relationship Id="rId119" Type="http://schemas.openxmlformats.org/officeDocument/2006/relationships/image" Target="media/image106.png"/><Relationship Id="rId44" Type="http://schemas.openxmlformats.org/officeDocument/2006/relationships/image" Target="media/image31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130" Type="http://schemas.openxmlformats.org/officeDocument/2006/relationships/image" Target="media/image117.png"/><Relationship Id="rId135" Type="http://schemas.openxmlformats.org/officeDocument/2006/relationships/image" Target="media/image122.png"/><Relationship Id="rId151" Type="http://schemas.openxmlformats.org/officeDocument/2006/relationships/fontTable" Target="fontTable.xml"/><Relationship Id="rId13" Type="http://schemas.openxmlformats.org/officeDocument/2006/relationships/footer" Target="footer4.xml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109" Type="http://schemas.openxmlformats.org/officeDocument/2006/relationships/image" Target="media/image9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4.png"/><Relationship Id="rId104" Type="http://schemas.openxmlformats.org/officeDocument/2006/relationships/image" Target="media/image91.png"/><Relationship Id="rId120" Type="http://schemas.openxmlformats.org/officeDocument/2006/relationships/image" Target="media/image107.png"/><Relationship Id="rId125" Type="http://schemas.openxmlformats.org/officeDocument/2006/relationships/image" Target="media/image112.png"/><Relationship Id="rId141" Type="http://schemas.openxmlformats.org/officeDocument/2006/relationships/image" Target="media/image128.png"/><Relationship Id="rId146" Type="http://schemas.openxmlformats.org/officeDocument/2006/relationships/image" Target="media/image133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image" Target="media/image74.png"/><Relationship Id="rId110" Type="http://schemas.openxmlformats.org/officeDocument/2006/relationships/image" Target="media/image97.png"/><Relationship Id="rId115" Type="http://schemas.openxmlformats.org/officeDocument/2006/relationships/image" Target="media/image102.png"/><Relationship Id="rId131" Type="http://schemas.openxmlformats.org/officeDocument/2006/relationships/image" Target="media/image118.png"/><Relationship Id="rId136" Type="http://schemas.openxmlformats.org/officeDocument/2006/relationships/image" Target="media/image123.png"/><Relationship Id="rId61" Type="http://schemas.openxmlformats.org/officeDocument/2006/relationships/image" Target="media/image48.png"/><Relationship Id="rId82" Type="http://schemas.openxmlformats.org/officeDocument/2006/relationships/image" Target="media/image69.png"/><Relationship Id="rId152" Type="http://schemas.openxmlformats.org/officeDocument/2006/relationships/theme" Target="theme/theme1.xml"/><Relationship Id="rId19" Type="http://schemas.openxmlformats.org/officeDocument/2006/relationships/image" Target="media/image6.png"/><Relationship Id="rId14" Type="http://schemas.openxmlformats.org/officeDocument/2006/relationships/image" Target="media/image1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8" Type="http://schemas.openxmlformats.org/officeDocument/2006/relationships/header" Target="header1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3" Type="http://schemas.openxmlformats.org/officeDocument/2006/relationships/styles" Target="styles.xml"/><Relationship Id="rId25" Type="http://schemas.openxmlformats.org/officeDocument/2006/relationships/image" Target="media/image12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" Type="http://schemas.openxmlformats.org/officeDocument/2006/relationships/image" Target="media/image2.png"/><Relationship Id="rId36" Type="http://schemas.openxmlformats.org/officeDocument/2006/relationships/image" Target="media/image23.png"/><Relationship Id="rId57" Type="http://schemas.openxmlformats.org/officeDocument/2006/relationships/image" Target="media/image44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footer" Target="footer2.xml"/><Relationship Id="rId31" Type="http://schemas.openxmlformats.org/officeDocument/2006/relationships/image" Target="media/image18.png"/><Relationship Id="rId52" Type="http://schemas.openxmlformats.org/officeDocument/2006/relationships/image" Target="media/image39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94" Type="http://schemas.openxmlformats.org/officeDocument/2006/relationships/image" Target="media/image81.png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6" Type="http://schemas.openxmlformats.org/officeDocument/2006/relationships/image" Target="media/image13.png"/><Relationship Id="rId47" Type="http://schemas.openxmlformats.org/officeDocument/2006/relationships/image" Target="media/image34.png"/><Relationship Id="rId68" Type="http://schemas.openxmlformats.org/officeDocument/2006/relationships/image" Target="media/image55.png"/><Relationship Id="rId89" Type="http://schemas.openxmlformats.org/officeDocument/2006/relationships/image" Target="media/image76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6" Type="http://schemas.openxmlformats.org/officeDocument/2006/relationships/image" Target="media/image3.png"/><Relationship Id="rId37" Type="http://schemas.openxmlformats.org/officeDocument/2006/relationships/image" Target="media/image24.png"/><Relationship Id="rId58" Type="http://schemas.openxmlformats.org/officeDocument/2006/relationships/image" Target="media/image45.png"/><Relationship Id="rId79" Type="http://schemas.openxmlformats.org/officeDocument/2006/relationships/image" Target="media/image66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D50F8-7B4D-4F2C-99BD-88262CCAB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63</Pages>
  <Words>2360</Words>
  <Characters>13453</Characters>
  <Application>Microsoft Office Word</Application>
  <DocSecurity>0</DocSecurity>
  <Lines>112</Lines>
  <Paragraphs>31</Paragraphs>
  <ScaleCrop>false</ScaleCrop>
  <Company>USTC</Company>
  <LinksUpToDate>false</LinksUpToDate>
  <CharactersWithSpaces>1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hank</cp:lastModifiedBy>
  <cp:revision>106</cp:revision>
  <dcterms:created xsi:type="dcterms:W3CDTF">2020-04-07T13:41:00Z</dcterms:created>
  <dcterms:modified xsi:type="dcterms:W3CDTF">2021-07-06T16:58:00Z</dcterms:modified>
</cp:coreProperties>
</file>